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Header"/>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eastAsia="宋体" w:hint="eastAsia"/>
          <w:sz w:val="22"/>
          <w:szCs w:val="22"/>
          <w:lang w:eastAsia="zh-CN"/>
        </w:rPr>
        <w:t xml:space="preserve">                          </w:t>
      </w:r>
      <w:r>
        <w:rPr>
          <w:rFonts w:eastAsia="宋体" w:hint="eastAsia"/>
          <w:sz w:val="22"/>
          <w:szCs w:val="22"/>
          <w:lang w:val="en-GB" w:eastAsia="zh-CN"/>
        </w:rPr>
        <w:t xml:space="preserve"> </w:t>
      </w:r>
      <w:r>
        <w:rPr>
          <w:rFonts w:eastAsia="宋体"/>
          <w:sz w:val="22"/>
          <w:szCs w:val="22"/>
          <w:lang w:val="en-GB" w:eastAsia="zh-CN"/>
        </w:rPr>
        <w:t>R2-2004078</w:t>
      </w:r>
    </w:p>
    <w:p w14:paraId="5A2B0CEA" w14:textId="77777777" w:rsidR="00661217" w:rsidRDefault="00D86E92">
      <w:pPr>
        <w:pStyle w:val="Header"/>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Header"/>
        <w:tabs>
          <w:tab w:val="clear" w:pos="4536"/>
          <w:tab w:val="left" w:pos="1910"/>
        </w:tabs>
        <w:ind w:left="1800" w:hanging="1800"/>
        <w:jc w:val="both"/>
        <w:rPr>
          <w:sz w:val="22"/>
          <w:szCs w:val="22"/>
          <w:lang w:val="en-GB"/>
        </w:rPr>
      </w:pPr>
    </w:p>
    <w:p w14:paraId="21CB6F8E" w14:textId="77777777" w:rsidR="00661217" w:rsidRDefault="00D86E92">
      <w:pPr>
        <w:pStyle w:val="Header"/>
        <w:tabs>
          <w:tab w:val="clear" w:pos="4536"/>
          <w:tab w:val="left" w:pos="1910"/>
        </w:tabs>
        <w:ind w:left="1800" w:hanging="1800"/>
        <w:jc w:val="both"/>
        <w:rPr>
          <w:rFonts w:eastAsia="宋体"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宋体" w:cs="Arial"/>
          <w:sz w:val="22"/>
          <w:szCs w:val="22"/>
          <w:lang w:eastAsia="zh-CN"/>
        </w:rPr>
        <w:t xml:space="preserve">CATT </w:t>
      </w:r>
      <w:r>
        <w:rPr>
          <w:sz w:val="22"/>
          <w:szCs w:val="22"/>
        </w:rPr>
        <w:t>(rapporteur)</w:t>
      </w:r>
    </w:p>
    <w:p w14:paraId="1483648B" w14:textId="77777777" w:rsidR="00661217" w:rsidRDefault="00D86E92">
      <w:pPr>
        <w:pStyle w:val="Header"/>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Header"/>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宋体" w:cs="Arial"/>
          <w:sz w:val="22"/>
          <w:szCs w:val="22"/>
          <w:lang w:eastAsia="zh-CN"/>
        </w:rPr>
        <w:t>6.4.3.2</w:t>
      </w:r>
    </w:p>
    <w:p w14:paraId="2A02BEA3" w14:textId="77777777" w:rsidR="00661217" w:rsidRDefault="00D86E92">
      <w:pPr>
        <w:pStyle w:val="Header"/>
        <w:jc w:val="both"/>
        <w:rPr>
          <w:rFonts w:eastAsia="宋体"/>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Heading1"/>
        <w:jc w:val="both"/>
        <w:rPr>
          <w:szCs w:val="28"/>
        </w:rPr>
      </w:pPr>
      <w:r>
        <w:rPr>
          <w:szCs w:val="28"/>
        </w:rPr>
        <w:t>Introduction</w:t>
      </w:r>
    </w:p>
    <w:p w14:paraId="3EF561C0" w14:textId="77777777" w:rsidR="00661217" w:rsidRDefault="00D86E92">
      <w:pPr>
        <w:pStyle w:val="BodyText"/>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BodyText"/>
        <w:rPr>
          <w:rFonts w:eastAsiaTheme="minorEastAsia"/>
          <w:lang w:val="en-GB" w:eastAsia="zh-CN"/>
        </w:rPr>
      </w:pPr>
    </w:p>
    <w:bookmarkEnd w:id="3"/>
    <w:bookmarkEnd w:id="4"/>
    <w:p w14:paraId="7B2596D7" w14:textId="77777777" w:rsidR="00661217" w:rsidRDefault="00D86E92">
      <w:pPr>
        <w:pStyle w:val="Heading1"/>
        <w:jc w:val="both"/>
      </w:pPr>
      <w:r>
        <w:rPr>
          <w:rFonts w:hint="eastAsia"/>
        </w:rPr>
        <w:t>Discussion</w:t>
      </w:r>
    </w:p>
    <w:p w14:paraId="6C18B5B5" w14:textId="77777777" w:rsidR="00661217" w:rsidRDefault="00D86E92">
      <w:pPr>
        <w:pStyle w:val="Heading2"/>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BodyText"/>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BodyText"/>
        <w:rPr>
          <w:rFonts w:eastAsia="宋体"/>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BodyText"/>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HiSi</w:t>
              </w:r>
            </w:ins>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宋体"/>
                <w:lang w:eastAsia="zh-CN"/>
              </w:rPr>
            </w:pPr>
            <w:ins w:id="13" w:author="ZTE(Boyuan)" w:date="2020-04-23T21:28:00Z">
              <w:r>
                <w:rPr>
                  <w:rFonts w:eastAsia="宋体" w:hint="eastAsia"/>
                  <w:lang w:eastAsia="zh-CN"/>
                </w:rPr>
                <w:t>ZTE</w:t>
              </w:r>
            </w:ins>
          </w:p>
        </w:tc>
        <w:tc>
          <w:tcPr>
            <w:tcW w:w="1910" w:type="dxa"/>
          </w:tcPr>
          <w:p w14:paraId="4C18C7C0" w14:textId="77777777" w:rsidR="00661217" w:rsidRDefault="00D86E92">
            <w:pPr>
              <w:rPr>
                <w:rFonts w:eastAsia="宋体"/>
                <w:lang w:eastAsia="zh-CN"/>
              </w:rPr>
            </w:pPr>
            <w:ins w:id="14" w:author="ZTE(Boyuan)" w:date="2020-04-23T21:28:00Z">
              <w:r>
                <w:rPr>
                  <w:rFonts w:eastAsia="宋体" w:hint="eastAsia"/>
                  <w:lang w:eastAsia="zh-CN"/>
                </w:rPr>
                <w:t>Yes</w:t>
              </w:r>
            </w:ins>
          </w:p>
        </w:tc>
        <w:tc>
          <w:tcPr>
            <w:tcW w:w="5102" w:type="dxa"/>
          </w:tcPr>
          <w:p w14:paraId="6DB3FC92" w14:textId="77777777" w:rsidR="00661217" w:rsidRDefault="00D86E92">
            <w:pPr>
              <w:rPr>
                <w:rFonts w:eastAsia="宋体"/>
                <w:lang w:eastAsia="zh-CN"/>
              </w:rPr>
            </w:pPr>
            <w:ins w:id="15" w:author="ZTE(Boyuan)" w:date="2020-04-23T21:28:00Z">
              <w:r>
                <w:rPr>
                  <w:rFonts w:eastAsia="宋体" w:hint="eastAsia"/>
                  <w:lang w:eastAsia="zh-CN"/>
                </w:rPr>
                <w:t>Since the parameters required by PDCP are provided by upper layer and how the BEARER is set (the mapping of LCID to BEARER) is c</w:t>
              </w:r>
            </w:ins>
            <w:ins w:id="16" w:author="ZTE(Boyuan)" w:date="2020-04-23T21:29:00Z">
              <w:r>
                <w:rPr>
                  <w:rFonts w:eastAsia="宋体"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ins w:id="27" w:author="Hao Bi" w:date="2020-04-23T12:37:00Z">
              <w:r>
                <w:rPr>
                  <w:rFonts w:eastAsia="Malgun Gothic"/>
                  <w:lang w:eastAsia="ko-KR"/>
                </w:rPr>
                <w:t>Futurewei</w:t>
              </w:r>
            </w:ins>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20F14"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28826CA"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6C450BA4" w14:textId="77777777" w:rsidR="00920F14" w:rsidRDefault="00920F14" w:rsidP="00920F14"/>
        </w:tc>
      </w:tr>
      <w:tr w:rsidR="00920F14" w14:paraId="493AB25C" w14:textId="77777777">
        <w:tc>
          <w:tcPr>
            <w:tcW w:w="1284" w:type="dxa"/>
          </w:tcPr>
          <w:p w14:paraId="394BB32F" w14:textId="77777777" w:rsidR="00920F14" w:rsidRDefault="00920F14" w:rsidP="00920F14"/>
        </w:tc>
        <w:tc>
          <w:tcPr>
            <w:tcW w:w="1910" w:type="dxa"/>
          </w:tcPr>
          <w:p w14:paraId="2825E1CD" w14:textId="77777777" w:rsidR="00920F14" w:rsidRDefault="00920F14" w:rsidP="00920F14"/>
        </w:tc>
        <w:tc>
          <w:tcPr>
            <w:tcW w:w="5102" w:type="dxa"/>
          </w:tcPr>
          <w:p w14:paraId="50543323" w14:textId="77777777" w:rsidR="00920F14" w:rsidRDefault="00920F14" w:rsidP="00920F14"/>
        </w:tc>
      </w:tr>
      <w:tr w:rsidR="00920F14" w14:paraId="07D5DD40" w14:textId="77777777">
        <w:tc>
          <w:tcPr>
            <w:tcW w:w="1284" w:type="dxa"/>
          </w:tcPr>
          <w:p w14:paraId="6BD95BCB" w14:textId="77777777" w:rsidR="00920F14" w:rsidRDefault="00920F14" w:rsidP="00920F14"/>
        </w:tc>
        <w:tc>
          <w:tcPr>
            <w:tcW w:w="1910" w:type="dxa"/>
          </w:tcPr>
          <w:p w14:paraId="0CA37BED" w14:textId="77777777" w:rsidR="00920F14" w:rsidRDefault="00920F14" w:rsidP="00920F14"/>
        </w:tc>
        <w:tc>
          <w:tcPr>
            <w:tcW w:w="5102" w:type="dxa"/>
          </w:tcPr>
          <w:p w14:paraId="76D5EC44" w14:textId="77777777" w:rsidR="00920F14" w:rsidRDefault="00920F14" w:rsidP="00920F14"/>
        </w:tc>
      </w:tr>
      <w:tr w:rsidR="00920F14" w14:paraId="0694DC65" w14:textId="77777777">
        <w:tc>
          <w:tcPr>
            <w:tcW w:w="1284" w:type="dxa"/>
          </w:tcPr>
          <w:p w14:paraId="32958D22" w14:textId="77777777" w:rsidR="00920F14" w:rsidRDefault="00920F14" w:rsidP="00920F14"/>
        </w:tc>
        <w:tc>
          <w:tcPr>
            <w:tcW w:w="1910" w:type="dxa"/>
          </w:tcPr>
          <w:p w14:paraId="2E5423A0" w14:textId="77777777" w:rsidR="00920F14" w:rsidRDefault="00920F14" w:rsidP="00920F14"/>
        </w:tc>
        <w:tc>
          <w:tcPr>
            <w:tcW w:w="5102" w:type="dxa"/>
          </w:tcPr>
          <w:p w14:paraId="6CE77588" w14:textId="77777777" w:rsidR="00920F14" w:rsidRDefault="00920F14" w:rsidP="00920F14"/>
        </w:tc>
      </w:tr>
      <w:tr w:rsidR="00920F14" w14:paraId="0268406F" w14:textId="77777777">
        <w:tc>
          <w:tcPr>
            <w:tcW w:w="1284" w:type="dxa"/>
          </w:tcPr>
          <w:p w14:paraId="17D7B715" w14:textId="77777777" w:rsidR="00920F14" w:rsidRDefault="00920F14" w:rsidP="00920F14"/>
        </w:tc>
        <w:tc>
          <w:tcPr>
            <w:tcW w:w="1910" w:type="dxa"/>
          </w:tcPr>
          <w:p w14:paraId="4997506F" w14:textId="77777777" w:rsidR="00920F14" w:rsidRDefault="00920F14" w:rsidP="00920F14"/>
        </w:tc>
        <w:tc>
          <w:tcPr>
            <w:tcW w:w="5102" w:type="dxa"/>
          </w:tcPr>
          <w:p w14:paraId="4CF587D1" w14:textId="77777777" w:rsidR="00920F14" w:rsidRDefault="00920F14" w:rsidP="00920F14"/>
        </w:tc>
      </w:tr>
      <w:tr w:rsidR="00920F14" w14:paraId="7A73BF8E" w14:textId="77777777">
        <w:tc>
          <w:tcPr>
            <w:tcW w:w="1284" w:type="dxa"/>
          </w:tcPr>
          <w:p w14:paraId="747C9E30" w14:textId="77777777" w:rsidR="00920F14" w:rsidRDefault="00920F14" w:rsidP="00920F14"/>
        </w:tc>
        <w:tc>
          <w:tcPr>
            <w:tcW w:w="1910" w:type="dxa"/>
          </w:tcPr>
          <w:p w14:paraId="6BCD9CA9" w14:textId="77777777" w:rsidR="00920F14" w:rsidRDefault="00920F14" w:rsidP="00920F14"/>
        </w:tc>
        <w:tc>
          <w:tcPr>
            <w:tcW w:w="5102" w:type="dxa"/>
          </w:tcPr>
          <w:p w14:paraId="49FFEEAA" w14:textId="77777777" w:rsidR="00920F14" w:rsidRDefault="00920F14" w:rsidP="00920F14"/>
        </w:tc>
      </w:tr>
    </w:tbl>
    <w:p w14:paraId="45889595" w14:textId="77777777" w:rsidR="00661217" w:rsidRDefault="00D86E92">
      <w:pPr>
        <w:pStyle w:val="BodyText"/>
        <w:rPr>
          <w:rFonts w:eastAsia="宋体"/>
          <w:lang w:eastAsia="zh-CN"/>
        </w:rPr>
      </w:pPr>
      <w:r>
        <w:rPr>
          <w:rFonts w:eastAsia="宋体" w:hint="eastAsia"/>
          <w:lang w:eastAsia="zh-CN"/>
        </w:rPr>
        <w:t xml:space="preserve">According to the answer on Q1, no matter what solution we prefer, </w:t>
      </w:r>
      <w:r>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23DF5DA8" w14:textId="77777777" w:rsidR="00661217" w:rsidRDefault="00D86E92">
      <w:pPr>
        <w:pStyle w:val="BodyText"/>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34" w:author="HW, HiSi" w:date="2020-04-23T12:31:00Z">
              <w:r>
                <w:rPr>
                  <w:rFonts w:eastAsiaTheme="minorEastAsia" w:hint="eastAsia"/>
                  <w:lang w:eastAsia="zh-CN"/>
                </w:rPr>
                <w:t>HW</w:t>
              </w:r>
              <w:r>
                <w:rPr>
                  <w:rFonts w:eastAsiaTheme="minorEastAsia"/>
                  <w:lang w:eastAsia="zh-CN"/>
                </w:rPr>
                <w:t>, HiSi</w:t>
              </w:r>
            </w:ins>
          </w:p>
        </w:tc>
        <w:tc>
          <w:tcPr>
            <w:tcW w:w="1910" w:type="dxa"/>
          </w:tcPr>
          <w:p w14:paraId="01D1099B" w14:textId="77777777" w:rsidR="00661217" w:rsidRDefault="00D86E92">
            <w:ins w:id="35"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36" w:author="Ming-Yuan Cheng" w:date="2020-04-23T16:28:00Z">
              <w:r>
                <w:t>MediaTek</w:t>
              </w:r>
            </w:ins>
          </w:p>
        </w:tc>
        <w:tc>
          <w:tcPr>
            <w:tcW w:w="1910" w:type="dxa"/>
          </w:tcPr>
          <w:p w14:paraId="0CDC1E39" w14:textId="77777777" w:rsidR="00661217" w:rsidRDefault="00D86E92">
            <w:ins w:id="37"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宋体"/>
                <w:lang w:eastAsia="zh-CN"/>
              </w:rPr>
            </w:pPr>
            <w:ins w:id="38" w:author="ZTE(Boyuan)" w:date="2020-04-23T21:29:00Z">
              <w:r>
                <w:rPr>
                  <w:rFonts w:eastAsia="宋体" w:hint="eastAsia"/>
                  <w:lang w:eastAsia="zh-CN"/>
                </w:rPr>
                <w:lastRenderedPageBreak/>
                <w:t>ZTE</w:t>
              </w:r>
            </w:ins>
          </w:p>
        </w:tc>
        <w:tc>
          <w:tcPr>
            <w:tcW w:w="1910" w:type="dxa"/>
          </w:tcPr>
          <w:p w14:paraId="7DE65C63" w14:textId="77777777" w:rsidR="00661217" w:rsidRDefault="00D86E92">
            <w:pPr>
              <w:rPr>
                <w:rFonts w:eastAsia="宋体"/>
                <w:lang w:eastAsia="zh-CN"/>
              </w:rPr>
            </w:pPr>
            <w:ins w:id="39" w:author="ZTE(Boyuan)" w:date="2020-04-23T21:29:00Z">
              <w:r>
                <w:rPr>
                  <w:rFonts w:eastAsia="宋体" w:hint="eastAsia"/>
                  <w:lang w:eastAsia="zh-CN"/>
                </w:rPr>
                <w:t>Yes</w:t>
              </w:r>
            </w:ins>
          </w:p>
        </w:tc>
        <w:tc>
          <w:tcPr>
            <w:tcW w:w="5102" w:type="dxa"/>
          </w:tcPr>
          <w:p w14:paraId="0973343C" w14:textId="77777777" w:rsidR="00661217" w:rsidRDefault="00D86E92">
            <w:pPr>
              <w:rPr>
                <w:rFonts w:eastAsia="宋体"/>
                <w:lang w:eastAsia="zh-CN"/>
              </w:rPr>
            </w:pPr>
            <w:ins w:id="40" w:author="ZTE(Boyuan)" w:date="2020-04-23T21:29:00Z">
              <w:r>
                <w:rPr>
                  <w:rFonts w:eastAsia="宋体" w:hint="eastAsia"/>
                  <w:lang w:eastAsia="zh-CN"/>
                </w:rPr>
                <w:t>Since the parameters required by PDCP are provided by upper layer and how the BEARER is set (</w:t>
              </w:r>
            </w:ins>
            <w:ins w:id="41" w:author="ZTE(Boyuan)" w:date="2020-04-23T21:30:00Z">
              <w:r>
                <w:rPr>
                  <w:rFonts w:eastAsia="宋体" w:hint="eastAsia"/>
                  <w:lang w:eastAsia="zh-CN"/>
                </w:rPr>
                <w:t>the mapping of LCID to BEARER) is captured in TS 33.536, RAN2</w:t>
              </w:r>
            </w:ins>
            <w:ins w:id="42" w:author="ZTE(Boyuan)" w:date="2020-04-23T21:31:00Z">
              <w:r>
                <w:rPr>
                  <w:rFonts w:eastAsia="宋体"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43" w:author="Ericsson" w:date="2020-04-23T15:42:00Z">
              <w:r>
                <w:rPr>
                  <w:rFonts w:eastAsia="Malgun Gothic"/>
                  <w:lang w:eastAsia="ko-KR"/>
                </w:rPr>
                <w:t>Ericsson</w:t>
              </w:r>
            </w:ins>
          </w:p>
        </w:tc>
        <w:tc>
          <w:tcPr>
            <w:tcW w:w="1910" w:type="dxa"/>
          </w:tcPr>
          <w:p w14:paraId="2764429E" w14:textId="77777777" w:rsidR="00920F14" w:rsidRDefault="00920F14" w:rsidP="00920F14">
            <w:ins w:id="44" w:author="Ericsson" w:date="2020-04-23T15:42:00Z">
              <w:r>
                <w:rPr>
                  <w:rFonts w:eastAsia="Malgun Gothic"/>
                  <w:lang w:eastAsia="ko-KR"/>
                </w:rPr>
                <w:t>No</w:t>
              </w:r>
            </w:ins>
          </w:p>
        </w:tc>
        <w:tc>
          <w:tcPr>
            <w:tcW w:w="5102" w:type="dxa"/>
          </w:tcPr>
          <w:p w14:paraId="4C5C7673" w14:textId="77777777" w:rsidR="00920F14" w:rsidRDefault="00920F14" w:rsidP="00920F14">
            <w:ins w:id="45" w:author="Ericsson" w:date="2020-04-23T15:42:00Z">
              <w:r>
                <w:rPr>
                  <w:rFonts w:eastAsia="Malgun Gothic"/>
                  <w:lang w:eastAsia="ko-KR"/>
                </w:rPr>
                <w:t xml:space="preserve">As </w:t>
              </w:r>
            </w:ins>
            <w:ins w:id="46" w:author="Ericsson" w:date="2020-04-23T15:49:00Z">
              <w:r>
                <w:rPr>
                  <w:rFonts w:eastAsia="Malgun Gothic"/>
                  <w:lang w:eastAsia="ko-KR"/>
                </w:rPr>
                <w:t>commented</w:t>
              </w:r>
            </w:ins>
            <w:ins w:id="47"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ins w:id="48" w:author="Hao Bi" w:date="2020-04-23T12:49:00Z">
              <w:r>
                <w:rPr>
                  <w:rFonts w:eastAsia="Malgun Gothic"/>
                  <w:lang w:eastAsia="ko-KR"/>
                </w:rPr>
                <w:t>Futurewei</w:t>
              </w:r>
            </w:ins>
          </w:p>
        </w:tc>
        <w:tc>
          <w:tcPr>
            <w:tcW w:w="1910" w:type="dxa"/>
          </w:tcPr>
          <w:p w14:paraId="1F4D4C98" w14:textId="2A890760" w:rsidR="00920F14" w:rsidRDefault="00724978" w:rsidP="00920F14">
            <w:pPr>
              <w:rPr>
                <w:rFonts w:eastAsia="Malgun Gothic"/>
                <w:lang w:eastAsia="ko-KR"/>
              </w:rPr>
            </w:pPr>
            <w:ins w:id="49"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50" w:author="Hao Bi" w:date="2020-04-23T12:49:00Z">
              <w:r>
                <w:rPr>
                  <w:rFonts w:eastAsia="Malgun Gothic"/>
                  <w:lang w:eastAsia="ko-KR"/>
                </w:rPr>
                <w:t xml:space="preserve">SA3 </w:t>
              </w:r>
            </w:ins>
            <w:ins w:id="51" w:author="Hao Bi" w:date="2020-04-23T12:50:00Z">
              <w:r>
                <w:rPr>
                  <w:rFonts w:eastAsia="Malgun Gothic"/>
                  <w:lang w:eastAsia="ko-KR"/>
                </w:rPr>
                <w:t xml:space="preserve">should be informed of the possible LCID values for logical channel, in order </w:t>
              </w:r>
            </w:ins>
            <w:ins w:id="52" w:author="Hao Bi" w:date="2020-04-23T12:51:00Z">
              <w:r>
                <w:rPr>
                  <w:rFonts w:eastAsia="Malgun Gothic"/>
                  <w:lang w:eastAsia="ko-KR"/>
                </w:rPr>
                <w:t>to help them avoid any confusion.</w:t>
              </w:r>
            </w:ins>
          </w:p>
        </w:tc>
      </w:tr>
      <w:tr w:rsidR="00920F14" w14:paraId="4F5A4368" w14:textId="77777777">
        <w:tc>
          <w:tcPr>
            <w:tcW w:w="1284" w:type="dxa"/>
          </w:tcPr>
          <w:p w14:paraId="4EE2211C" w14:textId="77777777" w:rsidR="00920F14" w:rsidRDefault="00920F14" w:rsidP="00920F14">
            <w:pPr>
              <w:rPr>
                <w:rFonts w:eastAsia="Malgun Gothic"/>
                <w:lang w:eastAsia="ko-KR"/>
              </w:rPr>
            </w:pPr>
          </w:p>
        </w:tc>
        <w:tc>
          <w:tcPr>
            <w:tcW w:w="1910" w:type="dxa"/>
          </w:tcPr>
          <w:p w14:paraId="541D1539" w14:textId="77777777" w:rsidR="00920F14" w:rsidRDefault="00920F14" w:rsidP="00920F14">
            <w:pPr>
              <w:rPr>
                <w:rFonts w:eastAsia="Malgun Gothic"/>
                <w:lang w:eastAsia="ko-KR"/>
              </w:rPr>
            </w:pPr>
          </w:p>
        </w:tc>
        <w:tc>
          <w:tcPr>
            <w:tcW w:w="5102" w:type="dxa"/>
          </w:tcPr>
          <w:p w14:paraId="7AC414AE" w14:textId="77777777" w:rsidR="00920F14" w:rsidRDefault="00920F14" w:rsidP="00920F14">
            <w:pPr>
              <w:rPr>
                <w:rFonts w:eastAsiaTheme="minorEastAsia"/>
                <w:lang w:eastAsia="zh-CN"/>
              </w:rPr>
            </w:pPr>
          </w:p>
        </w:tc>
      </w:tr>
      <w:tr w:rsidR="00920F14"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1CF2004C"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0B021A89" w14:textId="77777777" w:rsidR="00920F14" w:rsidRDefault="00920F14" w:rsidP="00920F14"/>
        </w:tc>
      </w:tr>
      <w:tr w:rsidR="00920F14" w14:paraId="609941CF" w14:textId="77777777">
        <w:tc>
          <w:tcPr>
            <w:tcW w:w="1284" w:type="dxa"/>
          </w:tcPr>
          <w:p w14:paraId="7D94F21D" w14:textId="77777777" w:rsidR="00920F14" w:rsidRDefault="00920F14" w:rsidP="00920F14"/>
        </w:tc>
        <w:tc>
          <w:tcPr>
            <w:tcW w:w="1910" w:type="dxa"/>
          </w:tcPr>
          <w:p w14:paraId="5619485B" w14:textId="77777777" w:rsidR="00920F14" w:rsidRDefault="00920F14" w:rsidP="00920F14"/>
        </w:tc>
        <w:tc>
          <w:tcPr>
            <w:tcW w:w="5102" w:type="dxa"/>
          </w:tcPr>
          <w:p w14:paraId="22F9B4C9" w14:textId="77777777" w:rsidR="00920F14" w:rsidRDefault="00920F14" w:rsidP="00920F14"/>
        </w:tc>
      </w:tr>
      <w:tr w:rsidR="00920F14" w14:paraId="0295EE2E" w14:textId="77777777">
        <w:tc>
          <w:tcPr>
            <w:tcW w:w="1284" w:type="dxa"/>
          </w:tcPr>
          <w:p w14:paraId="727E8447" w14:textId="77777777" w:rsidR="00920F14" w:rsidRDefault="00920F14" w:rsidP="00920F14"/>
        </w:tc>
        <w:tc>
          <w:tcPr>
            <w:tcW w:w="1910" w:type="dxa"/>
          </w:tcPr>
          <w:p w14:paraId="7AA58F13" w14:textId="77777777" w:rsidR="00920F14" w:rsidRDefault="00920F14" w:rsidP="00920F14"/>
        </w:tc>
        <w:tc>
          <w:tcPr>
            <w:tcW w:w="5102" w:type="dxa"/>
          </w:tcPr>
          <w:p w14:paraId="3C6ED2B3" w14:textId="77777777" w:rsidR="00920F14" w:rsidRDefault="00920F14" w:rsidP="00920F14"/>
        </w:tc>
      </w:tr>
      <w:tr w:rsidR="00920F14" w14:paraId="30670D6F" w14:textId="77777777">
        <w:tc>
          <w:tcPr>
            <w:tcW w:w="1284" w:type="dxa"/>
          </w:tcPr>
          <w:p w14:paraId="4CDF0352" w14:textId="77777777" w:rsidR="00920F14" w:rsidRDefault="00920F14" w:rsidP="00920F14"/>
        </w:tc>
        <w:tc>
          <w:tcPr>
            <w:tcW w:w="1910" w:type="dxa"/>
          </w:tcPr>
          <w:p w14:paraId="228F4BDE" w14:textId="77777777" w:rsidR="00920F14" w:rsidRDefault="00920F14" w:rsidP="00920F14"/>
        </w:tc>
        <w:tc>
          <w:tcPr>
            <w:tcW w:w="5102" w:type="dxa"/>
          </w:tcPr>
          <w:p w14:paraId="6E5E3D6A" w14:textId="77777777" w:rsidR="00920F14" w:rsidRDefault="00920F14" w:rsidP="00920F14"/>
        </w:tc>
      </w:tr>
      <w:tr w:rsidR="00920F14" w14:paraId="1AFCD1EC" w14:textId="77777777">
        <w:tc>
          <w:tcPr>
            <w:tcW w:w="1284" w:type="dxa"/>
          </w:tcPr>
          <w:p w14:paraId="7C7B33F6" w14:textId="77777777" w:rsidR="00920F14" w:rsidRDefault="00920F14" w:rsidP="00920F14"/>
        </w:tc>
        <w:tc>
          <w:tcPr>
            <w:tcW w:w="1910" w:type="dxa"/>
          </w:tcPr>
          <w:p w14:paraId="1D856000" w14:textId="77777777" w:rsidR="00920F14" w:rsidRDefault="00920F14" w:rsidP="00920F14"/>
        </w:tc>
        <w:tc>
          <w:tcPr>
            <w:tcW w:w="5102" w:type="dxa"/>
          </w:tcPr>
          <w:p w14:paraId="20C0AEC0" w14:textId="77777777" w:rsidR="00920F14" w:rsidRDefault="00920F14" w:rsidP="00920F14"/>
        </w:tc>
      </w:tr>
      <w:tr w:rsidR="00920F14" w14:paraId="444536E5" w14:textId="77777777">
        <w:tc>
          <w:tcPr>
            <w:tcW w:w="1284" w:type="dxa"/>
          </w:tcPr>
          <w:p w14:paraId="700DF9DD" w14:textId="77777777" w:rsidR="00920F14" w:rsidRDefault="00920F14" w:rsidP="00920F14"/>
        </w:tc>
        <w:tc>
          <w:tcPr>
            <w:tcW w:w="1910" w:type="dxa"/>
          </w:tcPr>
          <w:p w14:paraId="633776CA" w14:textId="77777777" w:rsidR="00920F14" w:rsidRDefault="00920F14" w:rsidP="00920F14"/>
        </w:tc>
        <w:tc>
          <w:tcPr>
            <w:tcW w:w="5102" w:type="dxa"/>
          </w:tcPr>
          <w:p w14:paraId="61D5059D" w14:textId="77777777" w:rsidR="00920F14" w:rsidRDefault="00920F14" w:rsidP="00920F14"/>
        </w:tc>
      </w:tr>
    </w:tbl>
    <w:p w14:paraId="2E57C762" w14:textId="77777777" w:rsidR="00661217" w:rsidRDefault="00661217">
      <w:pPr>
        <w:pStyle w:val="BodyText"/>
        <w:rPr>
          <w:rFonts w:eastAsia="宋体"/>
          <w:lang w:eastAsia="zh-CN"/>
        </w:rPr>
      </w:pPr>
    </w:p>
    <w:p w14:paraId="7888CC6C" w14:textId="77777777" w:rsidR="00661217" w:rsidRDefault="00661217">
      <w:pPr>
        <w:pStyle w:val="BodyText"/>
        <w:rPr>
          <w:rFonts w:eastAsia="宋体"/>
          <w:lang w:eastAsia="zh-CN"/>
        </w:rPr>
      </w:pPr>
    </w:p>
    <w:p w14:paraId="33173290" w14:textId="77777777" w:rsidR="00661217" w:rsidRDefault="00D86E92">
      <w:pPr>
        <w:pStyle w:val="Heading2"/>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1BFB845F" w14:textId="77777777" w:rsidR="00661217" w:rsidRDefault="00D86E92">
      <w:pPr>
        <w:pStyle w:val="BodyText"/>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宋体" w:hint="eastAsia"/>
          <w:lang w:eastAsia="zh-CN"/>
        </w:rPr>
        <w:t xml:space="preserve">for broadcast, i.e., </w:t>
      </w:r>
      <w:r>
        <w:rPr>
          <w:rFonts w:eastAsia="宋体"/>
          <w:lang w:eastAsia="zh-CN"/>
        </w:rPr>
        <w:t>the unprotected PC5-S message (e.g. Direct Communication Request)</w:t>
      </w:r>
      <w:r>
        <w:rPr>
          <w:rFonts w:eastAsia="宋体" w:hint="eastAsia"/>
          <w:lang w:eastAsia="zh-CN"/>
        </w:rPr>
        <w:t>. Moreover, s</w:t>
      </w:r>
      <w:r>
        <w:rPr>
          <w:rFonts w:eastAsia="宋体"/>
          <w:lang w:eastAsia="zh-CN"/>
        </w:rPr>
        <w:t>imilar</w:t>
      </w:r>
      <w:r>
        <w:rPr>
          <w:rFonts w:eastAsia="宋体" w:hint="eastAsia"/>
          <w:lang w:eastAsia="zh-CN"/>
        </w:rPr>
        <w:t xml:space="preserve"> as Uu, D/C filed is also unnecessary for SL SRB. Thus, a separate </w:t>
      </w:r>
      <w:r>
        <w:rPr>
          <w:rFonts w:eastAsia="宋体"/>
          <w:lang w:eastAsia="zh-CN"/>
        </w:rPr>
        <w:t>Date PDU format for SL SRB</w:t>
      </w:r>
      <w:r>
        <w:rPr>
          <w:rFonts w:eastAsia="宋体" w:hint="eastAsia"/>
          <w:lang w:eastAsia="zh-CN"/>
        </w:rPr>
        <w:t xml:space="preserve"> in unicast is </w:t>
      </w:r>
      <w:r>
        <w:rPr>
          <w:rFonts w:eastAsia="宋体"/>
          <w:lang w:eastAsia="zh-CN"/>
        </w:rPr>
        <w:t>necessary</w:t>
      </w:r>
      <w:r>
        <w:rPr>
          <w:rFonts w:eastAsia="宋体" w:hint="eastAsia"/>
          <w:lang w:eastAsia="zh-CN"/>
        </w:rPr>
        <w:t xml:space="preserve"> to be added in spec. </w:t>
      </w:r>
      <w:r>
        <w:t>Rapporteur suggests we can agree</w:t>
      </w:r>
      <w:r>
        <w:rPr>
          <w:rFonts w:eastAsia="宋体" w:hint="eastAsia"/>
          <w:lang w:eastAsia="zh-CN"/>
        </w:rPr>
        <w:t xml:space="preserve"> </w:t>
      </w:r>
      <w:r>
        <w:rPr>
          <w:rFonts w:eastAsia="宋体"/>
          <w:lang w:eastAsia="zh-CN"/>
        </w:rPr>
        <w:t>D/C filed and SDU type are unnecessary for SL SRB</w:t>
      </w:r>
      <w:r>
        <w:rPr>
          <w:rFonts w:eastAsia="宋体" w:hint="eastAsia"/>
          <w:lang w:eastAsia="zh-CN"/>
        </w:rPr>
        <w:t>s for unicast and broadcast</w:t>
      </w:r>
      <w:r>
        <w:rPr>
          <w:rFonts w:eastAsia="宋体"/>
          <w:lang w:eastAsia="zh-CN"/>
        </w:rPr>
        <w:t>.</w:t>
      </w:r>
    </w:p>
    <w:p w14:paraId="1B1203FC" w14:textId="77777777" w:rsidR="00661217" w:rsidRDefault="00D86E92">
      <w:pPr>
        <w:pStyle w:val="BodyText"/>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53" w:author="Ming-Yuan Cheng" w:date="2020-04-23T16:30:00Z">
              <w:r>
                <w:t>MediaTek</w:t>
              </w:r>
            </w:ins>
          </w:p>
        </w:tc>
        <w:tc>
          <w:tcPr>
            <w:tcW w:w="1910" w:type="dxa"/>
          </w:tcPr>
          <w:p w14:paraId="3936135D" w14:textId="77777777" w:rsidR="00661217" w:rsidRDefault="00D86E92">
            <w:ins w:id="54"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宋体"/>
                <w:lang w:eastAsia="zh-CN"/>
              </w:rPr>
            </w:pPr>
            <w:ins w:id="55" w:author="ZTE(Boyuan)" w:date="2020-04-23T21:31:00Z">
              <w:r>
                <w:rPr>
                  <w:rFonts w:eastAsia="宋体" w:hint="eastAsia"/>
                  <w:lang w:eastAsia="zh-CN"/>
                </w:rPr>
                <w:t>ZTE</w:t>
              </w:r>
            </w:ins>
          </w:p>
        </w:tc>
        <w:tc>
          <w:tcPr>
            <w:tcW w:w="1910" w:type="dxa"/>
          </w:tcPr>
          <w:p w14:paraId="146FD400" w14:textId="77777777" w:rsidR="00661217" w:rsidRDefault="00D86E92">
            <w:pPr>
              <w:rPr>
                <w:rFonts w:eastAsia="宋体"/>
                <w:lang w:eastAsia="zh-CN"/>
              </w:rPr>
            </w:pPr>
            <w:ins w:id="56" w:author="ZTE(Boyuan)" w:date="2020-04-23T21:32:00Z">
              <w:r>
                <w:rPr>
                  <w:rFonts w:eastAsia="宋体"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57"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58"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59" w:author="Nokia" w:date="2020-04-23T18:32:00Z">
              <w:r>
                <w:t>Nokia</w:t>
              </w:r>
            </w:ins>
          </w:p>
        </w:tc>
        <w:tc>
          <w:tcPr>
            <w:tcW w:w="1910" w:type="dxa"/>
          </w:tcPr>
          <w:p w14:paraId="6CC6560B" w14:textId="7202A0DC" w:rsidR="00920F14" w:rsidRDefault="008C1189" w:rsidP="00920F14">
            <w:ins w:id="60"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ins w:id="61" w:author="Hao Bi" w:date="2020-04-23T12:51:00Z">
              <w:r>
                <w:rPr>
                  <w:rFonts w:eastAsia="Malgun Gothic"/>
                  <w:lang w:eastAsia="ko-KR"/>
                </w:rPr>
                <w:t>Futurewei</w:t>
              </w:r>
            </w:ins>
          </w:p>
        </w:tc>
        <w:tc>
          <w:tcPr>
            <w:tcW w:w="1910" w:type="dxa"/>
          </w:tcPr>
          <w:p w14:paraId="33819623" w14:textId="1A0EDFC9" w:rsidR="00920F14" w:rsidRDefault="00083836" w:rsidP="00920F14">
            <w:pPr>
              <w:rPr>
                <w:rFonts w:eastAsia="Malgun Gothic"/>
                <w:lang w:eastAsia="ko-KR"/>
              </w:rPr>
            </w:pPr>
            <w:ins w:id="62"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20F14" w14:paraId="4B314FEF" w14:textId="77777777">
        <w:tc>
          <w:tcPr>
            <w:tcW w:w="1284" w:type="dxa"/>
          </w:tcPr>
          <w:p w14:paraId="447486EA" w14:textId="77777777" w:rsidR="00920F14" w:rsidRDefault="00920F14" w:rsidP="00920F14">
            <w:pPr>
              <w:rPr>
                <w:rFonts w:eastAsia="Malgun Gothic"/>
                <w:lang w:eastAsia="ko-KR"/>
              </w:rPr>
            </w:pPr>
          </w:p>
        </w:tc>
        <w:tc>
          <w:tcPr>
            <w:tcW w:w="1910" w:type="dxa"/>
          </w:tcPr>
          <w:p w14:paraId="45688B5C" w14:textId="77777777" w:rsidR="00920F14" w:rsidRDefault="00920F14" w:rsidP="00920F14">
            <w:pPr>
              <w:rPr>
                <w:rFonts w:eastAsia="Malgun Gothic"/>
                <w:lang w:eastAsia="ko-KR"/>
              </w:rPr>
            </w:pPr>
          </w:p>
        </w:tc>
        <w:tc>
          <w:tcPr>
            <w:tcW w:w="5102" w:type="dxa"/>
          </w:tcPr>
          <w:p w14:paraId="56B725C8" w14:textId="77777777" w:rsidR="00920F14" w:rsidRDefault="00920F14" w:rsidP="00920F14">
            <w:pPr>
              <w:rPr>
                <w:rFonts w:eastAsiaTheme="minorEastAsia"/>
                <w:lang w:eastAsia="zh-CN"/>
              </w:rPr>
            </w:pPr>
          </w:p>
        </w:tc>
      </w:tr>
      <w:tr w:rsidR="00920F14"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16C0F871"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0407C6BE" w14:textId="77777777" w:rsidR="00920F14" w:rsidRDefault="00920F14" w:rsidP="00920F14"/>
        </w:tc>
      </w:tr>
      <w:tr w:rsidR="00920F14" w14:paraId="6D5D61BC" w14:textId="77777777">
        <w:tc>
          <w:tcPr>
            <w:tcW w:w="1284" w:type="dxa"/>
          </w:tcPr>
          <w:p w14:paraId="392A180C" w14:textId="77777777" w:rsidR="00920F14" w:rsidRDefault="00920F14" w:rsidP="00920F14"/>
        </w:tc>
        <w:tc>
          <w:tcPr>
            <w:tcW w:w="1910" w:type="dxa"/>
          </w:tcPr>
          <w:p w14:paraId="1EE9694A" w14:textId="77777777" w:rsidR="00920F14" w:rsidRDefault="00920F14" w:rsidP="00920F14"/>
        </w:tc>
        <w:tc>
          <w:tcPr>
            <w:tcW w:w="5102" w:type="dxa"/>
          </w:tcPr>
          <w:p w14:paraId="7B79090E" w14:textId="77777777" w:rsidR="00920F14" w:rsidRDefault="00920F14" w:rsidP="00920F14"/>
        </w:tc>
      </w:tr>
      <w:tr w:rsidR="00920F14" w14:paraId="7B377C2D" w14:textId="77777777">
        <w:tc>
          <w:tcPr>
            <w:tcW w:w="1284" w:type="dxa"/>
          </w:tcPr>
          <w:p w14:paraId="327B48AF" w14:textId="77777777" w:rsidR="00920F14" w:rsidRDefault="00920F14" w:rsidP="00920F14"/>
        </w:tc>
        <w:tc>
          <w:tcPr>
            <w:tcW w:w="1910" w:type="dxa"/>
          </w:tcPr>
          <w:p w14:paraId="3EA01DE4" w14:textId="77777777" w:rsidR="00920F14" w:rsidRDefault="00920F14" w:rsidP="00920F14"/>
        </w:tc>
        <w:tc>
          <w:tcPr>
            <w:tcW w:w="5102" w:type="dxa"/>
          </w:tcPr>
          <w:p w14:paraId="1FA79623" w14:textId="77777777" w:rsidR="00920F14" w:rsidRDefault="00920F14" w:rsidP="00920F14"/>
        </w:tc>
      </w:tr>
      <w:tr w:rsidR="00920F14" w14:paraId="3E6E0C86" w14:textId="77777777">
        <w:tc>
          <w:tcPr>
            <w:tcW w:w="1284" w:type="dxa"/>
          </w:tcPr>
          <w:p w14:paraId="1AA3C4C8" w14:textId="77777777" w:rsidR="00920F14" w:rsidRDefault="00920F14" w:rsidP="00920F14"/>
        </w:tc>
        <w:tc>
          <w:tcPr>
            <w:tcW w:w="1910" w:type="dxa"/>
          </w:tcPr>
          <w:p w14:paraId="17C0FF01" w14:textId="77777777" w:rsidR="00920F14" w:rsidRDefault="00920F14" w:rsidP="00920F14"/>
        </w:tc>
        <w:tc>
          <w:tcPr>
            <w:tcW w:w="5102" w:type="dxa"/>
          </w:tcPr>
          <w:p w14:paraId="620394BD" w14:textId="77777777" w:rsidR="00920F14" w:rsidRDefault="00920F14" w:rsidP="00920F14"/>
        </w:tc>
      </w:tr>
      <w:tr w:rsidR="00920F14" w14:paraId="52D3CB34" w14:textId="77777777">
        <w:tc>
          <w:tcPr>
            <w:tcW w:w="1284" w:type="dxa"/>
          </w:tcPr>
          <w:p w14:paraId="1EE33FCE" w14:textId="77777777" w:rsidR="00920F14" w:rsidRDefault="00920F14" w:rsidP="00920F14"/>
        </w:tc>
        <w:tc>
          <w:tcPr>
            <w:tcW w:w="1910" w:type="dxa"/>
          </w:tcPr>
          <w:p w14:paraId="0F13947C" w14:textId="77777777" w:rsidR="00920F14" w:rsidRDefault="00920F14" w:rsidP="00920F14"/>
        </w:tc>
        <w:tc>
          <w:tcPr>
            <w:tcW w:w="5102" w:type="dxa"/>
          </w:tcPr>
          <w:p w14:paraId="7D3419EE" w14:textId="77777777" w:rsidR="00920F14" w:rsidRDefault="00920F14" w:rsidP="00920F14"/>
        </w:tc>
      </w:tr>
      <w:tr w:rsidR="00920F14" w14:paraId="2B9F0D84" w14:textId="77777777">
        <w:tc>
          <w:tcPr>
            <w:tcW w:w="1284" w:type="dxa"/>
          </w:tcPr>
          <w:p w14:paraId="22275A97" w14:textId="77777777" w:rsidR="00920F14" w:rsidRDefault="00920F14" w:rsidP="00920F14"/>
        </w:tc>
        <w:tc>
          <w:tcPr>
            <w:tcW w:w="1910" w:type="dxa"/>
          </w:tcPr>
          <w:p w14:paraId="5ACB1E62" w14:textId="77777777" w:rsidR="00920F14" w:rsidRDefault="00920F14" w:rsidP="00920F14"/>
        </w:tc>
        <w:tc>
          <w:tcPr>
            <w:tcW w:w="5102" w:type="dxa"/>
          </w:tcPr>
          <w:p w14:paraId="3D59730A" w14:textId="77777777" w:rsidR="00920F14" w:rsidRDefault="00920F14" w:rsidP="00920F14"/>
        </w:tc>
      </w:tr>
    </w:tbl>
    <w:p w14:paraId="0FD6545A" w14:textId="77777777" w:rsidR="00661217" w:rsidRDefault="00661217">
      <w:pPr>
        <w:pStyle w:val="BodyText"/>
        <w:rPr>
          <w:rFonts w:eastAsia="宋体"/>
          <w:lang w:eastAsia="zh-CN"/>
        </w:rPr>
      </w:pPr>
    </w:p>
    <w:p w14:paraId="2C6EBA8B" w14:textId="77777777" w:rsidR="00661217" w:rsidRDefault="00661217">
      <w:pPr>
        <w:pStyle w:val="BodyText"/>
        <w:rPr>
          <w:rFonts w:eastAsia="宋体"/>
          <w:lang w:val="en-GB" w:eastAsia="zh-CN"/>
        </w:rPr>
      </w:pPr>
    </w:p>
    <w:p w14:paraId="2EF722AA" w14:textId="77777777" w:rsidR="00661217" w:rsidRDefault="00D86E92">
      <w:pPr>
        <w:pStyle w:val="Heading2"/>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BodyText"/>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BodyText"/>
        <w:rPr>
          <w:rFonts w:eastAsiaTheme="minorEastAsia"/>
          <w:lang w:eastAsia="zh-CN"/>
        </w:rPr>
      </w:pPr>
      <w:r>
        <w:rPr>
          <w:rFonts w:eastAsia="宋体"/>
          <w:lang w:eastAsia="zh-CN"/>
        </w:rPr>
        <w:t>F</w:t>
      </w:r>
      <w:r>
        <w:rPr>
          <w:rFonts w:eastAsia="宋体" w:hint="eastAsia"/>
          <w:lang w:eastAsia="zh-CN"/>
        </w:rPr>
        <w:t>or Issue 3.1, based on the discussion in issue 2, for SL SRBs, it is un</w:t>
      </w:r>
      <w:r>
        <w:rPr>
          <w:rFonts w:eastAsia="宋体"/>
          <w:lang w:eastAsia="zh-CN"/>
        </w:rPr>
        <w:t>necessary</w:t>
      </w:r>
      <w:r>
        <w:rPr>
          <w:rFonts w:eastAsia="宋体" w:hint="eastAsia"/>
          <w:lang w:eastAsia="zh-CN"/>
        </w:rPr>
        <w:t xml:space="preserve"> to carry D/C field and SDU type field </w:t>
      </w:r>
      <w:r>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63" w:author="HW, HiSi" w:date="2020-04-23T12:31:00Z">
              <w:r>
                <w:rPr>
                  <w:rFonts w:eastAsiaTheme="minorEastAsia" w:hint="eastAsia"/>
                  <w:lang w:eastAsia="zh-CN"/>
                </w:rPr>
                <w:t>HW</w:t>
              </w:r>
              <w:r>
                <w:rPr>
                  <w:rFonts w:eastAsiaTheme="minorEastAsia"/>
                  <w:lang w:eastAsia="zh-CN"/>
                </w:rPr>
                <w:t>, HiSi</w:t>
              </w:r>
            </w:ins>
          </w:p>
        </w:tc>
        <w:tc>
          <w:tcPr>
            <w:tcW w:w="1910" w:type="dxa"/>
          </w:tcPr>
          <w:p w14:paraId="4B06130A" w14:textId="77777777" w:rsidR="00661217" w:rsidRDefault="00D86E92">
            <w:ins w:id="64"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65" w:author="Ming-Yuan Cheng" w:date="2020-04-23T16:32:00Z">
              <w:r>
                <w:t>MediaTek</w:t>
              </w:r>
            </w:ins>
          </w:p>
        </w:tc>
        <w:tc>
          <w:tcPr>
            <w:tcW w:w="1910" w:type="dxa"/>
          </w:tcPr>
          <w:p w14:paraId="5593D221" w14:textId="77777777" w:rsidR="00661217" w:rsidRDefault="00D86E92">
            <w:ins w:id="66"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宋体"/>
                <w:lang w:eastAsia="zh-CN"/>
              </w:rPr>
            </w:pPr>
            <w:ins w:id="67" w:author="ZTE(Boyuan)" w:date="2020-04-23T21:32:00Z">
              <w:r>
                <w:rPr>
                  <w:rFonts w:eastAsia="宋体" w:hint="eastAsia"/>
                  <w:lang w:eastAsia="zh-CN"/>
                </w:rPr>
                <w:t>ZTE</w:t>
              </w:r>
            </w:ins>
          </w:p>
        </w:tc>
        <w:tc>
          <w:tcPr>
            <w:tcW w:w="1910" w:type="dxa"/>
          </w:tcPr>
          <w:p w14:paraId="5D315226" w14:textId="77777777" w:rsidR="00661217" w:rsidRDefault="00D86E92">
            <w:pPr>
              <w:rPr>
                <w:rFonts w:eastAsia="宋体"/>
                <w:lang w:eastAsia="zh-CN"/>
              </w:rPr>
            </w:pPr>
            <w:ins w:id="68" w:author="ZTE(Boyuan)" w:date="2020-04-23T21:32:00Z">
              <w:r>
                <w:rPr>
                  <w:rFonts w:eastAsia="宋体"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69" w:author="Ericsson" w:date="2020-04-23T15:43:00Z">
              <w:r>
                <w:rPr>
                  <w:rFonts w:eastAsia="Malgun Gothic"/>
                  <w:lang w:eastAsia="ko-KR"/>
                </w:rPr>
                <w:t>Ericsson</w:t>
              </w:r>
            </w:ins>
          </w:p>
        </w:tc>
        <w:tc>
          <w:tcPr>
            <w:tcW w:w="1910" w:type="dxa"/>
          </w:tcPr>
          <w:p w14:paraId="59410E4B" w14:textId="77777777" w:rsidR="00920F14" w:rsidRDefault="00920F14" w:rsidP="00920F14">
            <w:ins w:id="70"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71"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72"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ins w:id="73" w:author="Hao Bi" w:date="2020-04-23T12:53:00Z">
              <w:r>
                <w:rPr>
                  <w:rFonts w:eastAsia="Malgun Gothic"/>
                  <w:lang w:eastAsia="ko-KR"/>
                </w:rPr>
                <w:t>Futurewei</w:t>
              </w:r>
            </w:ins>
          </w:p>
        </w:tc>
        <w:tc>
          <w:tcPr>
            <w:tcW w:w="1910" w:type="dxa"/>
          </w:tcPr>
          <w:p w14:paraId="1721D0FC" w14:textId="2EA562EC" w:rsidR="00920F14" w:rsidRDefault="003859D5" w:rsidP="00920F14">
            <w:pPr>
              <w:rPr>
                <w:rFonts w:eastAsia="Malgun Gothic"/>
                <w:lang w:eastAsia="ko-KR"/>
              </w:rPr>
            </w:pPr>
            <w:ins w:id="74"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20F14"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63B4D1FA"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2AE860A7" w14:textId="77777777" w:rsidR="00920F14" w:rsidRDefault="00920F14" w:rsidP="00920F14"/>
        </w:tc>
      </w:tr>
      <w:tr w:rsidR="00920F14" w14:paraId="081213A5" w14:textId="77777777">
        <w:tc>
          <w:tcPr>
            <w:tcW w:w="1284" w:type="dxa"/>
          </w:tcPr>
          <w:p w14:paraId="743CE681" w14:textId="77777777" w:rsidR="00920F14" w:rsidRDefault="00920F14" w:rsidP="00920F14"/>
        </w:tc>
        <w:tc>
          <w:tcPr>
            <w:tcW w:w="1910" w:type="dxa"/>
          </w:tcPr>
          <w:p w14:paraId="5F63C697" w14:textId="77777777" w:rsidR="00920F14" w:rsidRDefault="00920F14" w:rsidP="00920F14"/>
        </w:tc>
        <w:tc>
          <w:tcPr>
            <w:tcW w:w="5102" w:type="dxa"/>
          </w:tcPr>
          <w:p w14:paraId="11C68612" w14:textId="77777777" w:rsidR="00920F14" w:rsidRDefault="00920F14" w:rsidP="00920F14"/>
        </w:tc>
      </w:tr>
      <w:tr w:rsidR="00920F14" w14:paraId="3E800D1E" w14:textId="77777777">
        <w:tc>
          <w:tcPr>
            <w:tcW w:w="1284" w:type="dxa"/>
          </w:tcPr>
          <w:p w14:paraId="38884FC6" w14:textId="77777777" w:rsidR="00920F14" w:rsidRDefault="00920F14" w:rsidP="00920F14"/>
        </w:tc>
        <w:tc>
          <w:tcPr>
            <w:tcW w:w="1910" w:type="dxa"/>
          </w:tcPr>
          <w:p w14:paraId="6069268F" w14:textId="77777777" w:rsidR="00920F14" w:rsidRDefault="00920F14" w:rsidP="00920F14"/>
        </w:tc>
        <w:tc>
          <w:tcPr>
            <w:tcW w:w="5102" w:type="dxa"/>
          </w:tcPr>
          <w:p w14:paraId="3CF92EAA" w14:textId="77777777" w:rsidR="00920F14" w:rsidRDefault="00920F14" w:rsidP="00920F14"/>
        </w:tc>
      </w:tr>
      <w:tr w:rsidR="00920F14" w14:paraId="39E03DF4" w14:textId="77777777">
        <w:tc>
          <w:tcPr>
            <w:tcW w:w="1284" w:type="dxa"/>
          </w:tcPr>
          <w:p w14:paraId="51841E2D" w14:textId="77777777" w:rsidR="00920F14" w:rsidRDefault="00920F14" w:rsidP="00920F14"/>
        </w:tc>
        <w:tc>
          <w:tcPr>
            <w:tcW w:w="1910" w:type="dxa"/>
          </w:tcPr>
          <w:p w14:paraId="54867BDD" w14:textId="77777777" w:rsidR="00920F14" w:rsidRDefault="00920F14" w:rsidP="00920F14"/>
        </w:tc>
        <w:tc>
          <w:tcPr>
            <w:tcW w:w="5102" w:type="dxa"/>
          </w:tcPr>
          <w:p w14:paraId="464AAD1E" w14:textId="77777777" w:rsidR="00920F14" w:rsidRDefault="00920F14" w:rsidP="00920F14"/>
        </w:tc>
      </w:tr>
      <w:tr w:rsidR="00920F14" w14:paraId="1AE91626" w14:textId="77777777">
        <w:tc>
          <w:tcPr>
            <w:tcW w:w="1284" w:type="dxa"/>
          </w:tcPr>
          <w:p w14:paraId="6AB57C40" w14:textId="77777777" w:rsidR="00920F14" w:rsidRDefault="00920F14" w:rsidP="00920F14"/>
        </w:tc>
        <w:tc>
          <w:tcPr>
            <w:tcW w:w="1910" w:type="dxa"/>
          </w:tcPr>
          <w:p w14:paraId="4F6C8F72" w14:textId="77777777" w:rsidR="00920F14" w:rsidRDefault="00920F14" w:rsidP="00920F14"/>
        </w:tc>
        <w:tc>
          <w:tcPr>
            <w:tcW w:w="5102" w:type="dxa"/>
          </w:tcPr>
          <w:p w14:paraId="12C7ED58" w14:textId="77777777" w:rsidR="00920F14" w:rsidRDefault="00920F14" w:rsidP="00920F14"/>
        </w:tc>
      </w:tr>
      <w:tr w:rsidR="00920F14" w14:paraId="2EDCD556" w14:textId="77777777">
        <w:tc>
          <w:tcPr>
            <w:tcW w:w="1284" w:type="dxa"/>
          </w:tcPr>
          <w:p w14:paraId="7B0366B9" w14:textId="77777777" w:rsidR="00920F14" w:rsidRDefault="00920F14" w:rsidP="00920F14"/>
        </w:tc>
        <w:tc>
          <w:tcPr>
            <w:tcW w:w="1910" w:type="dxa"/>
          </w:tcPr>
          <w:p w14:paraId="4C88CCE1" w14:textId="77777777" w:rsidR="00920F14" w:rsidRDefault="00920F14" w:rsidP="00920F14"/>
        </w:tc>
        <w:tc>
          <w:tcPr>
            <w:tcW w:w="5102" w:type="dxa"/>
          </w:tcPr>
          <w:p w14:paraId="3728AF60" w14:textId="77777777" w:rsidR="00920F14" w:rsidRDefault="00920F14" w:rsidP="00920F14"/>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BodyText"/>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r>
        <w:rPr>
          <w:rFonts w:eastAsiaTheme="minorEastAsia" w:hint="eastAsia"/>
          <w:lang w:eastAsia="zh-CN"/>
        </w:rPr>
        <w:t xml:space="preserve">Uu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BodyText"/>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宋体"/>
          <w:lang w:val="en-GB" w:eastAsia="zh-CN"/>
        </w:rPr>
      </w:pPr>
    </w:p>
    <w:p w14:paraId="78C196FD"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75" w:author="HW, HiSi" w:date="2020-04-23T12:32:00Z">
              <w:r>
                <w:rPr>
                  <w:rFonts w:eastAsiaTheme="minorEastAsia" w:hint="eastAsia"/>
                  <w:lang w:eastAsia="zh-CN"/>
                </w:rPr>
                <w:t>HW</w:t>
              </w:r>
              <w:r>
                <w:rPr>
                  <w:rFonts w:eastAsiaTheme="minorEastAsia"/>
                  <w:lang w:eastAsia="zh-CN"/>
                </w:rPr>
                <w:t>, HiSi</w:t>
              </w:r>
            </w:ins>
          </w:p>
        </w:tc>
        <w:tc>
          <w:tcPr>
            <w:tcW w:w="1910" w:type="dxa"/>
          </w:tcPr>
          <w:p w14:paraId="6E47D023" w14:textId="77777777" w:rsidR="00661217" w:rsidRDefault="00D86E92">
            <w:ins w:id="76" w:author="HW, HiSi" w:date="2020-04-23T12:32:00Z">
              <w:r>
                <w:rPr>
                  <w:rFonts w:eastAsiaTheme="minorEastAsia"/>
                  <w:lang w:eastAsia="zh-CN"/>
                </w:rPr>
                <w:t>Yes</w:t>
              </w:r>
            </w:ins>
          </w:p>
        </w:tc>
        <w:tc>
          <w:tcPr>
            <w:tcW w:w="5102" w:type="dxa"/>
          </w:tcPr>
          <w:p w14:paraId="5408B0A5" w14:textId="77777777" w:rsidR="00661217" w:rsidRDefault="00D86E92">
            <w:ins w:id="77"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78" w:author="Ming-Yuan Cheng" w:date="2020-04-23T16:34:00Z">
              <w:r>
                <w:t>MediaTek</w:t>
              </w:r>
            </w:ins>
          </w:p>
        </w:tc>
        <w:tc>
          <w:tcPr>
            <w:tcW w:w="1910" w:type="dxa"/>
          </w:tcPr>
          <w:p w14:paraId="2589B651" w14:textId="77777777" w:rsidR="00661217" w:rsidRDefault="00D86E92">
            <w:ins w:id="79"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宋体"/>
                <w:lang w:eastAsia="zh-CN"/>
              </w:rPr>
            </w:pPr>
            <w:ins w:id="80" w:author="ZTE(Boyuan)" w:date="2020-04-23T21:32:00Z">
              <w:r>
                <w:rPr>
                  <w:rFonts w:eastAsia="宋体" w:hint="eastAsia"/>
                  <w:lang w:eastAsia="zh-CN"/>
                </w:rPr>
                <w:t>ZTE</w:t>
              </w:r>
            </w:ins>
          </w:p>
        </w:tc>
        <w:tc>
          <w:tcPr>
            <w:tcW w:w="1910" w:type="dxa"/>
          </w:tcPr>
          <w:p w14:paraId="229D35A5" w14:textId="77777777" w:rsidR="00661217" w:rsidRDefault="00D86E92">
            <w:pPr>
              <w:rPr>
                <w:rFonts w:eastAsia="宋体"/>
                <w:lang w:eastAsia="zh-CN"/>
              </w:rPr>
            </w:pPr>
            <w:ins w:id="81" w:author="ZTE(Boyuan)" w:date="2020-04-23T21:32:00Z">
              <w:r>
                <w:rPr>
                  <w:rFonts w:eastAsia="宋体" w:hint="eastAsia"/>
                  <w:lang w:eastAsia="zh-CN"/>
                </w:rPr>
                <w:t>No</w:t>
              </w:r>
            </w:ins>
          </w:p>
        </w:tc>
        <w:tc>
          <w:tcPr>
            <w:tcW w:w="5102" w:type="dxa"/>
          </w:tcPr>
          <w:p w14:paraId="041FBAA2" w14:textId="77777777" w:rsidR="00661217" w:rsidRDefault="00D86E92">
            <w:pPr>
              <w:rPr>
                <w:rFonts w:eastAsia="宋体"/>
                <w:lang w:eastAsia="zh-CN"/>
              </w:rPr>
            </w:pPr>
            <w:ins w:id="82" w:author="ZTE(Boyuan)" w:date="2020-04-23T21:32:00Z">
              <w:r>
                <w:rPr>
                  <w:rFonts w:eastAsia="宋体" w:hint="eastAsia"/>
                  <w:lang w:eastAsia="zh-CN"/>
                </w:rPr>
                <w:t>This issue also exists in LTE D2D, however, the conclusion is still to carry the Key ID in the PDCP header. W</w:t>
              </w:r>
            </w:ins>
            <w:ins w:id="83" w:author="ZTE(Boyuan)" w:date="2020-04-23T21:33:00Z">
              <w:r>
                <w:rPr>
                  <w:rFonts w:eastAsia="宋体" w:hint="eastAsia"/>
                  <w:lang w:eastAsia="zh-CN"/>
                </w:rPr>
                <w:t>e shall follow SA3</w:t>
              </w:r>
              <w:r>
                <w:rPr>
                  <w:rFonts w:eastAsia="宋体"/>
                  <w:lang w:eastAsia="zh-CN"/>
                </w:rPr>
                <w:t>’</w:t>
              </w:r>
              <w:r>
                <w:rPr>
                  <w:rFonts w:eastAsia="宋体" w:hint="eastAsia"/>
                  <w:lang w:eastAsia="zh-CN"/>
                </w:rPr>
                <w:t>s conclusion.</w:t>
              </w:r>
            </w:ins>
          </w:p>
        </w:tc>
      </w:tr>
      <w:tr w:rsidR="00920F14" w14:paraId="439D9BD0" w14:textId="77777777">
        <w:tc>
          <w:tcPr>
            <w:tcW w:w="1284" w:type="dxa"/>
          </w:tcPr>
          <w:p w14:paraId="6623EA10" w14:textId="77777777" w:rsidR="00920F14" w:rsidRDefault="00920F14" w:rsidP="00920F14">
            <w:ins w:id="84" w:author="Ericsson" w:date="2020-04-23T15:43:00Z">
              <w:r>
                <w:rPr>
                  <w:rFonts w:eastAsia="Malgun Gothic"/>
                  <w:lang w:eastAsia="ko-KR"/>
                </w:rPr>
                <w:t>Ericsson</w:t>
              </w:r>
            </w:ins>
          </w:p>
        </w:tc>
        <w:tc>
          <w:tcPr>
            <w:tcW w:w="1910" w:type="dxa"/>
          </w:tcPr>
          <w:p w14:paraId="0AD74CBF" w14:textId="77777777" w:rsidR="00920F14" w:rsidRDefault="00920F14" w:rsidP="00920F14">
            <w:ins w:id="85"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86"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87"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88"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ins w:id="89" w:author="Hao Bi" w:date="2020-04-23T12:53:00Z">
              <w:r>
                <w:rPr>
                  <w:rFonts w:eastAsia="Malgun Gothic"/>
                  <w:lang w:eastAsia="ko-KR"/>
                </w:rPr>
                <w:t>Futurewei</w:t>
              </w:r>
            </w:ins>
          </w:p>
        </w:tc>
        <w:tc>
          <w:tcPr>
            <w:tcW w:w="1910" w:type="dxa"/>
          </w:tcPr>
          <w:p w14:paraId="76B487FC" w14:textId="05B29652" w:rsidR="00920F14" w:rsidRDefault="00A0073E" w:rsidP="00920F14">
            <w:pPr>
              <w:rPr>
                <w:rFonts w:eastAsia="Malgun Gothic"/>
                <w:lang w:eastAsia="ko-KR"/>
              </w:rPr>
            </w:pPr>
            <w:ins w:id="90"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91" w:author="Hao Bi" w:date="2020-04-23T12:54:00Z">
              <w:r>
                <w:rPr>
                  <w:rFonts w:eastAsiaTheme="minorEastAsia"/>
                  <w:lang w:eastAsia="zh-CN"/>
                </w:rPr>
                <w:t>If PDCP re-establishment is supported for key refreshing, SA3 should be informed that security con</w:t>
              </w:r>
            </w:ins>
            <w:ins w:id="92" w:author="Hao Bi" w:date="2020-04-23T12:55:00Z">
              <w:r>
                <w:rPr>
                  <w:rFonts w:eastAsiaTheme="minorEastAsia"/>
                  <w:lang w:eastAsia="zh-CN"/>
                </w:rPr>
                <w:t xml:space="preserve">text confusion </w:t>
              </w:r>
              <w:r>
                <w:rPr>
                  <w:rFonts w:eastAsiaTheme="minorEastAsia"/>
                  <w:lang w:eastAsia="zh-CN"/>
                </w:rPr>
                <w:lastRenderedPageBreak/>
                <w:t xml:space="preserve">would not occur during </w:t>
              </w:r>
            </w:ins>
            <w:ins w:id="93" w:author="Hao Bi" w:date="2020-04-23T13:31:00Z">
              <w:r w:rsidR="00223324">
                <w:rPr>
                  <w:rFonts w:eastAsiaTheme="minorEastAsia"/>
                  <w:lang w:eastAsia="zh-CN"/>
                </w:rPr>
                <w:t>re</w:t>
              </w:r>
            </w:ins>
            <w:ins w:id="94" w:author="Hao Bi" w:date="2020-04-23T12:55:00Z">
              <w:r>
                <w:rPr>
                  <w:rFonts w:eastAsiaTheme="minorEastAsia"/>
                  <w:lang w:eastAsia="zh-CN"/>
                </w:rPr>
                <w:t>key</w:t>
              </w:r>
            </w:ins>
            <w:ins w:id="95" w:author="Hao Bi" w:date="2020-04-23T13:31:00Z">
              <w:r w:rsidR="00223324">
                <w:rPr>
                  <w:rFonts w:eastAsiaTheme="minorEastAsia"/>
                  <w:lang w:eastAsia="zh-CN"/>
                </w:rPr>
                <w:t>ing</w:t>
              </w:r>
            </w:ins>
            <w:ins w:id="96" w:author="Hao Bi" w:date="2020-04-23T12:55:00Z">
              <w:r>
                <w:rPr>
                  <w:rFonts w:eastAsiaTheme="minorEastAsia"/>
                  <w:lang w:eastAsia="zh-CN"/>
                </w:rPr>
                <w:t xml:space="preserve"> </w:t>
              </w:r>
            </w:ins>
            <w:ins w:id="97" w:author="Hao Bi" w:date="2020-04-23T13:32:00Z">
              <w:r w:rsidR="00223324">
                <w:rPr>
                  <w:rFonts w:eastAsiaTheme="minorEastAsia"/>
                  <w:lang w:eastAsia="zh-CN"/>
                </w:rPr>
                <w:t>procedure</w:t>
              </w:r>
            </w:ins>
            <w:ins w:id="98" w:author="Hao Bi" w:date="2020-04-23T12:55:00Z">
              <w:r>
                <w:rPr>
                  <w:rFonts w:eastAsiaTheme="minorEastAsia"/>
                  <w:lang w:eastAsia="zh-CN"/>
                </w:rPr>
                <w:t>, and Key ID can be removed from PDCP header to reduce overhead.</w:t>
              </w:r>
            </w:ins>
          </w:p>
        </w:tc>
      </w:tr>
      <w:tr w:rsidR="00920F14"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62BDC2A1"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24E09479" w14:textId="77777777" w:rsidR="00920F14" w:rsidRDefault="00920F14" w:rsidP="00920F14"/>
        </w:tc>
      </w:tr>
      <w:tr w:rsidR="00920F14" w14:paraId="0F0B75A3" w14:textId="77777777">
        <w:tc>
          <w:tcPr>
            <w:tcW w:w="1284" w:type="dxa"/>
          </w:tcPr>
          <w:p w14:paraId="3A9D59EC" w14:textId="77777777" w:rsidR="00920F14" w:rsidRDefault="00920F14" w:rsidP="00920F14"/>
        </w:tc>
        <w:tc>
          <w:tcPr>
            <w:tcW w:w="1910" w:type="dxa"/>
          </w:tcPr>
          <w:p w14:paraId="418F883A" w14:textId="77777777" w:rsidR="00920F14" w:rsidRDefault="00920F14" w:rsidP="00920F14"/>
        </w:tc>
        <w:tc>
          <w:tcPr>
            <w:tcW w:w="5102" w:type="dxa"/>
          </w:tcPr>
          <w:p w14:paraId="3A69FC93" w14:textId="77777777" w:rsidR="00920F14" w:rsidRDefault="00920F14" w:rsidP="00920F14"/>
        </w:tc>
      </w:tr>
      <w:tr w:rsidR="00920F14" w14:paraId="7EBAA9A4" w14:textId="77777777">
        <w:tc>
          <w:tcPr>
            <w:tcW w:w="1284" w:type="dxa"/>
          </w:tcPr>
          <w:p w14:paraId="45ACA6B6" w14:textId="77777777" w:rsidR="00920F14" w:rsidRDefault="00920F14" w:rsidP="00920F14"/>
        </w:tc>
        <w:tc>
          <w:tcPr>
            <w:tcW w:w="1910" w:type="dxa"/>
          </w:tcPr>
          <w:p w14:paraId="0B846C50" w14:textId="77777777" w:rsidR="00920F14" w:rsidRDefault="00920F14" w:rsidP="00920F14"/>
        </w:tc>
        <w:tc>
          <w:tcPr>
            <w:tcW w:w="5102" w:type="dxa"/>
          </w:tcPr>
          <w:p w14:paraId="723BE485" w14:textId="77777777" w:rsidR="00920F14" w:rsidRDefault="00920F14" w:rsidP="00920F14"/>
        </w:tc>
      </w:tr>
      <w:tr w:rsidR="00920F14" w14:paraId="1F2C0C05" w14:textId="77777777">
        <w:tc>
          <w:tcPr>
            <w:tcW w:w="1284" w:type="dxa"/>
          </w:tcPr>
          <w:p w14:paraId="5A0AE500" w14:textId="77777777" w:rsidR="00920F14" w:rsidRDefault="00920F14" w:rsidP="00920F14"/>
        </w:tc>
        <w:tc>
          <w:tcPr>
            <w:tcW w:w="1910" w:type="dxa"/>
          </w:tcPr>
          <w:p w14:paraId="6F00048B" w14:textId="77777777" w:rsidR="00920F14" w:rsidRDefault="00920F14" w:rsidP="00920F14"/>
        </w:tc>
        <w:tc>
          <w:tcPr>
            <w:tcW w:w="5102" w:type="dxa"/>
          </w:tcPr>
          <w:p w14:paraId="6EBB36A3" w14:textId="77777777" w:rsidR="00920F14" w:rsidRDefault="00920F14" w:rsidP="00920F14"/>
        </w:tc>
      </w:tr>
      <w:tr w:rsidR="00920F14" w14:paraId="2F1A78F3" w14:textId="77777777">
        <w:tc>
          <w:tcPr>
            <w:tcW w:w="1284" w:type="dxa"/>
          </w:tcPr>
          <w:p w14:paraId="77D5D895" w14:textId="77777777" w:rsidR="00920F14" w:rsidRDefault="00920F14" w:rsidP="00920F14"/>
        </w:tc>
        <w:tc>
          <w:tcPr>
            <w:tcW w:w="1910" w:type="dxa"/>
          </w:tcPr>
          <w:p w14:paraId="61E2B1E1" w14:textId="77777777" w:rsidR="00920F14" w:rsidRDefault="00920F14" w:rsidP="00920F14"/>
        </w:tc>
        <w:tc>
          <w:tcPr>
            <w:tcW w:w="5102" w:type="dxa"/>
          </w:tcPr>
          <w:p w14:paraId="50CEF85A" w14:textId="77777777" w:rsidR="00920F14" w:rsidRDefault="00920F14" w:rsidP="00920F14"/>
        </w:tc>
      </w:tr>
      <w:tr w:rsidR="00920F14" w14:paraId="3E569BD6" w14:textId="77777777">
        <w:tc>
          <w:tcPr>
            <w:tcW w:w="1284" w:type="dxa"/>
          </w:tcPr>
          <w:p w14:paraId="259EDD78" w14:textId="77777777" w:rsidR="00920F14" w:rsidRDefault="00920F14" w:rsidP="00920F14"/>
        </w:tc>
        <w:tc>
          <w:tcPr>
            <w:tcW w:w="1910" w:type="dxa"/>
          </w:tcPr>
          <w:p w14:paraId="5AA2FA3E" w14:textId="77777777" w:rsidR="00920F14" w:rsidRDefault="00920F14" w:rsidP="00920F14"/>
        </w:tc>
        <w:tc>
          <w:tcPr>
            <w:tcW w:w="5102" w:type="dxa"/>
          </w:tcPr>
          <w:p w14:paraId="3966F876" w14:textId="77777777" w:rsidR="00920F14" w:rsidRDefault="00920F14" w:rsidP="00920F14"/>
        </w:tc>
      </w:tr>
    </w:tbl>
    <w:p w14:paraId="1BA539D6" w14:textId="77777777" w:rsidR="00661217" w:rsidRDefault="00661217">
      <w:pPr>
        <w:pStyle w:val="BodyText"/>
        <w:rPr>
          <w:rFonts w:eastAsia="宋体"/>
          <w:lang w:eastAsia="zh-CN"/>
        </w:rPr>
      </w:pPr>
    </w:p>
    <w:p w14:paraId="2CA87918" w14:textId="77777777" w:rsidR="00661217" w:rsidRDefault="00D86E92">
      <w:pPr>
        <w:pStyle w:val="BodyText"/>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5, since SA3 already agree the </w:t>
      </w:r>
      <w:r>
        <w:rPr>
          <w:rFonts w:eastAsia="宋体"/>
          <w:lang w:eastAsia="zh-CN"/>
        </w:rPr>
        <w:t>16-bit Key ID is always carried in the SLRB PDCP header</w:t>
      </w:r>
      <w:r>
        <w:rPr>
          <w:rFonts w:eastAsia="宋体" w:hint="eastAsia"/>
          <w:lang w:eastAsia="zh-CN"/>
        </w:rPr>
        <w:t xml:space="preserve">, we need to discuss whether we should follow SA3 </w:t>
      </w:r>
      <w:r>
        <w:rPr>
          <w:rFonts w:eastAsia="宋体"/>
          <w:lang w:eastAsia="zh-CN"/>
        </w:rPr>
        <w:t>guideline</w:t>
      </w:r>
      <w:r>
        <w:rPr>
          <w:rFonts w:eastAsia="宋体" w:hint="eastAsia"/>
          <w:lang w:eastAsia="zh-CN"/>
        </w:rPr>
        <w:t xml:space="preserve"> or not.</w:t>
      </w:r>
    </w:p>
    <w:p w14:paraId="563A69F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99" w:author="HW, HiSi" w:date="2020-04-23T12:32:00Z">
              <w:r>
                <w:rPr>
                  <w:rFonts w:eastAsiaTheme="minorEastAsia" w:hint="eastAsia"/>
                  <w:lang w:eastAsia="zh-CN"/>
                </w:rPr>
                <w:t>HW</w:t>
              </w:r>
              <w:r>
                <w:rPr>
                  <w:rFonts w:eastAsiaTheme="minorEastAsia"/>
                  <w:lang w:eastAsia="zh-CN"/>
                </w:rPr>
                <w:t>, HiSi</w:t>
              </w:r>
            </w:ins>
          </w:p>
        </w:tc>
        <w:tc>
          <w:tcPr>
            <w:tcW w:w="1910" w:type="dxa"/>
          </w:tcPr>
          <w:p w14:paraId="10207272" w14:textId="77777777" w:rsidR="00661217" w:rsidRDefault="00D86E92">
            <w:pPr>
              <w:rPr>
                <w:rFonts w:eastAsiaTheme="minorEastAsia"/>
                <w:lang w:eastAsia="zh-CN"/>
              </w:rPr>
            </w:pPr>
            <w:ins w:id="100" w:author="HW, HiSi" w:date="2020-04-23T12:32:00Z">
              <w:r>
                <w:rPr>
                  <w:rFonts w:eastAsiaTheme="minorEastAsia" w:hint="eastAsia"/>
                  <w:lang w:eastAsia="zh-CN"/>
                </w:rPr>
                <w:t>Option b)</w:t>
              </w:r>
            </w:ins>
            <w:ins w:id="101"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02" w:author="HW, HiSi" w:date="2020-04-23T12:33:00Z"/>
                <w:rFonts w:eastAsiaTheme="minorEastAsia"/>
                <w:lang w:eastAsia="zh-CN"/>
              </w:rPr>
            </w:pPr>
            <w:ins w:id="103"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04" w:author="HW, HiSi" w:date="2020-04-23T12:33:00Z">
              <w:r>
                <w:rPr>
                  <w:rFonts w:eastAsiaTheme="minorEastAsia"/>
                  <w:lang w:eastAsia="zh-CN"/>
                </w:rPr>
                <w:t>It is also OK for us to send LS to SA3 for potential guidance, if companies think SA3</w:t>
              </w:r>
            </w:ins>
            <w:ins w:id="105"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106" w:author="Ming-Yuan Cheng" w:date="2020-04-23T16:35:00Z">
              <w:r>
                <w:t>MediaTek</w:t>
              </w:r>
            </w:ins>
          </w:p>
        </w:tc>
        <w:tc>
          <w:tcPr>
            <w:tcW w:w="1910" w:type="dxa"/>
          </w:tcPr>
          <w:p w14:paraId="0ACEC7B3" w14:textId="77777777" w:rsidR="00661217" w:rsidRDefault="00D86E92">
            <w:ins w:id="107" w:author="Ming-Yuan Cheng" w:date="2020-04-23T16:35:00Z">
              <w:r>
                <w:t>Option a)</w:t>
              </w:r>
            </w:ins>
          </w:p>
        </w:tc>
        <w:tc>
          <w:tcPr>
            <w:tcW w:w="5102" w:type="dxa"/>
          </w:tcPr>
          <w:p w14:paraId="39CFC7D7" w14:textId="77777777" w:rsidR="00661217" w:rsidRDefault="00D86E92">
            <w:ins w:id="108"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宋体"/>
                <w:lang w:eastAsia="zh-CN"/>
              </w:rPr>
            </w:pPr>
            <w:ins w:id="109" w:author="ZTE(Boyuan)" w:date="2020-04-23T21:33:00Z">
              <w:r>
                <w:rPr>
                  <w:rFonts w:eastAsia="宋体" w:hint="eastAsia"/>
                  <w:lang w:eastAsia="zh-CN"/>
                </w:rPr>
                <w:t>ZTE</w:t>
              </w:r>
            </w:ins>
          </w:p>
        </w:tc>
        <w:tc>
          <w:tcPr>
            <w:tcW w:w="1910" w:type="dxa"/>
          </w:tcPr>
          <w:p w14:paraId="62C7B0F6" w14:textId="77777777" w:rsidR="00661217" w:rsidRDefault="00D86E92">
            <w:pPr>
              <w:rPr>
                <w:rFonts w:eastAsia="宋体"/>
                <w:lang w:eastAsia="zh-CN"/>
              </w:rPr>
            </w:pPr>
            <w:ins w:id="110" w:author="ZTE(Boyuan)" w:date="2020-04-23T21:33:00Z">
              <w:r>
                <w:rPr>
                  <w:rFonts w:eastAsia="宋体"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111" w:author="Ericsson" w:date="2020-04-23T15:43:00Z">
              <w:r>
                <w:rPr>
                  <w:rFonts w:eastAsia="Malgun Gothic"/>
                  <w:lang w:eastAsia="ko-KR"/>
                </w:rPr>
                <w:t>Ericsson</w:t>
              </w:r>
            </w:ins>
          </w:p>
        </w:tc>
        <w:tc>
          <w:tcPr>
            <w:tcW w:w="1910" w:type="dxa"/>
          </w:tcPr>
          <w:p w14:paraId="503D08E8" w14:textId="77777777" w:rsidR="00920F14" w:rsidRDefault="00920F14" w:rsidP="00920F14">
            <w:ins w:id="112"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113"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114"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ins w:id="115" w:author="Hao Bi" w:date="2020-04-23T12:57:00Z">
              <w:r>
                <w:rPr>
                  <w:rFonts w:eastAsia="Malgun Gothic"/>
                  <w:lang w:eastAsia="ko-KR"/>
                </w:rPr>
                <w:t>Futurewei</w:t>
              </w:r>
            </w:ins>
          </w:p>
        </w:tc>
        <w:tc>
          <w:tcPr>
            <w:tcW w:w="1910" w:type="dxa"/>
          </w:tcPr>
          <w:p w14:paraId="017F8D1C" w14:textId="4EE6FFE2" w:rsidR="00920F14" w:rsidRDefault="00D60F39" w:rsidP="00920F14">
            <w:pPr>
              <w:rPr>
                <w:rFonts w:eastAsia="Malgun Gothic"/>
                <w:lang w:eastAsia="ko-KR"/>
              </w:rPr>
            </w:pPr>
            <w:ins w:id="116"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117"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18" w:author="Hao Bi" w:date="2020-04-23T13:31:00Z">
              <w:r w:rsidR="00B51049">
                <w:rPr>
                  <w:rFonts w:eastAsiaTheme="minorEastAsia"/>
                  <w:lang w:eastAsia="zh-CN"/>
                </w:rPr>
                <w:t>re</w:t>
              </w:r>
            </w:ins>
            <w:ins w:id="119" w:author="Hao Bi" w:date="2020-04-23T12:57:00Z">
              <w:r w:rsidRPr="00D60F39">
                <w:rPr>
                  <w:rFonts w:eastAsiaTheme="minorEastAsia"/>
                  <w:lang w:eastAsia="zh-CN"/>
                </w:rPr>
                <w:t>key</w:t>
              </w:r>
            </w:ins>
            <w:ins w:id="120" w:author="Hao Bi" w:date="2020-04-23T13:31:00Z">
              <w:r w:rsidR="00B51049">
                <w:rPr>
                  <w:rFonts w:eastAsiaTheme="minorEastAsia"/>
                  <w:lang w:eastAsia="zh-CN"/>
                </w:rPr>
                <w:t>ing</w:t>
              </w:r>
            </w:ins>
            <w:ins w:id="121" w:author="Hao Bi" w:date="2020-04-23T12:57:00Z">
              <w:r w:rsidRPr="00D60F39">
                <w:rPr>
                  <w:rFonts w:eastAsiaTheme="minorEastAsia"/>
                  <w:lang w:eastAsia="zh-CN"/>
                </w:rPr>
                <w:t xml:space="preserve"> </w:t>
              </w:r>
            </w:ins>
            <w:ins w:id="122" w:author="Hao Bi" w:date="2020-04-23T13:31:00Z">
              <w:r w:rsidR="00B51049">
                <w:rPr>
                  <w:rFonts w:eastAsiaTheme="minorEastAsia"/>
                  <w:lang w:eastAsia="zh-CN"/>
                </w:rPr>
                <w:t>procedure</w:t>
              </w:r>
            </w:ins>
            <w:ins w:id="123"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8089AFF"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77777777" w:rsidR="00920F14" w:rsidRDefault="00920F14" w:rsidP="00920F14"/>
        </w:tc>
        <w:tc>
          <w:tcPr>
            <w:tcW w:w="1910" w:type="dxa"/>
          </w:tcPr>
          <w:p w14:paraId="423EFB95" w14:textId="77777777" w:rsidR="00920F14" w:rsidRDefault="00920F14" w:rsidP="00920F14"/>
        </w:tc>
        <w:tc>
          <w:tcPr>
            <w:tcW w:w="5102" w:type="dxa"/>
          </w:tcPr>
          <w:p w14:paraId="05464E70" w14:textId="77777777" w:rsidR="00920F14" w:rsidRDefault="00920F14" w:rsidP="00920F14"/>
        </w:tc>
      </w:tr>
      <w:tr w:rsidR="00920F14" w14:paraId="251DDCA4" w14:textId="77777777">
        <w:tc>
          <w:tcPr>
            <w:tcW w:w="1284" w:type="dxa"/>
          </w:tcPr>
          <w:p w14:paraId="106264CF" w14:textId="77777777" w:rsidR="00920F14" w:rsidRDefault="00920F14" w:rsidP="00920F14"/>
        </w:tc>
        <w:tc>
          <w:tcPr>
            <w:tcW w:w="1910" w:type="dxa"/>
          </w:tcPr>
          <w:p w14:paraId="29C2052F" w14:textId="77777777" w:rsidR="00920F14" w:rsidRDefault="00920F14" w:rsidP="00920F14"/>
        </w:tc>
        <w:tc>
          <w:tcPr>
            <w:tcW w:w="5102" w:type="dxa"/>
          </w:tcPr>
          <w:p w14:paraId="134DA775" w14:textId="77777777" w:rsidR="00920F14" w:rsidRDefault="00920F14" w:rsidP="00920F14"/>
        </w:tc>
      </w:tr>
      <w:tr w:rsidR="00920F14" w14:paraId="47D8C5B2" w14:textId="77777777">
        <w:tc>
          <w:tcPr>
            <w:tcW w:w="1284" w:type="dxa"/>
          </w:tcPr>
          <w:p w14:paraId="05A64EB5" w14:textId="77777777" w:rsidR="00920F14" w:rsidRDefault="00920F14" w:rsidP="00920F14"/>
        </w:tc>
        <w:tc>
          <w:tcPr>
            <w:tcW w:w="1910" w:type="dxa"/>
          </w:tcPr>
          <w:p w14:paraId="58262209" w14:textId="77777777" w:rsidR="00920F14" w:rsidRDefault="00920F14" w:rsidP="00920F14"/>
        </w:tc>
        <w:tc>
          <w:tcPr>
            <w:tcW w:w="5102" w:type="dxa"/>
          </w:tcPr>
          <w:p w14:paraId="49F49A85" w14:textId="77777777" w:rsidR="00920F14" w:rsidRDefault="00920F14" w:rsidP="00920F14"/>
        </w:tc>
      </w:tr>
      <w:tr w:rsidR="00920F14" w14:paraId="10EBF02F" w14:textId="77777777">
        <w:tc>
          <w:tcPr>
            <w:tcW w:w="1284" w:type="dxa"/>
          </w:tcPr>
          <w:p w14:paraId="62250E49" w14:textId="77777777" w:rsidR="00920F14" w:rsidRDefault="00920F14" w:rsidP="00920F14"/>
        </w:tc>
        <w:tc>
          <w:tcPr>
            <w:tcW w:w="1910" w:type="dxa"/>
          </w:tcPr>
          <w:p w14:paraId="42A1F171" w14:textId="77777777" w:rsidR="00920F14" w:rsidRDefault="00920F14" w:rsidP="00920F14"/>
        </w:tc>
        <w:tc>
          <w:tcPr>
            <w:tcW w:w="5102" w:type="dxa"/>
          </w:tcPr>
          <w:p w14:paraId="59B85D9B" w14:textId="77777777" w:rsidR="00920F14" w:rsidRDefault="00920F14" w:rsidP="00920F14"/>
        </w:tc>
      </w:tr>
      <w:tr w:rsidR="00920F14" w14:paraId="3233D473" w14:textId="77777777">
        <w:tc>
          <w:tcPr>
            <w:tcW w:w="1284" w:type="dxa"/>
          </w:tcPr>
          <w:p w14:paraId="4669EBA1" w14:textId="77777777" w:rsidR="00920F14" w:rsidRDefault="00920F14" w:rsidP="00920F14"/>
        </w:tc>
        <w:tc>
          <w:tcPr>
            <w:tcW w:w="1910" w:type="dxa"/>
          </w:tcPr>
          <w:p w14:paraId="68814DF0" w14:textId="77777777" w:rsidR="00920F14" w:rsidRDefault="00920F14" w:rsidP="00920F14"/>
        </w:tc>
        <w:tc>
          <w:tcPr>
            <w:tcW w:w="5102" w:type="dxa"/>
          </w:tcPr>
          <w:p w14:paraId="4397D0D8" w14:textId="77777777" w:rsidR="00920F14" w:rsidRDefault="00920F14" w:rsidP="00920F14"/>
        </w:tc>
      </w:tr>
    </w:tbl>
    <w:p w14:paraId="0969FB6D" w14:textId="77777777" w:rsidR="00661217" w:rsidRDefault="00661217">
      <w:pPr>
        <w:pStyle w:val="BodyText"/>
        <w:rPr>
          <w:rFonts w:eastAsia="宋体"/>
          <w:lang w:eastAsia="zh-CN"/>
        </w:rPr>
      </w:pPr>
    </w:p>
    <w:p w14:paraId="41DF2830" w14:textId="77777777" w:rsidR="00661217" w:rsidRDefault="00661217">
      <w:pPr>
        <w:pStyle w:val="BodyText"/>
        <w:rPr>
          <w:rFonts w:eastAsia="宋体"/>
          <w:lang w:eastAsia="zh-CN"/>
        </w:rPr>
      </w:pPr>
    </w:p>
    <w:p w14:paraId="29159DFE" w14:textId="77777777" w:rsidR="00661217" w:rsidRDefault="00D86E92">
      <w:pPr>
        <w:pStyle w:val="BodyText"/>
        <w:rPr>
          <w:rFonts w:eastAsiaTheme="minorEastAsia"/>
          <w:lang w:eastAsia="zh-CN"/>
        </w:rPr>
      </w:pPr>
      <w:r>
        <w:rPr>
          <w:rFonts w:eastAsia="宋体" w:hint="eastAsia"/>
          <w:lang w:eastAsia="zh-CN"/>
        </w:rPr>
        <w:t xml:space="preserve">If option b) is selected in Q6, we need to further discuss how to address the issue on </w:t>
      </w:r>
      <w:r>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BodyText"/>
        <w:numPr>
          <w:ilvl w:val="0"/>
          <w:numId w:val="14"/>
        </w:numPr>
        <w:rPr>
          <w:rFonts w:eastAsia="宋体"/>
          <w:lang w:eastAsia="zh-CN"/>
        </w:rPr>
      </w:pPr>
      <w:r>
        <w:rPr>
          <w:rFonts w:eastAsia="宋体"/>
          <w:lang w:eastAsia="zh-CN"/>
        </w:rPr>
        <w:t xml:space="preserve">Option 1: </w:t>
      </w:r>
      <w:r>
        <w:rPr>
          <w:rFonts w:eastAsia="宋体" w:hint="eastAsia"/>
          <w:lang w:eastAsia="zh-CN"/>
        </w:rPr>
        <w:t>N</w:t>
      </w:r>
      <w:r>
        <w:rPr>
          <w:rFonts w:eastAsia="宋体"/>
          <w:lang w:eastAsia="zh-CN"/>
        </w:rPr>
        <w:t>o Key ID is carried in NR V2X SLRB PDCP header;</w:t>
      </w:r>
    </w:p>
    <w:p w14:paraId="63CEC0FC" w14:textId="77777777" w:rsidR="00661217" w:rsidRDefault="00D86E92">
      <w:pPr>
        <w:pStyle w:val="BodyText"/>
        <w:numPr>
          <w:ilvl w:val="1"/>
          <w:numId w:val="14"/>
        </w:numPr>
        <w:rPr>
          <w:rFonts w:eastAsia="宋体"/>
          <w:lang w:eastAsia="zh-CN"/>
        </w:rPr>
      </w:pPr>
      <w:r>
        <w:rPr>
          <w:rFonts w:eastAsia="宋体"/>
          <w:lang w:eastAsia="zh-CN"/>
        </w:rPr>
        <w:t>In this option, the security context confusion in rekeying procedure is resolved</w:t>
      </w:r>
      <w:r>
        <w:rPr>
          <w:rFonts w:eastAsia="宋体" w:hint="eastAsia"/>
          <w:lang w:eastAsia="zh-CN"/>
        </w:rPr>
        <w:t xml:space="preserve"> up to UE implementation.</w:t>
      </w:r>
    </w:p>
    <w:p w14:paraId="0DCE60FC" w14:textId="77777777" w:rsidR="00661217" w:rsidRDefault="00D86E92">
      <w:pPr>
        <w:pStyle w:val="BodyText"/>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14:paraId="416B6A6E"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124" w:author="HW, HiSi" w:date="2020-04-23T12:32:00Z">
              <w:r>
                <w:rPr>
                  <w:rFonts w:eastAsiaTheme="minorEastAsia" w:hint="eastAsia"/>
                  <w:lang w:eastAsia="zh-CN"/>
                </w:rPr>
                <w:t>HW</w:t>
              </w:r>
              <w:r>
                <w:rPr>
                  <w:rFonts w:eastAsiaTheme="minorEastAsia"/>
                  <w:lang w:eastAsia="zh-CN"/>
                </w:rPr>
                <w:t>, HiSi</w:t>
              </w:r>
            </w:ins>
          </w:p>
        </w:tc>
        <w:tc>
          <w:tcPr>
            <w:tcW w:w="1910" w:type="dxa"/>
          </w:tcPr>
          <w:p w14:paraId="33C7BAE4" w14:textId="77777777" w:rsidR="00661217" w:rsidRDefault="00D86E92">
            <w:ins w:id="125" w:author="HW, HiSi" w:date="2020-04-23T12:32:00Z">
              <w:r>
                <w:rPr>
                  <w:rFonts w:eastAsiaTheme="minorEastAsia" w:hint="eastAsia"/>
                  <w:lang w:eastAsia="zh-CN"/>
                </w:rPr>
                <w:t>Option b)</w:t>
              </w:r>
            </w:ins>
          </w:p>
        </w:tc>
        <w:tc>
          <w:tcPr>
            <w:tcW w:w="5102" w:type="dxa"/>
          </w:tcPr>
          <w:p w14:paraId="10597E65" w14:textId="77777777" w:rsidR="00661217" w:rsidRDefault="00D86E92">
            <w:ins w:id="126"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ins w:id="127" w:author="Hao Bi" w:date="2020-04-23T12:59:00Z">
              <w:r>
                <w:rPr>
                  <w:rFonts w:eastAsia="Malgun Gothic"/>
                  <w:lang w:eastAsia="ko-KR"/>
                </w:rPr>
                <w:t>Futu</w:t>
              </w:r>
            </w:ins>
            <w:ins w:id="128" w:author="Hao Bi" w:date="2020-04-23T13:00:00Z">
              <w:r>
                <w:rPr>
                  <w:rFonts w:eastAsia="Malgun Gothic"/>
                  <w:lang w:eastAsia="ko-KR"/>
                </w:rPr>
                <w:t>rewei</w:t>
              </w:r>
            </w:ins>
          </w:p>
        </w:tc>
        <w:tc>
          <w:tcPr>
            <w:tcW w:w="1910" w:type="dxa"/>
          </w:tcPr>
          <w:p w14:paraId="2BFE433F" w14:textId="28F8CCEA" w:rsidR="00661217" w:rsidRDefault="00B60281">
            <w:pPr>
              <w:rPr>
                <w:rFonts w:eastAsia="Malgun Gothic"/>
                <w:lang w:eastAsia="ko-KR"/>
              </w:rPr>
            </w:pPr>
            <w:ins w:id="129" w:author="Hao Bi" w:date="2020-04-23T13:00:00Z">
              <w:r>
                <w:rPr>
                  <w:rFonts w:eastAsia="Malgun Gothic"/>
                  <w:lang w:eastAsia="ko-KR"/>
                </w:rPr>
                <w:t xml:space="preserve">Option b) </w:t>
              </w:r>
            </w:ins>
            <w:ins w:id="130" w:author="Hao Bi" w:date="2020-04-23T13:02:00Z">
              <w:r>
                <w:rPr>
                  <w:rFonts w:eastAsia="Malgun Gothic"/>
                  <w:lang w:eastAsia="ko-KR"/>
                </w:rPr>
                <w:t xml:space="preserve">or </w:t>
              </w:r>
            </w:ins>
            <w:ins w:id="131" w:author="Hao Bi" w:date="2020-04-23T13:03:00Z">
              <w:r>
                <w:rPr>
                  <w:rFonts w:eastAsia="Malgun Gothic"/>
                  <w:lang w:eastAsia="ko-KR"/>
                </w:rPr>
                <w:t>a</w:t>
              </w:r>
            </w:ins>
            <w:ins w:id="132" w:author="Hao Bi" w:date="2020-04-23T13:02:00Z">
              <w:r>
                <w:rPr>
                  <w:rFonts w:eastAsia="Malgun Gothic"/>
                  <w:lang w:eastAsia="ko-KR"/>
                </w:rPr>
                <w:t>)</w:t>
              </w:r>
            </w:ins>
          </w:p>
        </w:tc>
        <w:tc>
          <w:tcPr>
            <w:tcW w:w="5102" w:type="dxa"/>
          </w:tcPr>
          <w:p w14:paraId="788E8875" w14:textId="77777777" w:rsidR="00661217" w:rsidRDefault="00B60281">
            <w:pPr>
              <w:rPr>
                <w:ins w:id="133" w:author="Hao Bi" w:date="2020-04-23T13:02:00Z"/>
                <w:rFonts w:eastAsia="Malgun Gothic"/>
                <w:lang w:eastAsia="ko-KR"/>
              </w:rPr>
            </w:pPr>
            <w:ins w:id="134"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135" w:author="Hao Bi" w:date="2020-04-23T13:02:00Z">
              <w:r>
                <w:rPr>
                  <w:rFonts w:eastAsia="Malgun Gothic"/>
                  <w:lang w:eastAsia="ko-KR"/>
                </w:rPr>
                <w:t xml:space="preserve">Option </w:t>
              </w:r>
            </w:ins>
            <w:ins w:id="136" w:author="Hao Bi" w:date="2020-04-23T13:03:00Z">
              <w:r>
                <w:rPr>
                  <w:rFonts w:eastAsia="Malgun Gothic"/>
                  <w:lang w:eastAsia="ko-KR"/>
                </w:rPr>
                <w:t>a, if PDCP reestablishment is supported for rekeying procedure.</w:t>
              </w:r>
            </w:ins>
          </w:p>
        </w:tc>
      </w:tr>
      <w:tr w:rsidR="00661217" w14:paraId="74030E07" w14:textId="77777777">
        <w:tc>
          <w:tcPr>
            <w:tcW w:w="1284" w:type="dxa"/>
          </w:tcPr>
          <w:p w14:paraId="53917CE6" w14:textId="6ECB916A" w:rsidR="00661217" w:rsidRDefault="00661217"/>
        </w:tc>
        <w:tc>
          <w:tcPr>
            <w:tcW w:w="1910" w:type="dxa"/>
          </w:tcPr>
          <w:p w14:paraId="0F71736D" w14:textId="77777777" w:rsidR="00661217" w:rsidRDefault="00661217"/>
        </w:tc>
        <w:tc>
          <w:tcPr>
            <w:tcW w:w="5102" w:type="dxa"/>
          </w:tcPr>
          <w:p w14:paraId="0E65D758" w14:textId="77777777" w:rsidR="00661217" w:rsidRDefault="00661217"/>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BodyText"/>
        <w:rPr>
          <w:rFonts w:eastAsia="宋体"/>
          <w:lang w:eastAsia="zh-CN"/>
        </w:rPr>
      </w:pPr>
    </w:p>
    <w:p w14:paraId="33EFB4BD" w14:textId="77777777" w:rsidR="00661217" w:rsidRDefault="00661217">
      <w:pPr>
        <w:pStyle w:val="BodyText"/>
        <w:rPr>
          <w:rFonts w:eastAsia="宋体"/>
          <w:lang w:eastAsia="zh-CN"/>
        </w:rPr>
      </w:pPr>
    </w:p>
    <w:p w14:paraId="0DF5802B" w14:textId="77777777" w:rsidR="00661217" w:rsidRDefault="00D86E92">
      <w:pPr>
        <w:pStyle w:val="Heading2"/>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BodyText"/>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BodyText"/>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sess</w:t>
      </w:r>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sess</w:t>
      </w:r>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BodyText"/>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BodyText"/>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BodyText"/>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procedures to avoid PDCP COUNT wrap around which is same as Uu (i.e., gNB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Uu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ekeying procedure itself makes it unnecessary to either change LCID or reset COUNT. Hence PDCP re-establishment is sufficient. Plus Option a) cause more user plane interruption and packet drop. Please note PDCP SN wrap round doesn’t mean PDCP COUNT wrap round i.e. it is different from Uu wrap round issue at all.</w:t>
            </w:r>
          </w:p>
        </w:tc>
      </w:tr>
      <w:tr w:rsidR="00661217" w14:paraId="1DEEBB1C" w14:textId="77777777">
        <w:tc>
          <w:tcPr>
            <w:tcW w:w="1284" w:type="dxa"/>
          </w:tcPr>
          <w:p w14:paraId="081D55AD" w14:textId="77777777" w:rsidR="00661217" w:rsidRDefault="00D86E92">
            <w:ins w:id="137" w:author="HW, HiSi" w:date="2020-04-23T12:32:00Z">
              <w:r>
                <w:rPr>
                  <w:rFonts w:eastAsiaTheme="minorEastAsia" w:hint="eastAsia"/>
                  <w:lang w:eastAsia="zh-CN"/>
                </w:rPr>
                <w:t>HW</w:t>
              </w:r>
              <w:r>
                <w:rPr>
                  <w:rFonts w:eastAsiaTheme="minorEastAsia"/>
                  <w:lang w:eastAsia="zh-CN"/>
                </w:rPr>
                <w:t>, HiSi</w:t>
              </w:r>
            </w:ins>
          </w:p>
        </w:tc>
        <w:tc>
          <w:tcPr>
            <w:tcW w:w="1910" w:type="dxa"/>
          </w:tcPr>
          <w:p w14:paraId="686C88D0" w14:textId="77777777" w:rsidR="00661217" w:rsidRDefault="00D86E92">
            <w:ins w:id="138" w:author="HW, HiSi" w:date="2020-04-23T12:32:00Z">
              <w:r>
                <w:rPr>
                  <w:rFonts w:eastAsiaTheme="minorEastAsia" w:hint="eastAsia"/>
                  <w:lang w:eastAsia="zh-CN"/>
                </w:rPr>
                <w:t>Option c)</w:t>
              </w:r>
            </w:ins>
          </w:p>
        </w:tc>
        <w:tc>
          <w:tcPr>
            <w:tcW w:w="5102" w:type="dxa"/>
          </w:tcPr>
          <w:p w14:paraId="26C991E5" w14:textId="77777777" w:rsidR="00661217" w:rsidRDefault="00D86E92">
            <w:ins w:id="139"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140" w:author="Ming-Yuan Cheng" w:date="2020-04-23T16:39:00Z">
              <w:r>
                <w:t>MediaTek</w:t>
              </w:r>
            </w:ins>
          </w:p>
        </w:tc>
        <w:tc>
          <w:tcPr>
            <w:tcW w:w="1910" w:type="dxa"/>
          </w:tcPr>
          <w:p w14:paraId="3BA6695C" w14:textId="77777777" w:rsidR="00661217" w:rsidRDefault="00D86E92">
            <w:ins w:id="141" w:author="Ming-Yuan Cheng" w:date="2020-04-23T16:39:00Z">
              <w:r>
                <w:t>Option b)</w:t>
              </w:r>
            </w:ins>
          </w:p>
        </w:tc>
        <w:tc>
          <w:tcPr>
            <w:tcW w:w="5102" w:type="dxa"/>
          </w:tcPr>
          <w:p w14:paraId="7A24C57C" w14:textId="77777777" w:rsidR="00661217" w:rsidRDefault="00D86E92">
            <w:ins w:id="142"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宋体"/>
                <w:lang w:eastAsia="zh-CN"/>
              </w:rPr>
            </w:pPr>
            <w:ins w:id="143" w:author="ZTE(Boyuan)" w:date="2020-04-23T21:33:00Z">
              <w:r>
                <w:rPr>
                  <w:rFonts w:eastAsia="宋体" w:hint="eastAsia"/>
                  <w:lang w:eastAsia="zh-CN"/>
                </w:rPr>
                <w:lastRenderedPageBreak/>
                <w:t>ZTE</w:t>
              </w:r>
            </w:ins>
          </w:p>
        </w:tc>
        <w:tc>
          <w:tcPr>
            <w:tcW w:w="1910" w:type="dxa"/>
          </w:tcPr>
          <w:p w14:paraId="2E8DC55A" w14:textId="77777777" w:rsidR="00661217" w:rsidRDefault="00D86E92">
            <w:pPr>
              <w:rPr>
                <w:rFonts w:eastAsia="宋体"/>
                <w:lang w:eastAsia="zh-CN"/>
              </w:rPr>
            </w:pPr>
            <w:ins w:id="144" w:author="ZTE(Boyuan)" w:date="2020-04-23T21:33:00Z">
              <w:r>
                <w:rPr>
                  <w:rFonts w:eastAsia="宋体" w:hint="eastAsia"/>
                  <w:lang w:eastAsia="zh-CN"/>
                </w:rPr>
                <w:t>Option a)</w:t>
              </w:r>
            </w:ins>
          </w:p>
        </w:tc>
        <w:tc>
          <w:tcPr>
            <w:tcW w:w="5102" w:type="dxa"/>
          </w:tcPr>
          <w:p w14:paraId="0FD8EB82" w14:textId="77777777" w:rsidR="00661217" w:rsidRDefault="00D86E92">
            <w:pPr>
              <w:rPr>
                <w:rFonts w:eastAsia="宋体"/>
                <w:lang w:eastAsia="zh-CN"/>
              </w:rPr>
            </w:pPr>
            <w:ins w:id="145" w:author="ZTE(Boyuan)" w:date="2020-04-23T21:34:00Z">
              <w:r>
                <w:rPr>
                  <w:rFonts w:eastAsia="宋体"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146" w:author="Ericsson" w:date="2020-04-23T15:43:00Z">
              <w:r>
                <w:rPr>
                  <w:rFonts w:eastAsia="Malgun Gothic"/>
                  <w:lang w:eastAsia="ko-KR"/>
                </w:rPr>
                <w:t>Ericsson</w:t>
              </w:r>
            </w:ins>
          </w:p>
        </w:tc>
        <w:tc>
          <w:tcPr>
            <w:tcW w:w="1910" w:type="dxa"/>
          </w:tcPr>
          <w:p w14:paraId="0B046407" w14:textId="77777777" w:rsidR="00920F14" w:rsidRDefault="00920F14" w:rsidP="00920F14">
            <w:ins w:id="147"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148"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149"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150"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ins w:id="151" w:author="Hao Bi" w:date="2020-04-23T13:38:00Z">
              <w:r>
                <w:rPr>
                  <w:rFonts w:eastAsia="Malgun Gothic"/>
                  <w:lang w:eastAsia="ko-KR"/>
                </w:rPr>
                <w:t>Futurewei</w:t>
              </w:r>
            </w:ins>
          </w:p>
        </w:tc>
        <w:tc>
          <w:tcPr>
            <w:tcW w:w="1910" w:type="dxa"/>
          </w:tcPr>
          <w:p w14:paraId="2EEDA9B5" w14:textId="5B097A39" w:rsidR="00920F14" w:rsidRDefault="000947B9" w:rsidP="00920F14">
            <w:pPr>
              <w:rPr>
                <w:rFonts w:eastAsia="Malgun Gothic"/>
                <w:lang w:eastAsia="ko-KR"/>
              </w:rPr>
            </w:pPr>
            <w:ins w:id="152"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153" w:author="Hao Bi" w:date="2020-04-23T13:39:00Z">
              <w:r>
                <w:rPr>
                  <w:rFonts w:eastAsiaTheme="minorEastAsia"/>
                  <w:lang w:eastAsia="zh-CN"/>
                </w:rPr>
                <w:t xml:space="preserve">Release and addition procedure </w:t>
              </w:r>
            </w:ins>
            <w:ins w:id="154" w:author="Hao Bi" w:date="2020-04-23T13:40:00Z">
              <w:r>
                <w:rPr>
                  <w:rFonts w:eastAsiaTheme="minorEastAsia"/>
                  <w:lang w:eastAsia="zh-CN"/>
                </w:rPr>
                <w:t xml:space="preserve">would </w:t>
              </w:r>
            </w:ins>
            <w:ins w:id="155" w:author="Hao Bi" w:date="2020-04-23T13:56:00Z">
              <w:r w:rsidR="001B5AC8">
                <w:rPr>
                  <w:rFonts w:eastAsiaTheme="minorEastAsia"/>
                  <w:lang w:eastAsia="zh-CN"/>
                </w:rPr>
                <w:t xml:space="preserve">also have an option of PDCP </w:t>
              </w:r>
            </w:ins>
            <w:ins w:id="156" w:author="Hao Bi" w:date="2020-04-23T13:57:00Z">
              <w:r w:rsidR="001B5AC8">
                <w:rPr>
                  <w:rFonts w:eastAsiaTheme="minorEastAsia"/>
                  <w:lang w:eastAsia="zh-CN"/>
                </w:rPr>
                <w:t>reestablishment</w:t>
              </w:r>
            </w:ins>
            <w:ins w:id="157" w:author="Hao Bi" w:date="2020-04-23T13:40:00Z">
              <w:r>
                <w:rPr>
                  <w:rFonts w:eastAsiaTheme="minorEastAsia"/>
                  <w:lang w:eastAsia="zh-CN"/>
                </w:rPr>
                <w:t>, a</w:t>
              </w:r>
            </w:ins>
            <w:ins w:id="158" w:author="Hao Bi" w:date="2020-04-23T13:50:00Z">
              <w:r w:rsidR="001B5AC8">
                <w:rPr>
                  <w:rFonts w:eastAsiaTheme="minorEastAsia"/>
                  <w:lang w:eastAsia="zh-CN"/>
                </w:rPr>
                <w:t xml:space="preserve">nd </w:t>
              </w:r>
            </w:ins>
            <w:ins w:id="159" w:author="Hao Bi" w:date="2020-04-23T13:57:00Z">
              <w:r w:rsidR="001B5AC8">
                <w:rPr>
                  <w:rFonts w:eastAsiaTheme="minorEastAsia"/>
                  <w:lang w:eastAsia="zh-CN"/>
                </w:rPr>
                <w:t>full</w:t>
              </w:r>
            </w:ins>
            <w:ins w:id="160" w:author="Hao Bi" w:date="2020-04-23T13:58:00Z">
              <w:r w:rsidR="001B5AC8">
                <w:rPr>
                  <w:rFonts w:eastAsiaTheme="minorEastAsia"/>
                  <w:lang w:eastAsia="zh-CN"/>
                </w:rPr>
                <w:t xml:space="preserve">-config would involve </w:t>
              </w:r>
            </w:ins>
            <w:ins w:id="161"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162" w:author="Hao Bi" w:date="2020-04-23T14:04:00Z">
              <w:r w:rsidR="001B5AC8">
                <w:rPr>
                  <w:rFonts w:eastAsiaTheme="minorEastAsia"/>
                  <w:lang w:eastAsia="zh-CN"/>
                </w:rPr>
                <w:t>performing</w:t>
              </w:r>
            </w:ins>
            <w:ins w:id="163" w:author="Hao Bi" w:date="2020-04-23T14:05:00Z">
              <w:r w:rsidR="001B5AC8">
                <w:rPr>
                  <w:rFonts w:eastAsiaTheme="minorEastAsia"/>
                  <w:lang w:eastAsia="zh-CN"/>
                </w:rPr>
                <w:t xml:space="preserve"> whole PC5 configuration from scratch</w:t>
              </w:r>
            </w:ins>
            <w:ins w:id="164" w:author="Hao Bi" w:date="2020-04-23T14:06:00Z">
              <w:r w:rsidR="001B5AC8">
                <w:rPr>
                  <w:rFonts w:eastAsiaTheme="minorEastAsia"/>
                  <w:lang w:eastAsia="zh-CN"/>
                </w:rPr>
                <w:t>, yet still keeping the old security key.</w:t>
              </w:r>
            </w:ins>
            <w:ins w:id="165" w:author="Hao Bi" w:date="2020-04-23T14:04:00Z">
              <w:r w:rsidR="001B5AC8">
                <w:rPr>
                  <w:rFonts w:eastAsiaTheme="minorEastAsia"/>
                  <w:lang w:eastAsia="zh-CN"/>
                </w:rPr>
                <w:t xml:space="preserve"> </w:t>
              </w:r>
            </w:ins>
          </w:p>
        </w:tc>
      </w:tr>
      <w:tr w:rsidR="00920F14"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0527E5CA"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66A725A9" w14:textId="77777777" w:rsidR="00920F14" w:rsidRDefault="00920F14" w:rsidP="00920F14"/>
        </w:tc>
      </w:tr>
      <w:tr w:rsidR="00920F14" w14:paraId="2204A2EB" w14:textId="77777777">
        <w:tc>
          <w:tcPr>
            <w:tcW w:w="1284" w:type="dxa"/>
          </w:tcPr>
          <w:p w14:paraId="40B8ACBB" w14:textId="77777777" w:rsidR="00920F14" w:rsidRDefault="00920F14" w:rsidP="00920F14"/>
        </w:tc>
        <w:tc>
          <w:tcPr>
            <w:tcW w:w="1910" w:type="dxa"/>
          </w:tcPr>
          <w:p w14:paraId="07C7618C" w14:textId="77777777" w:rsidR="00920F14" w:rsidRDefault="00920F14" w:rsidP="00920F14"/>
        </w:tc>
        <w:tc>
          <w:tcPr>
            <w:tcW w:w="5102" w:type="dxa"/>
          </w:tcPr>
          <w:p w14:paraId="06F5E2A6" w14:textId="77777777" w:rsidR="00920F14" w:rsidRDefault="00920F14" w:rsidP="00920F14"/>
        </w:tc>
      </w:tr>
      <w:tr w:rsidR="00920F14" w14:paraId="63F7AA79" w14:textId="77777777">
        <w:tc>
          <w:tcPr>
            <w:tcW w:w="1284" w:type="dxa"/>
          </w:tcPr>
          <w:p w14:paraId="26EAD615" w14:textId="77777777" w:rsidR="00920F14" w:rsidRDefault="00920F14" w:rsidP="00920F14"/>
        </w:tc>
        <w:tc>
          <w:tcPr>
            <w:tcW w:w="1910" w:type="dxa"/>
          </w:tcPr>
          <w:p w14:paraId="1A23ACC3" w14:textId="77777777" w:rsidR="00920F14" w:rsidRDefault="00920F14" w:rsidP="00920F14"/>
        </w:tc>
        <w:tc>
          <w:tcPr>
            <w:tcW w:w="5102" w:type="dxa"/>
          </w:tcPr>
          <w:p w14:paraId="65A7731A" w14:textId="77777777" w:rsidR="00920F14" w:rsidRDefault="00920F14" w:rsidP="00920F14"/>
        </w:tc>
      </w:tr>
      <w:tr w:rsidR="00920F14" w14:paraId="1B86A686" w14:textId="77777777">
        <w:tc>
          <w:tcPr>
            <w:tcW w:w="1284" w:type="dxa"/>
          </w:tcPr>
          <w:p w14:paraId="2F53D1BA" w14:textId="77777777" w:rsidR="00920F14" w:rsidRDefault="00920F14" w:rsidP="00920F14"/>
        </w:tc>
        <w:tc>
          <w:tcPr>
            <w:tcW w:w="1910" w:type="dxa"/>
          </w:tcPr>
          <w:p w14:paraId="3DA1AA62" w14:textId="77777777" w:rsidR="00920F14" w:rsidRDefault="00920F14" w:rsidP="00920F14"/>
        </w:tc>
        <w:tc>
          <w:tcPr>
            <w:tcW w:w="5102" w:type="dxa"/>
          </w:tcPr>
          <w:p w14:paraId="7E1234F5" w14:textId="77777777" w:rsidR="00920F14" w:rsidRDefault="00920F14" w:rsidP="00920F14"/>
        </w:tc>
      </w:tr>
      <w:tr w:rsidR="00920F14" w14:paraId="2A430118" w14:textId="77777777">
        <w:tc>
          <w:tcPr>
            <w:tcW w:w="1284" w:type="dxa"/>
          </w:tcPr>
          <w:p w14:paraId="17AF1E8D" w14:textId="77777777" w:rsidR="00920F14" w:rsidRDefault="00920F14" w:rsidP="00920F14"/>
        </w:tc>
        <w:tc>
          <w:tcPr>
            <w:tcW w:w="1910" w:type="dxa"/>
          </w:tcPr>
          <w:p w14:paraId="3433BFB8" w14:textId="77777777" w:rsidR="00920F14" w:rsidRDefault="00920F14" w:rsidP="00920F14"/>
        </w:tc>
        <w:tc>
          <w:tcPr>
            <w:tcW w:w="5102" w:type="dxa"/>
          </w:tcPr>
          <w:p w14:paraId="404ECE09" w14:textId="77777777" w:rsidR="00920F14" w:rsidRDefault="00920F14" w:rsidP="00920F14"/>
        </w:tc>
      </w:tr>
      <w:tr w:rsidR="00920F14" w14:paraId="25FEFE14" w14:textId="77777777">
        <w:tc>
          <w:tcPr>
            <w:tcW w:w="1284" w:type="dxa"/>
          </w:tcPr>
          <w:p w14:paraId="678DB6AE" w14:textId="77777777" w:rsidR="00920F14" w:rsidRDefault="00920F14" w:rsidP="00920F14"/>
        </w:tc>
        <w:tc>
          <w:tcPr>
            <w:tcW w:w="1910" w:type="dxa"/>
          </w:tcPr>
          <w:p w14:paraId="42A61D8F" w14:textId="77777777" w:rsidR="00920F14" w:rsidRDefault="00920F14" w:rsidP="00920F14"/>
        </w:tc>
        <w:tc>
          <w:tcPr>
            <w:tcW w:w="5102" w:type="dxa"/>
          </w:tcPr>
          <w:p w14:paraId="79C8C373" w14:textId="77777777" w:rsidR="00920F14" w:rsidRDefault="00920F14" w:rsidP="00920F14"/>
        </w:tc>
      </w:tr>
    </w:tbl>
    <w:p w14:paraId="4265FCF0" w14:textId="77777777" w:rsidR="00661217" w:rsidRDefault="00661217">
      <w:pPr>
        <w:rPr>
          <w:rFonts w:eastAsiaTheme="minorEastAsia"/>
          <w:lang w:val="en-GB" w:eastAsia="zh-CN"/>
        </w:rPr>
      </w:pPr>
    </w:p>
    <w:p w14:paraId="5DA55B74" w14:textId="77777777" w:rsidR="00661217" w:rsidRDefault="00D86E92">
      <w:pPr>
        <w:pStyle w:val="BodyText"/>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166" w:author="HW, HiSi" w:date="2020-04-23T12:33:00Z">
              <w:r>
                <w:rPr>
                  <w:rFonts w:eastAsiaTheme="minorEastAsia" w:hint="eastAsia"/>
                  <w:lang w:eastAsia="zh-CN"/>
                </w:rPr>
                <w:t>HW</w:t>
              </w:r>
              <w:r>
                <w:rPr>
                  <w:rFonts w:eastAsiaTheme="minorEastAsia"/>
                  <w:lang w:eastAsia="zh-CN"/>
                </w:rPr>
                <w:t>, HiSi</w:t>
              </w:r>
            </w:ins>
          </w:p>
        </w:tc>
        <w:tc>
          <w:tcPr>
            <w:tcW w:w="1910" w:type="dxa"/>
          </w:tcPr>
          <w:p w14:paraId="5717A9B9" w14:textId="77777777" w:rsidR="00661217" w:rsidRDefault="00D86E92">
            <w:pPr>
              <w:rPr>
                <w:rFonts w:eastAsia="Malgun Gothic"/>
                <w:lang w:eastAsia="ko-KR"/>
              </w:rPr>
            </w:pPr>
            <w:ins w:id="167"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168"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宋体"/>
                <w:lang w:eastAsia="zh-CN"/>
              </w:rPr>
            </w:pPr>
            <w:ins w:id="169" w:author="ZTE(Boyuan)" w:date="2020-04-23T21:34:00Z">
              <w:r>
                <w:rPr>
                  <w:rFonts w:eastAsia="宋体" w:hint="eastAsia"/>
                  <w:lang w:eastAsia="zh-CN"/>
                </w:rPr>
                <w:t>ZTE</w:t>
              </w:r>
            </w:ins>
          </w:p>
        </w:tc>
        <w:tc>
          <w:tcPr>
            <w:tcW w:w="1910" w:type="dxa"/>
          </w:tcPr>
          <w:p w14:paraId="7D0C79B7" w14:textId="77777777" w:rsidR="00661217" w:rsidRDefault="00D86E92">
            <w:pPr>
              <w:rPr>
                <w:rFonts w:eastAsia="宋体"/>
                <w:lang w:eastAsia="zh-CN"/>
              </w:rPr>
            </w:pPr>
            <w:ins w:id="170" w:author="ZTE(Boyuan)" w:date="2020-04-23T21:34:00Z">
              <w:r>
                <w:rPr>
                  <w:rFonts w:eastAsia="宋体" w:hint="eastAsia"/>
                  <w:lang w:eastAsia="zh-CN"/>
                </w:rPr>
                <w:t>No</w:t>
              </w:r>
            </w:ins>
          </w:p>
        </w:tc>
        <w:tc>
          <w:tcPr>
            <w:tcW w:w="5102" w:type="dxa"/>
          </w:tcPr>
          <w:p w14:paraId="62A65505" w14:textId="77777777" w:rsidR="00661217" w:rsidRDefault="00D86E92">
            <w:pPr>
              <w:rPr>
                <w:rFonts w:eastAsia="宋体"/>
                <w:lang w:eastAsia="zh-CN"/>
              </w:rPr>
            </w:pPr>
            <w:ins w:id="171" w:author="ZTE(Boyuan)" w:date="2020-04-23T21:34:00Z">
              <w:r>
                <w:rPr>
                  <w:rFonts w:eastAsia="宋体" w:hint="eastAsia"/>
                  <w:lang w:eastAsia="zh-CN"/>
                </w:rPr>
                <w:t>It is UE implementation.</w:t>
              </w:r>
            </w:ins>
          </w:p>
        </w:tc>
      </w:tr>
      <w:tr w:rsidR="00661217" w14:paraId="76D26B90" w14:textId="77777777">
        <w:tc>
          <w:tcPr>
            <w:tcW w:w="1284" w:type="dxa"/>
          </w:tcPr>
          <w:p w14:paraId="20B04A7F" w14:textId="496A58F1" w:rsidR="00661217" w:rsidRDefault="001B5AC8">
            <w:ins w:id="172" w:author="Hao Bi" w:date="2020-04-23T14:08:00Z">
              <w:r>
                <w:t>Futurewei</w:t>
              </w:r>
            </w:ins>
          </w:p>
        </w:tc>
        <w:tc>
          <w:tcPr>
            <w:tcW w:w="1910" w:type="dxa"/>
          </w:tcPr>
          <w:p w14:paraId="2626BD89" w14:textId="12B881F7" w:rsidR="00661217" w:rsidRDefault="001B5AC8">
            <w:ins w:id="173" w:author="Hao Bi" w:date="2020-04-23T14:08:00Z">
              <w:r>
                <w:t>No</w:t>
              </w:r>
            </w:ins>
          </w:p>
        </w:tc>
        <w:tc>
          <w:tcPr>
            <w:tcW w:w="5102" w:type="dxa"/>
          </w:tcPr>
          <w:p w14:paraId="3741EA9D" w14:textId="348B1720" w:rsidR="00661217" w:rsidRDefault="000C7234">
            <w:ins w:id="174" w:author="Hao Bi" w:date="2020-04-23T14:43:00Z">
              <w:r>
                <w:t>SL DRB release and addition is a PC5 RRC procedure.</w:t>
              </w:r>
            </w:ins>
            <w:bookmarkStart w:id="175" w:name="_GoBack"/>
            <w:bookmarkEnd w:id="175"/>
          </w:p>
        </w:tc>
      </w:tr>
      <w:tr w:rsidR="00661217" w14:paraId="714D9DA8" w14:textId="77777777">
        <w:tc>
          <w:tcPr>
            <w:tcW w:w="1284" w:type="dxa"/>
          </w:tcPr>
          <w:p w14:paraId="01756E0D" w14:textId="77777777" w:rsidR="00661217" w:rsidRDefault="00661217">
            <w:pPr>
              <w:rPr>
                <w:rFonts w:eastAsia="Malgun Gothic"/>
                <w:lang w:eastAsia="ko-KR"/>
              </w:rPr>
            </w:pPr>
          </w:p>
        </w:tc>
        <w:tc>
          <w:tcPr>
            <w:tcW w:w="1910" w:type="dxa"/>
          </w:tcPr>
          <w:p w14:paraId="110B8A38" w14:textId="77777777" w:rsidR="00661217" w:rsidRDefault="00661217">
            <w:pPr>
              <w:rPr>
                <w:rFonts w:eastAsia="Malgun Gothic"/>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BodyText"/>
        <w:rPr>
          <w:rFonts w:eastAsia="宋体"/>
          <w:lang w:eastAsia="zh-CN"/>
        </w:rPr>
      </w:pPr>
    </w:p>
    <w:p w14:paraId="1CA1E8C7" w14:textId="77777777" w:rsidR="00661217" w:rsidRDefault="00661217">
      <w:pPr>
        <w:pStyle w:val="BodyText"/>
        <w:rPr>
          <w:rFonts w:eastAsiaTheme="minorEastAsia"/>
          <w:lang w:val="en-GB" w:eastAsia="zh-CN"/>
        </w:rPr>
      </w:pPr>
    </w:p>
    <w:p w14:paraId="0A6BC8E7" w14:textId="77777777" w:rsidR="00661217" w:rsidRDefault="00D86E92">
      <w:pPr>
        <w:pStyle w:val="BodyText"/>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Over Uu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176" w:author="HW, HiSi" w:date="2020-04-23T12:34:00Z">
              <w:r>
                <w:rPr>
                  <w:rFonts w:eastAsiaTheme="minorEastAsia" w:hint="eastAsia"/>
                  <w:lang w:eastAsia="zh-CN"/>
                </w:rPr>
                <w:t>HW</w:t>
              </w:r>
            </w:ins>
            <w:ins w:id="177" w:author="HW, HiSi" w:date="2020-04-23T12:35:00Z">
              <w:r>
                <w:rPr>
                  <w:rFonts w:eastAsiaTheme="minorEastAsia"/>
                  <w:lang w:eastAsia="zh-CN"/>
                </w:rPr>
                <w:t>, HiSi</w:t>
              </w:r>
            </w:ins>
          </w:p>
        </w:tc>
        <w:tc>
          <w:tcPr>
            <w:tcW w:w="1910" w:type="dxa"/>
          </w:tcPr>
          <w:p w14:paraId="39643CC2" w14:textId="77777777" w:rsidR="00661217" w:rsidRDefault="00D86E92">
            <w:ins w:id="178" w:author="HW, HiSi" w:date="2020-04-23T12:34:00Z">
              <w:r>
                <w:rPr>
                  <w:rFonts w:eastAsiaTheme="minorEastAsia" w:hint="eastAsia"/>
                  <w:lang w:eastAsia="zh-CN"/>
                </w:rPr>
                <w:t>No</w:t>
              </w:r>
            </w:ins>
          </w:p>
        </w:tc>
        <w:tc>
          <w:tcPr>
            <w:tcW w:w="5102" w:type="dxa"/>
          </w:tcPr>
          <w:p w14:paraId="557BC068" w14:textId="77777777" w:rsidR="00661217" w:rsidRDefault="00D86E92">
            <w:ins w:id="179"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180" w:author="Ming-Yuan Cheng" w:date="2020-04-23T16:44:00Z">
              <w:r>
                <w:t>MediaTek</w:t>
              </w:r>
            </w:ins>
          </w:p>
        </w:tc>
        <w:tc>
          <w:tcPr>
            <w:tcW w:w="1910" w:type="dxa"/>
          </w:tcPr>
          <w:p w14:paraId="448BF315" w14:textId="77777777" w:rsidR="00661217" w:rsidRDefault="00D86E92">
            <w:ins w:id="181"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宋体"/>
                <w:lang w:eastAsia="zh-CN"/>
              </w:rPr>
            </w:pPr>
            <w:ins w:id="182" w:author="ZTE(Boyuan)" w:date="2020-04-23T21:34:00Z">
              <w:r>
                <w:rPr>
                  <w:rFonts w:eastAsia="宋体" w:hint="eastAsia"/>
                  <w:lang w:eastAsia="zh-CN"/>
                </w:rPr>
                <w:t>ZTE</w:t>
              </w:r>
            </w:ins>
          </w:p>
        </w:tc>
        <w:tc>
          <w:tcPr>
            <w:tcW w:w="1910" w:type="dxa"/>
          </w:tcPr>
          <w:p w14:paraId="57143EBF" w14:textId="77777777" w:rsidR="00661217" w:rsidRDefault="00D86E92">
            <w:pPr>
              <w:rPr>
                <w:rFonts w:eastAsia="宋体"/>
                <w:lang w:eastAsia="zh-CN"/>
              </w:rPr>
            </w:pPr>
            <w:ins w:id="183" w:author="ZTE(Boyuan)" w:date="2020-04-23T21:34:00Z">
              <w:r>
                <w:rPr>
                  <w:rFonts w:eastAsia="宋体" w:hint="eastAsia"/>
                  <w:lang w:eastAsia="zh-CN"/>
                </w:rPr>
                <w:t>No</w:t>
              </w:r>
            </w:ins>
          </w:p>
        </w:tc>
        <w:tc>
          <w:tcPr>
            <w:tcW w:w="5102" w:type="dxa"/>
          </w:tcPr>
          <w:p w14:paraId="3EB7F988" w14:textId="77777777" w:rsidR="00661217" w:rsidRDefault="00D86E92">
            <w:pPr>
              <w:rPr>
                <w:rFonts w:eastAsia="宋体"/>
                <w:lang w:eastAsia="zh-CN"/>
              </w:rPr>
            </w:pPr>
            <w:ins w:id="184" w:author="ZTE(Boyuan)" w:date="2020-04-23T21:34:00Z">
              <w:r>
                <w:rPr>
                  <w:rFonts w:eastAsia="宋体" w:hint="eastAsia"/>
                  <w:lang w:eastAsia="zh-CN"/>
                </w:rPr>
                <w:t>It is not appropriate for SA3 to capture th</w:t>
              </w:r>
            </w:ins>
            <w:ins w:id="185" w:author="ZTE(Boyuan)" w:date="2020-04-23T21:35:00Z">
              <w:r>
                <w:rPr>
                  <w:rFonts w:eastAsia="宋体"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186" w:author="Ericsson" w:date="2020-04-23T15:44:00Z">
              <w:r>
                <w:rPr>
                  <w:rFonts w:eastAsia="Malgun Gothic"/>
                  <w:lang w:eastAsia="ko-KR"/>
                </w:rPr>
                <w:t>Ericsson</w:t>
              </w:r>
            </w:ins>
          </w:p>
        </w:tc>
        <w:tc>
          <w:tcPr>
            <w:tcW w:w="1910" w:type="dxa"/>
          </w:tcPr>
          <w:p w14:paraId="6950B852" w14:textId="77777777" w:rsidR="00920F14" w:rsidRDefault="00920F14" w:rsidP="00920F14">
            <w:ins w:id="187"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188"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189"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ins w:id="190" w:author="Hao Bi" w:date="2020-04-23T14:17:00Z">
              <w:r>
                <w:rPr>
                  <w:rFonts w:eastAsia="Malgun Gothic"/>
                  <w:lang w:eastAsia="ko-KR"/>
                </w:rPr>
                <w:t>Futurewei</w:t>
              </w:r>
            </w:ins>
          </w:p>
        </w:tc>
        <w:tc>
          <w:tcPr>
            <w:tcW w:w="1910" w:type="dxa"/>
          </w:tcPr>
          <w:p w14:paraId="389D409F" w14:textId="0F35957C" w:rsidR="00920F14" w:rsidRDefault="003462FF" w:rsidP="00920F14">
            <w:pPr>
              <w:rPr>
                <w:rFonts w:eastAsia="Malgun Gothic"/>
                <w:lang w:eastAsia="ko-KR"/>
              </w:rPr>
            </w:pPr>
            <w:ins w:id="191"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192" w:author="Hao Bi" w:date="2020-04-23T14:28:00Z">
              <w:r>
                <w:rPr>
                  <w:rFonts w:eastAsiaTheme="minorEastAsia"/>
                  <w:lang w:eastAsia="zh-CN"/>
                </w:rPr>
                <w:t>V2X layer doesn’t have context and control of SLRBs.</w:t>
              </w:r>
            </w:ins>
          </w:p>
        </w:tc>
      </w:tr>
      <w:tr w:rsidR="00920F14"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50942F9B"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5FF33F6C" w14:textId="77777777" w:rsidR="00920F14" w:rsidRDefault="00920F14" w:rsidP="00920F14"/>
        </w:tc>
      </w:tr>
      <w:tr w:rsidR="00920F14" w14:paraId="2577C8E0" w14:textId="77777777">
        <w:tc>
          <w:tcPr>
            <w:tcW w:w="1284" w:type="dxa"/>
          </w:tcPr>
          <w:p w14:paraId="341D5C49" w14:textId="77777777" w:rsidR="00920F14" w:rsidRDefault="00920F14" w:rsidP="00920F14"/>
        </w:tc>
        <w:tc>
          <w:tcPr>
            <w:tcW w:w="1910" w:type="dxa"/>
          </w:tcPr>
          <w:p w14:paraId="656A3109" w14:textId="77777777" w:rsidR="00920F14" w:rsidRDefault="00920F14" w:rsidP="00920F14"/>
        </w:tc>
        <w:tc>
          <w:tcPr>
            <w:tcW w:w="5102" w:type="dxa"/>
          </w:tcPr>
          <w:p w14:paraId="35E82247" w14:textId="77777777" w:rsidR="00920F14" w:rsidRDefault="00920F14" w:rsidP="00920F14"/>
        </w:tc>
      </w:tr>
      <w:tr w:rsidR="00920F14" w14:paraId="4A67CC57" w14:textId="77777777">
        <w:tc>
          <w:tcPr>
            <w:tcW w:w="1284" w:type="dxa"/>
          </w:tcPr>
          <w:p w14:paraId="7F61ECFF" w14:textId="77777777" w:rsidR="00920F14" w:rsidRDefault="00920F14" w:rsidP="00920F14"/>
        </w:tc>
        <w:tc>
          <w:tcPr>
            <w:tcW w:w="1910" w:type="dxa"/>
          </w:tcPr>
          <w:p w14:paraId="6ACDF89B" w14:textId="77777777" w:rsidR="00920F14" w:rsidRDefault="00920F14" w:rsidP="00920F14"/>
        </w:tc>
        <w:tc>
          <w:tcPr>
            <w:tcW w:w="5102" w:type="dxa"/>
          </w:tcPr>
          <w:p w14:paraId="7AC749D1" w14:textId="77777777" w:rsidR="00920F14" w:rsidRDefault="00920F14" w:rsidP="00920F14"/>
        </w:tc>
      </w:tr>
      <w:tr w:rsidR="00920F14" w14:paraId="7C1C62B4" w14:textId="77777777">
        <w:tc>
          <w:tcPr>
            <w:tcW w:w="1284" w:type="dxa"/>
          </w:tcPr>
          <w:p w14:paraId="0B16F15D" w14:textId="77777777" w:rsidR="00920F14" w:rsidRDefault="00920F14" w:rsidP="00920F14"/>
        </w:tc>
        <w:tc>
          <w:tcPr>
            <w:tcW w:w="1910" w:type="dxa"/>
          </w:tcPr>
          <w:p w14:paraId="0A362267" w14:textId="77777777" w:rsidR="00920F14" w:rsidRDefault="00920F14" w:rsidP="00920F14"/>
        </w:tc>
        <w:tc>
          <w:tcPr>
            <w:tcW w:w="5102" w:type="dxa"/>
          </w:tcPr>
          <w:p w14:paraId="59D283F0" w14:textId="77777777" w:rsidR="00920F14" w:rsidRDefault="00920F14" w:rsidP="00920F14"/>
        </w:tc>
      </w:tr>
      <w:tr w:rsidR="00920F14" w14:paraId="256ABC42" w14:textId="77777777">
        <w:tc>
          <w:tcPr>
            <w:tcW w:w="1284" w:type="dxa"/>
          </w:tcPr>
          <w:p w14:paraId="68038F65" w14:textId="77777777" w:rsidR="00920F14" w:rsidRDefault="00920F14" w:rsidP="00920F14"/>
        </w:tc>
        <w:tc>
          <w:tcPr>
            <w:tcW w:w="1910" w:type="dxa"/>
          </w:tcPr>
          <w:p w14:paraId="6BA10735" w14:textId="77777777" w:rsidR="00920F14" w:rsidRDefault="00920F14" w:rsidP="00920F14"/>
        </w:tc>
        <w:tc>
          <w:tcPr>
            <w:tcW w:w="5102" w:type="dxa"/>
          </w:tcPr>
          <w:p w14:paraId="1B9E5D37" w14:textId="77777777" w:rsidR="00920F14" w:rsidRDefault="00920F14" w:rsidP="00920F14"/>
        </w:tc>
      </w:tr>
      <w:tr w:rsidR="00920F14" w14:paraId="3DAFCC13" w14:textId="77777777">
        <w:tc>
          <w:tcPr>
            <w:tcW w:w="1284" w:type="dxa"/>
          </w:tcPr>
          <w:p w14:paraId="0AC4E913" w14:textId="77777777" w:rsidR="00920F14" w:rsidRDefault="00920F14" w:rsidP="00920F14"/>
        </w:tc>
        <w:tc>
          <w:tcPr>
            <w:tcW w:w="1910" w:type="dxa"/>
          </w:tcPr>
          <w:p w14:paraId="3F2E411D" w14:textId="77777777" w:rsidR="00920F14" w:rsidRDefault="00920F14" w:rsidP="00920F14"/>
        </w:tc>
        <w:tc>
          <w:tcPr>
            <w:tcW w:w="5102" w:type="dxa"/>
          </w:tcPr>
          <w:p w14:paraId="6C84CCC0" w14:textId="77777777" w:rsidR="00920F14" w:rsidRDefault="00920F14" w:rsidP="00920F14"/>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Heading2"/>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BodyText"/>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BodyText"/>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193" w:author="HW, HiSi" w:date="2020-04-23T12:35:00Z">
              <w:r>
                <w:rPr>
                  <w:rFonts w:eastAsiaTheme="minorEastAsia" w:hint="eastAsia"/>
                  <w:lang w:eastAsia="zh-CN"/>
                </w:rPr>
                <w:t>HW</w:t>
              </w:r>
              <w:r>
                <w:rPr>
                  <w:rFonts w:eastAsiaTheme="minorEastAsia"/>
                  <w:lang w:eastAsia="zh-CN"/>
                </w:rPr>
                <w:t>, HiSi</w:t>
              </w:r>
            </w:ins>
          </w:p>
        </w:tc>
        <w:tc>
          <w:tcPr>
            <w:tcW w:w="1910" w:type="dxa"/>
          </w:tcPr>
          <w:p w14:paraId="696703BE" w14:textId="77777777" w:rsidR="00661217" w:rsidRDefault="00D86E92">
            <w:ins w:id="194" w:author="HW, HiSi" w:date="2020-04-23T12:35:00Z">
              <w:r>
                <w:rPr>
                  <w:rFonts w:eastAsiaTheme="minorEastAsia" w:hint="eastAsia"/>
                  <w:lang w:eastAsia="zh-CN"/>
                </w:rPr>
                <w:t>No</w:t>
              </w:r>
            </w:ins>
          </w:p>
        </w:tc>
        <w:tc>
          <w:tcPr>
            <w:tcW w:w="5102" w:type="dxa"/>
          </w:tcPr>
          <w:p w14:paraId="30078BBB" w14:textId="77777777" w:rsidR="00661217" w:rsidRDefault="00D86E92">
            <w:ins w:id="195"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196" w:author="Ming-Yuan Cheng" w:date="2020-04-23T16:56:00Z">
              <w:r>
                <w:t>MediaTek</w:t>
              </w:r>
            </w:ins>
          </w:p>
        </w:tc>
        <w:tc>
          <w:tcPr>
            <w:tcW w:w="1910" w:type="dxa"/>
          </w:tcPr>
          <w:p w14:paraId="00EB9092" w14:textId="77777777" w:rsidR="00661217" w:rsidRDefault="00D86E92">
            <w:ins w:id="197"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宋体"/>
                <w:lang w:eastAsia="zh-CN"/>
              </w:rPr>
            </w:pPr>
            <w:ins w:id="198" w:author="ZTE(Boyuan)" w:date="2020-04-23T21:35:00Z">
              <w:r>
                <w:rPr>
                  <w:rFonts w:eastAsia="宋体" w:hint="eastAsia"/>
                  <w:lang w:eastAsia="zh-CN"/>
                </w:rPr>
                <w:t>ZTE</w:t>
              </w:r>
            </w:ins>
          </w:p>
        </w:tc>
        <w:tc>
          <w:tcPr>
            <w:tcW w:w="1910" w:type="dxa"/>
          </w:tcPr>
          <w:p w14:paraId="711C2CFD" w14:textId="77777777" w:rsidR="00661217" w:rsidRDefault="00D86E92">
            <w:pPr>
              <w:rPr>
                <w:rFonts w:eastAsia="宋体"/>
                <w:lang w:eastAsia="zh-CN"/>
              </w:rPr>
            </w:pPr>
            <w:ins w:id="199" w:author="ZTE(Boyuan)" w:date="2020-04-23T21:35:00Z">
              <w:r>
                <w:rPr>
                  <w:rFonts w:eastAsia="宋体"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200" w:author="Ericsson" w:date="2020-04-23T15:44:00Z">
              <w:r>
                <w:rPr>
                  <w:rFonts w:eastAsia="Malgun Gothic"/>
                  <w:lang w:eastAsia="ko-KR"/>
                </w:rPr>
                <w:t>Ericsson</w:t>
              </w:r>
            </w:ins>
          </w:p>
        </w:tc>
        <w:tc>
          <w:tcPr>
            <w:tcW w:w="1910" w:type="dxa"/>
          </w:tcPr>
          <w:p w14:paraId="6CC74788" w14:textId="77777777" w:rsidR="00920F14" w:rsidRDefault="00920F14" w:rsidP="00920F14">
            <w:ins w:id="201" w:author="Ericsson" w:date="2020-04-23T15:44:00Z">
              <w:r>
                <w:rPr>
                  <w:rFonts w:eastAsia="Malgun Gothic"/>
                  <w:lang w:eastAsia="ko-KR"/>
                </w:rPr>
                <w:t>Yes</w:t>
              </w:r>
            </w:ins>
          </w:p>
        </w:tc>
        <w:tc>
          <w:tcPr>
            <w:tcW w:w="5102" w:type="dxa"/>
          </w:tcPr>
          <w:p w14:paraId="34101442" w14:textId="77777777" w:rsidR="00920F14" w:rsidRPr="00920F14" w:rsidRDefault="00920F14" w:rsidP="00920F14">
            <w:ins w:id="202"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203"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204"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205"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ins w:id="206" w:author="Hao Bi" w:date="2020-04-23T14:30:00Z">
              <w:r>
                <w:rPr>
                  <w:rFonts w:eastAsia="Malgun Gothic"/>
                  <w:lang w:eastAsia="ko-KR"/>
                </w:rPr>
                <w:t>Futurewei</w:t>
              </w:r>
            </w:ins>
          </w:p>
        </w:tc>
        <w:tc>
          <w:tcPr>
            <w:tcW w:w="1910" w:type="dxa"/>
          </w:tcPr>
          <w:p w14:paraId="159742B6" w14:textId="3B1D38C9" w:rsidR="00920F14" w:rsidRDefault="008859C4" w:rsidP="00920F14">
            <w:pPr>
              <w:rPr>
                <w:rFonts w:eastAsia="Malgun Gothic"/>
                <w:lang w:eastAsia="ko-KR"/>
              </w:rPr>
            </w:pPr>
            <w:ins w:id="207"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208" w:author="Hao Bi" w:date="2020-04-23T14:30:00Z">
              <w:r>
                <w:rPr>
                  <w:rFonts w:eastAsiaTheme="minorEastAsia"/>
                  <w:lang w:eastAsia="zh-CN"/>
                </w:rPr>
                <w:t>If PDCP re-establishment is supported.</w:t>
              </w:r>
            </w:ins>
          </w:p>
        </w:tc>
      </w:tr>
      <w:tr w:rsidR="00920F14"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0B802AF9"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4EFD524C" w14:textId="77777777" w:rsidR="00920F14" w:rsidRDefault="00920F14" w:rsidP="00920F14"/>
        </w:tc>
      </w:tr>
      <w:tr w:rsidR="00920F14" w14:paraId="5E8C56D4" w14:textId="77777777">
        <w:tc>
          <w:tcPr>
            <w:tcW w:w="1284" w:type="dxa"/>
          </w:tcPr>
          <w:p w14:paraId="4305287C" w14:textId="77777777" w:rsidR="00920F14" w:rsidRDefault="00920F14" w:rsidP="00920F14"/>
        </w:tc>
        <w:tc>
          <w:tcPr>
            <w:tcW w:w="1910" w:type="dxa"/>
          </w:tcPr>
          <w:p w14:paraId="37EF02BA" w14:textId="77777777" w:rsidR="00920F14" w:rsidRDefault="00920F14" w:rsidP="00920F14"/>
        </w:tc>
        <w:tc>
          <w:tcPr>
            <w:tcW w:w="5102" w:type="dxa"/>
          </w:tcPr>
          <w:p w14:paraId="67485FB3" w14:textId="77777777" w:rsidR="00920F14" w:rsidRDefault="00920F14" w:rsidP="00920F14"/>
        </w:tc>
      </w:tr>
      <w:tr w:rsidR="00920F14" w14:paraId="697F2CD1" w14:textId="77777777">
        <w:tc>
          <w:tcPr>
            <w:tcW w:w="1284" w:type="dxa"/>
          </w:tcPr>
          <w:p w14:paraId="48EBE612" w14:textId="77777777" w:rsidR="00920F14" w:rsidRDefault="00920F14" w:rsidP="00920F14"/>
        </w:tc>
        <w:tc>
          <w:tcPr>
            <w:tcW w:w="1910" w:type="dxa"/>
          </w:tcPr>
          <w:p w14:paraId="1CE61F53" w14:textId="77777777" w:rsidR="00920F14" w:rsidRDefault="00920F14" w:rsidP="00920F14"/>
        </w:tc>
        <w:tc>
          <w:tcPr>
            <w:tcW w:w="5102" w:type="dxa"/>
          </w:tcPr>
          <w:p w14:paraId="434C8460" w14:textId="77777777" w:rsidR="00920F14" w:rsidRDefault="00920F14" w:rsidP="00920F14"/>
        </w:tc>
      </w:tr>
      <w:tr w:rsidR="00920F14" w14:paraId="2F78F5EA" w14:textId="77777777">
        <w:tc>
          <w:tcPr>
            <w:tcW w:w="1284" w:type="dxa"/>
          </w:tcPr>
          <w:p w14:paraId="4EE734E0" w14:textId="77777777" w:rsidR="00920F14" w:rsidRDefault="00920F14" w:rsidP="00920F14"/>
        </w:tc>
        <w:tc>
          <w:tcPr>
            <w:tcW w:w="1910" w:type="dxa"/>
          </w:tcPr>
          <w:p w14:paraId="16E4653F" w14:textId="77777777" w:rsidR="00920F14" w:rsidRDefault="00920F14" w:rsidP="00920F14"/>
        </w:tc>
        <w:tc>
          <w:tcPr>
            <w:tcW w:w="5102" w:type="dxa"/>
          </w:tcPr>
          <w:p w14:paraId="530CDCA1" w14:textId="77777777" w:rsidR="00920F14" w:rsidRDefault="00920F14" w:rsidP="00920F14"/>
        </w:tc>
      </w:tr>
      <w:tr w:rsidR="00920F14" w14:paraId="3DE32207" w14:textId="77777777">
        <w:tc>
          <w:tcPr>
            <w:tcW w:w="1284" w:type="dxa"/>
          </w:tcPr>
          <w:p w14:paraId="4E7EDB4A" w14:textId="77777777" w:rsidR="00920F14" w:rsidRDefault="00920F14" w:rsidP="00920F14"/>
        </w:tc>
        <w:tc>
          <w:tcPr>
            <w:tcW w:w="1910" w:type="dxa"/>
          </w:tcPr>
          <w:p w14:paraId="73AF7215" w14:textId="77777777" w:rsidR="00920F14" w:rsidRDefault="00920F14" w:rsidP="00920F14"/>
        </w:tc>
        <w:tc>
          <w:tcPr>
            <w:tcW w:w="5102" w:type="dxa"/>
          </w:tcPr>
          <w:p w14:paraId="2CB8856B" w14:textId="77777777" w:rsidR="00920F14" w:rsidRDefault="00920F14" w:rsidP="00920F14"/>
        </w:tc>
      </w:tr>
      <w:tr w:rsidR="00920F14" w14:paraId="56193533" w14:textId="77777777">
        <w:tc>
          <w:tcPr>
            <w:tcW w:w="1284" w:type="dxa"/>
          </w:tcPr>
          <w:p w14:paraId="4D9D3D4F" w14:textId="77777777" w:rsidR="00920F14" w:rsidRDefault="00920F14" w:rsidP="00920F14"/>
        </w:tc>
        <w:tc>
          <w:tcPr>
            <w:tcW w:w="1910" w:type="dxa"/>
          </w:tcPr>
          <w:p w14:paraId="2445E694" w14:textId="77777777" w:rsidR="00920F14" w:rsidRDefault="00920F14" w:rsidP="00920F14"/>
        </w:tc>
        <w:tc>
          <w:tcPr>
            <w:tcW w:w="5102" w:type="dxa"/>
          </w:tcPr>
          <w:p w14:paraId="28AB7E4E" w14:textId="77777777" w:rsidR="00920F14" w:rsidRDefault="00920F14" w:rsidP="00920F14"/>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Heading2"/>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BodyText"/>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BodyText"/>
        <w:numPr>
          <w:ilvl w:val="0"/>
          <w:numId w:val="16"/>
        </w:numPr>
        <w:rPr>
          <w:rFonts w:eastAsiaTheme="minorEastAsia"/>
          <w:lang w:eastAsia="zh-CN"/>
        </w:rPr>
      </w:pPr>
      <w:r>
        <w:rPr>
          <w:rFonts w:eastAsiaTheme="minorEastAsia" w:hint="eastAsia"/>
          <w:lang w:eastAsia="zh-CN"/>
        </w:rPr>
        <w:lastRenderedPageBreak/>
        <w:t>Option 2: 2 bits.</w:t>
      </w:r>
    </w:p>
    <w:p w14:paraId="773677C7" w14:textId="77777777" w:rsidR="00661217" w:rsidRDefault="00D86E92">
      <w:pPr>
        <w:pStyle w:val="BodyText"/>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Uu, </w:t>
      </w:r>
      <w:r>
        <w:rPr>
          <w:rFonts w:eastAsiaTheme="minorEastAsia"/>
          <w:lang w:eastAsia="zh-CN"/>
        </w:rPr>
        <w:t>using</w:t>
      </w:r>
      <w:r>
        <w:rPr>
          <w:rFonts w:eastAsiaTheme="minorEastAsia" w:hint="eastAsia"/>
          <w:lang w:eastAsia="zh-CN"/>
        </w:rPr>
        <w:t xml:space="preserve"> 3-bits PDU type, i.e., Option 1, is preferred in order to reuse the Uu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BodyText"/>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are fine to follow Uu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Uu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209" w:author="HW, HiSi" w:date="2020-04-23T12:35:00Z">
              <w:r>
                <w:rPr>
                  <w:rFonts w:eastAsiaTheme="minorEastAsia" w:hint="eastAsia"/>
                  <w:lang w:eastAsia="zh-CN"/>
                </w:rPr>
                <w:t>HW, HiSi</w:t>
              </w:r>
            </w:ins>
          </w:p>
        </w:tc>
        <w:tc>
          <w:tcPr>
            <w:tcW w:w="1910" w:type="dxa"/>
          </w:tcPr>
          <w:p w14:paraId="5735BF19" w14:textId="77777777" w:rsidR="00661217" w:rsidRDefault="00D86E92">
            <w:ins w:id="210"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211"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212" w:author="Ming-Yuan Cheng" w:date="2020-04-23T16:57:00Z">
              <w:r>
                <w:t>MediaTek</w:t>
              </w:r>
            </w:ins>
          </w:p>
        </w:tc>
        <w:tc>
          <w:tcPr>
            <w:tcW w:w="1910" w:type="dxa"/>
          </w:tcPr>
          <w:p w14:paraId="0FAD15D0" w14:textId="77777777" w:rsidR="00661217" w:rsidRDefault="00D86E92">
            <w:ins w:id="213"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宋体"/>
                <w:lang w:eastAsia="zh-CN"/>
              </w:rPr>
            </w:pPr>
            <w:ins w:id="214" w:author="ZTE(Boyuan)" w:date="2020-04-23T21:35:00Z">
              <w:r>
                <w:rPr>
                  <w:rFonts w:eastAsia="宋体" w:hint="eastAsia"/>
                  <w:lang w:eastAsia="zh-CN"/>
                </w:rPr>
                <w:t>ZTE</w:t>
              </w:r>
            </w:ins>
          </w:p>
        </w:tc>
        <w:tc>
          <w:tcPr>
            <w:tcW w:w="1910" w:type="dxa"/>
          </w:tcPr>
          <w:p w14:paraId="28E10DF9" w14:textId="77777777" w:rsidR="00661217" w:rsidRDefault="00D86E92">
            <w:pPr>
              <w:rPr>
                <w:rFonts w:eastAsia="宋体"/>
                <w:lang w:eastAsia="zh-CN"/>
              </w:rPr>
            </w:pPr>
            <w:ins w:id="215" w:author="ZTE(Boyuan)" w:date="2020-04-23T21:35:00Z">
              <w:r>
                <w:rPr>
                  <w:rFonts w:eastAsia="宋体" w:hint="eastAsia"/>
                  <w:lang w:eastAsia="zh-CN"/>
                </w:rPr>
                <w:t>Option b)</w:t>
              </w:r>
            </w:ins>
          </w:p>
        </w:tc>
        <w:tc>
          <w:tcPr>
            <w:tcW w:w="5102" w:type="dxa"/>
          </w:tcPr>
          <w:p w14:paraId="5CE1C912" w14:textId="77777777" w:rsidR="00661217" w:rsidRDefault="00D86E92">
            <w:pPr>
              <w:rPr>
                <w:rFonts w:eastAsia="宋体"/>
                <w:lang w:eastAsia="zh-CN"/>
              </w:rPr>
            </w:pPr>
            <w:ins w:id="216" w:author="ZTE(Boyuan)" w:date="2020-04-23T21:36:00Z">
              <w:r>
                <w:rPr>
                  <w:rFonts w:eastAsia="宋体" w:hint="eastAsia"/>
                  <w:lang w:eastAsia="zh-CN"/>
                </w:rPr>
                <w:t>No strong view, but from our  understanding, 2-bit is enough.</w:t>
              </w:r>
            </w:ins>
          </w:p>
        </w:tc>
      </w:tr>
      <w:tr w:rsidR="00920F14" w14:paraId="0B3FB91D" w14:textId="77777777">
        <w:tc>
          <w:tcPr>
            <w:tcW w:w="1284" w:type="dxa"/>
          </w:tcPr>
          <w:p w14:paraId="556E59D0" w14:textId="77777777" w:rsidR="00920F14" w:rsidRDefault="00920F14" w:rsidP="00920F14">
            <w:ins w:id="217" w:author="Ericsson" w:date="2020-04-23T15:46:00Z">
              <w:r>
                <w:rPr>
                  <w:rFonts w:eastAsia="Malgun Gothic"/>
                  <w:lang w:eastAsia="ko-KR"/>
                </w:rPr>
                <w:t>Ericsson</w:t>
              </w:r>
            </w:ins>
          </w:p>
        </w:tc>
        <w:tc>
          <w:tcPr>
            <w:tcW w:w="1910" w:type="dxa"/>
          </w:tcPr>
          <w:p w14:paraId="0578651F" w14:textId="77777777" w:rsidR="00920F14" w:rsidRDefault="00920F14" w:rsidP="00920F14">
            <w:ins w:id="218" w:author="Ericsson" w:date="2020-04-23T15:46:00Z">
              <w:r>
                <w:rPr>
                  <w:rFonts w:eastAsia="Malgun Gothic"/>
                  <w:lang w:eastAsia="ko-KR"/>
                </w:rPr>
                <w:t>a) or b)</w:t>
              </w:r>
            </w:ins>
          </w:p>
        </w:tc>
        <w:tc>
          <w:tcPr>
            <w:tcW w:w="5102" w:type="dxa"/>
          </w:tcPr>
          <w:p w14:paraId="76CC0098" w14:textId="77777777" w:rsidR="00920F14" w:rsidRDefault="00920F14" w:rsidP="00920F14">
            <w:ins w:id="219"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220"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221"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ins w:id="222" w:author="Hao Bi" w:date="2020-04-23T14:31:00Z">
              <w:r>
                <w:rPr>
                  <w:rFonts w:eastAsia="Malgun Gothic"/>
                  <w:lang w:eastAsia="ko-KR"/>
                </w:rPr>
                <w:t>Futurewei</w:t>
              </w:r>
            </w:ins>
          </w:p>
        </w:tc>
        <w:tc>
          <w:tcPr>
            <w:tcW w:w="1910" w:type="dxa"/>
          </w:tcPr>
          <w:p w14:paraId="6DB5E44A" w14:textId="56317703" w:rsidR="00920F14" w:rsidRDefault="004449C4" w:rsidP="00920F14">
            <w:pPr>
              <w:rPr>
                <w:rFonts w:eastAsia="Malgun Gothic"/>
                <w:lang w:eastAsia="ko-KR"/>
              </w:rPr>
            </w:pPr>
            <w:ins w:id="223"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ins w:id="224" w:author="Hao Bi" w:date="2020-04-23T14:32:00Z">
              <w:r>
                <w:rPr>
                  <w:rFonts w:eastAsiaTheme="minorEastAsia"/>
                  <w:lang w:eastAsia="zh-CN"/>
                </w:rPr>
                <w:t>Uu format can be reused.</w:t>
              </w:r>
            </w:ins>
          </w:p>
        </w:tc>
      </w:tr>
      <w:tr w:rsidR="00920F14"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4F317BB9"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38643875" w14:textId="77777777" w:rsidR="00920F14" w:rsidRDefault="00920F14" w:rsidP="00920F14"/>
        </w:tc>
      </w:tr>
      <w:tr w:rsidR="00920F14" w14:paraId="5DFAEB7B" w14:textId="77777777">
        <w:tc>
          <w:tcPr>
            <w:tcW w:w="1284" w:type="dxa"/>
          </w:tcPr>
          <w:p w14:paraId="010E524C" w14:textId="77777777" w:rsidR="00920F14" w:rsidRDefault="00920F14" w:rsidP="00920F14"/>
        </w:tc>
        <w:tc>
          <w:tcPr>
            <w:tcW w:w="1910" w:type="dxa"/>
          </w:tcPr>
          <w:p w14:paraId="1D77CBF5" w14:textId="77777777" w:rsidR="00920F14" w:rsidRDefault="00920F14" w:rsidP="00920F14"/>
        </w:tc>
        <w:tc>
          <w:tcPr>
            <w:tcW w:w="5102" w:type="dxa"/>
          </w:tcPr>
          <w:p w14:paraId="17D83F23" w14:textId="77777777" w:rsidR="00920F14" w:rsidRDefault="00920F14" w:rsidP="00920F14"/>
        </w:tc>
      </w:tr>
      <w:tr w:rsidR="00920F14" w14:paraId="194FE5DA" w14:textId="77777777">
        <w:tc>
          <w:tcPr>
            <w:tcW w:w="1284" w:type="dxa"/>
          </w:tcPr>
          <w:p w14:paraId="7E28B3FF" w14:textId="77777777" w:rsidR="00920F14" w:rsidRDefault="00920F14" w:rsidP="00920F14"/>
        </w:tc>
        <w:tc>
          <w:tcPr>
            <w:tcW w:w="1910" w:type="dxa"/>
          </w:tcPr>
          <w:p w14:paraId="7A8E2BC7" w14:textId="77777777" w:rsidR="00920F14" w:rsidRDefault="00920F14" w:rsidP="00920F14"/>
        </w:tc>
        <w:tc>
          <w:tcPr>
            <w:tcW w:w="5102" w:type="dxa"/>
          </w:tcPr>
          <w:p w14:paraId="3B327218" w14:textId="77777777" w:rsidR="00920F14" w:rsidRDefault="00920F14" w:rsidP="00920F14"/>
        </w:tc>
      </w:tr>
      <w:tr w:rsidR="00920F14" w14:paraId="638D3A33" w14:textId="77777777">
        <w:tc>
          <w:tcPr>
            <w:tcW w:w="1284" w:type="dxa"/>
          </w:tcPr>
          <w:p w14:paraId="29319B96" w14:textId="77777777" w:rsidR="00920F14" w:rsidRDefault="00920F14" w:rsidP="00920F14"/>
        </w:tc>
        <w:tc>
          <w:tcPr>
            <w:tcW w:w="1910" w:type="dxa"/>
          </w:tcPr>
          <w:p w14:paraId="6F2A9697" w14:textId="77777777" w:rsidR="00920F14" w:rsidRDefault="00920F14" w:rsidP="00920F14"/>
        </w:tc>
        <w:tc>
          <w:tcPr>
            <w:tcW w:w="5102" w:type="dxa"/>
          </w:tcPr>
          <w:p w14:paraId="4FE01B89" w14:textId="77777777" w:rsidR="00920F14" w:rsidRDefault="00920F14" w:rsidP="00920F14"/>
        </w:tc>
      </w:tr>
      <w:tr w:rsidR="00920F14" w14:paraId="0713714B" w14:textId="77777777">
        <w:tc>
          <w:tcPr>
            <w:tcW w:w="1284" w:type="dxa"/>
          </w:tcPr>
          <w:p w14:paraId="3BFE91CA" w14:textId="77777777" w:rsidR="00920F14" w:rsidRDefault="00920F14" w:rsidP="00920F14"/>
        </w:tc>
        <w:tc>
          <w:tcPr>
            <w:tcW w:w="1910" w:type="dxa"/>
          </w:tcPr>
          <w:p w14:paraId="302BD55D" w14:textId="77777777" w:rsidR="00920F14" w:rsidRDefault="00920F14" w:rsidP="00920F14"/>
        </w:tc>
        <w:tc>
          <w:tcPr>
            <w:tcW w:w="5102" w:type="dxa"/>
          </w:tcPr>
          <w:p w14:paraId="1CA5289B" w14:textId="77777777" w:rsidR="00920F14" w:rsidRDefault="00920F14" w:rsidP="00920F14"/>
        </w:tc>
      </w:tr>
      <w:tr w:rsidR="00920F14" w14:paraId="2388DCA8" w14:textId="77777777">
        <w:tc>
          <w:tcPr>
            <w:tcW w:w="1284" w:type="dxa"/>
          </w:tcPr>
          <w:p w14:paraId="0FEDF974" w14:textId="77777777" w:rsidR="00920F14" w:rsidRDefault="00920F14" w:rsidP="00920F14"/>
        </w:tc>
        <w:tc>
          <w:tcPr>
            <w:tcW w:w="1910" w:type="dxa"/>
          </w:tcPr>
          <w:p w14:paraId="37879B40" w14:textId="77777777" w:rsidR="00920F14" w:rsidRDefault="00920F14" w:rsidP="00920F14"/>
        </w:tc>
        <w:tc>
          <w:tcPr>
            <w:tcW w:w="5102" w:type="dxa"/>
          </w:tcPr>
          <w:p w14:paraId="685BC45C" w14:textId="77777777" w:rsidR="00920F14" w:rsidRDefault="00920F14" w:rsidP="00920F14"/>
        </w:tc>
      </w:tr>
    </w:tbl>
    <w:p w14:paraId="5485EDB3" w14:textId="77777777" w:rsidR="00661217" w:rsidRDefault="00661217">
      <w:pPr>
        <w:pStyle w:val="Caption"/>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Heading2"/>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BodyText"/>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sl-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BodyText"/>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lastRenderedPageBreak/>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w:t>
      </w:r>
      <w:r>
        <w:rPr>
          <w:b/>
        </w:rPr>
        <w:t>) modulo (2</w:t>
      </w:r>
      <w:r>
        <w:rPr>
          <w:b/>
          <w:vertAlign w:val="superscript"/>
        </w:rPr>
        <w:t>[</w:t>
      </w:r>
      <w:r>
        <w:rPr>
          <w:b/>
          <w:i/>
          <w:vertAlign w:val="superscript"/>
        </w:rPr>
        <w:t>sl-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225" w:author="HW, HiSi" w:date="2020-04-23T12:35:00Z">
              <w:r>
                <w:rPr>
                  <w:rFonts w:eastAsiaTheme="minorEastAsia" w:hint="eastAsia"/>
                  <w:lang w:eastAsia="zh-CN"/>
                </w:rPr>
                <w:t>HW</w:t>
              </w:r>
            </w:ins>
            <w:ins w:id="226" w:author="HW, HiSi" w:date="2020-04-23T12:36:00Z">
              <w:r>
                <w:rPr>
                  <w:rFonts w:eastAsiaTheme="minorEastAsia"/>
                  <w:lang w:eastAsia="zh-CN"/>
                </w:rPr>
                <w:t>, HiSi</w:t>
              </w:r>
            </w:ins>
          </w:p>
        </w:tc>
        <w:tc>
          <w:tcPr>
            <w:tcW w:w="1910" w:type="dxa"/>
          </w:tcPr>
          <w:p w14:paraId="0999A9F2" w14:textId="77777777" w:rsidR="00661217" w:rsidRDefault="00D86E92">
            <w:ins w:id="227" w:author="HW, HiSi" w:date="2020-04-23T12:35:00Z">
              <w:r>
                <w:rPr>
                  <w:rFonts w:eastAsiaTheme="minorEastAsia" w:hint="eastAsia"/>
                  <w:lang w:eastAsia="zh-CN"/>
                </w:rPr>
                <w:t>Option b)</w:t>
              </w:r>
            </w:ins>
          </w:p>
        </w:tc>
        <w:tc>
          <w:tcPr>
            <w:tcW w:w="5102" w:type="dxa"/>
          </w:tcPr>
          <w:p w14:paraId="671968C0" w14:textId="77777777" w:rsidR="00661217" w:rsidRDefault="00D86E92">
            <w:ins w:id="228"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229" w:author="Ming-Yuan Cheng" w:date="2020-04-23T17:00:00Z">
              <w:r>
                <w:t>MediaTek</w:t>
              </w:r>
            </w:ins>
          </w:p>
        </w:tc>
        <w:tc>
          <w:tcPr>
            <w:tcW w:w="1910" w:type="dxa"/>
          </w:tcPr>
          <w:p w14:paraId="2075DB03" w14:textId="77777777" w:rsidR="00661217" w:rsidRDefault="00D86E92">
            <w:ins w:id="230"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宋体"/>
                <w:lang w:eastAsia="zh-CN"/>
              </w:rPr>
            </w:pPr>
            <w:ins w:id="231" w:author="ZTE(Boyuan)" w:date="2020-04-23T21:36:00Z">
              <w:r>
                <w:rPr>
                  <w:rFonts w:eastAsia="宋体" w:hint="eastAsia"/>
                  <w:lang w:eastAsia="zh-CN"/>
                </w:rPr>
                <w:t>ZTE</w:t>
              </w:r>
            </w:ins>
          </w:p>
        </w:tc>
        <w:tc>
          <w:tcPr>
            <w:tcW w:w="1910" w:type="dxa"/>
          </w:tcPr>
          <w:p w14:paraId="3CEE6220" w14:textId="77777777" w:rsidR="00661217" w:rsidRDefault="00D86E92">
            <w:pPr>
              <w:rPr>
                <w:rFonts w:eastAsia="宋体"/>
                <w:lang w:eastAsia="zh-CN"/>
              </w:rPr>
            </w:pPr>
            <w:ins w:id="232" w:author="ZTE(Boyuan)" w:date="2020-04-23T21:36:00Z">
              <w:r>
                <w:rPr>
                  <w:rFonts w:eastAsia="宋体" w:hint="eastAsia"/>
                  <w:lang w:eastAsia="zh-CN"/>
                </w:rPr>
                <w:t>Option a</w:t>
              </w:r>
            </w:ins>
            <w:ins w:id="233" w:author="ZTE(Boyuan)" w:date="2020-04-23T21:37:00Z">
              <w:r>
                <w:rPr>
                  <w:rFonts w:eastAsia="宋体"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234" w:author="Ericsson" w:date="2020-04-23T15:46:00Z">
              <w:r>
                <w:rPr>
                  <w:rFonts w:eastAsia="Malgun Gothic"/>
                  <w:lang w:eastAsia="ko-KR"/>
                </w:rPr>
                <w:t>Ericsson</w:t>
              </w:r>
            </w:ins>
          </w:p>
        </w:tc>
        <w:tc>
          <w:tcPr>
            <w:tcW w:w="1910" w:type="dxa"/>
          </w:tcPr>
          <w:p w14:paraId="6DA0B013" w14:textId="77777777" w:rsidR="00920F14" w:rsidRDefault="00920F14" w:rsidP="00920F14">
            <w:ins w:id="235"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236" w:author="Ericsson" w:date="2020-04-23T15:46:00Z"/>
              </w:rPr>
            </w:pPr>
            <w:ins w:id="237"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238"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239"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240" w:author="Nokia" w:date="2020-04-23T18:36:00Z">
              <w:r w:rsidRPr="00B8437C">
                <w:rPr>
                  <w:rFonts w:eastAsia="Malgun Gothic"/>
                  <w:lang w:eastAsia="ko-KR"/>
                </w:rPr>
                <w:t>a)</w:t>
              </w:r>
            </w:ins>
            <w:ins w:id="241" w:author="Nokia" w:date="2020-04-23T18:37:00Z">
              <w:r>
                <w:rPr>
                  <w:rFonts w:eastAsia="Malgun Gothic"/>
                  <w:lang w:eastAsia="ko-KR"/>
                </w:rPr>
                <w:t xml:space="preserve"> o</w:t>
              </w:r>
            </w:ins>
            <w:ins w:id="242"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ins w:id="243" w:author="Hao Bi" w:date="2020-04-23T14:37:00Z">
              <w:r>
                <w:rPr>
                  <w:rFonts w:eastAsia="Malgun Gothic"/>
                  <w:lang w:eastAsia="ko-KR"/>
                </w:rPr>
                <w:t>Futurewei</w:t>
              </w:r>
            </w:ins>
          </w:p>
        </w:tc>
        <w:tc>
          <w:tcPr>
            <w:tcW w:w="1910" w:type="dxa"/>
          </w:tcPr>
          <w:p w14:paraId="0B02B6AC" w14:textId="0F6F8926" w:rsidR="00920F14" w:rsidRDefault="002E7247" w:rsidP="00920F14">
            <w:pPr>
              <w:rPr>
                <w:rFonts w:eastAsia="Malgun Gothic"/>
                <w:lang w:eastAsia="ko-KR"/>
              </w:rPr>
            </w:pPr>
            <w:ins w:id="244"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20F14"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2CD6773D"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3AA9339B" w14:textId="77777777" w:rsidR="00920F14" w:rsidRDefault="00920F14" w:rsidP="00920F14"/>
        </w:tc>
      </w:tr>
      <w:tr w:rsidR="00920F14" w14:paraId="531EE8BD" w14:textId="77777777">
        <w:tc>
          <w:tcPr>
            <w:tcW w:w="1284" w:type="dxa"/>
          </w:tcPr>
          <w:p w14:paraId="56F985BF" w14:textId="77777777" w:rsidR="00920F14" w:rsidRDefault="00920F14" w:rsidP="00920F14"/>
        </w:tc>
        <w:tc>
          <w:tcPr>
            <w:tcW w:w="1910" w:type="dxa"/>
          </w:tcPr>
          <w:p w14:paraId="3D8CCA00" w14:textId="77777777" w:rsidR="00920F14" w:rsidRDefault="00920F14" w:rsidP="00920F14"/>
        </w:tc>
        <w:tc>
          <w:tcPr>
            <w:tcW w:w="5102" w:type="dxa"/>
          </w:tcPr>
          <w:p w14:paraId="5D2E4521" w14:textId="77777777" w:rsidR="00920F14" w:rsidRDefault="00920F14" w:rsidP="00920F14"/>
        </w:tc>
      </w:tr>
      <w:tr w:rsidR="00920F14" w14:paraId="69C5A772" w14:textId="77777777">
        <w:tc>
          <w:tcPr>
            <w:tcW w:w="1284" w:type="dxa"/>
          </w:tcPr>
          <w:p w14:paraId="63D38E1F" w14:textId="77777777" w:rsidR="00920F14" w:rsidRDefault="00920F14" w:rsidP="00920F14"/>
        </w:tc>
        <w:tc>
          <w:tcPr>
            <w:tcW w:w="1910" w:type="dxa"/>
          </w:tcPr>
          <w:p w14:paraId="460037F1" w14:textId="77777777" w:rsidR="00920F14" w:rsidRDefault="00920F14" w:rsidP="00920F14"/>
        </w:tc>
        <w:tc>
          <w:tcPr>
            <w:tcW w:w="5102" w:type="dxa"/>
          </w:tcPr>
          <w:p w14:paraId="116EFBFC" w14:textId="77777777" w:rsidR="00920F14" w:rsidRDefault="00920F14" w:rsidP="00920F14"/>
        </w:tc>
      </w:tr>
      <w:tr w:rsidR="00920F14" w14:paraId="522D3FAE" w14:textId="77777777">
        <w:tc>
          <w:tcPr>
            <w:tcW w:w="1284" w:type="dxa"/>
          </w:tcPr>
          <w:p w14:paraId="5EB5A365" w14:textId="77777777" w:rsidR="00920F14" w:rsidRDefault="00920F14" w:rsidP="00920F14"/>
        </w:tc>
        <w:tc>
          <w:tcPr>
            <w:tcW w:w="1910" w:type="dxa"/>
          </w:tcPr>
          <w:p w14:paraId="794A3181" w14:textId="77777777" w:rsidR="00920F14" w:rsidRDefault="00920F14" w:rsidP="00920F14"/>
        </w:tc>
        <w:tc>
          <w:tcPr>
            <w:tcW w:w="5102" w:type="dxa"/>
          </w:tcPr>
          <w:p w14:paraId="2E5A1D92" w14:textId="77777777" w:rsidR="00920F14" w:rsidRDefault="00920F14" w:rsidP="00920F14"/>
        </w:tc>
      </w:tr>
      <w:tr w:rsidR="00920F14" w14:paraId="7F0923B9" w14:textId="77777777">
        <w:tc>
          <w:tcPr>
            <w:tcW w:w="1284" w:type="dxa"/>
          </w:tcPr>
          <w:p w14:paraId="2CF0E7A7" w14:textId="77777777" w:rsidR="00920F14" w:rsidRDefault="00920F14" w:rsidP="00920F14"/>
        </w:tc>
        <w:tc>
          <w:tcPr>
            <w:tcW w:w="1910" w:type="dxa"/>
          </w:tcPr>
          <w:p w14:paraId="30F3CBA8" w14:textId="77777777" w:rsidR="00920F14" w:rsidRDefault="00920F14" w:rsidP="00920F14"/>
        </w:tc>
        <w:tc>
          <w:tcPr>
            <w:tcW w:w="5102" w:type="dxa"/>
          </w:tcPr>
          <w:p w14:paraId="13D8CBA5" w14:textId="77777777" w:rsidR="00920F14" w:rsidRDefault="00920F14" w:rsidP="00920F14"/>
        </w:tc>
      </w:tr>
      <w:tr w:rsidR="00920F14" w14:paraId="2E3BDC08" w14:textId="77777777">
        <w:tc>
          <w:tcPr>
            <w:tcW w:w="1284" w:type="dxa"/>
          </w:tcPr>
          <w:p w14:paraId="1CAC658C" w14:textId="77777777" w:rsidR="00920F14" w:rsidRDefault="00920F14" w:rsidP="00920F14"/>
        </w:tc>
        <w:tc>
          <w:tcPr>
            <w:tcW w:w="1910" w:type="dxa"/>
          </w:tcPr>
          <w:p w14:paraId="1CC070B9" w14:textId="77777777" w:rsidR="00920F14" w:rsidRDefault="00920F14" w:rsidP="00920F14"/>
        </w:tc>
        <w:tc>
          <w:tcPr>
            <w:tcW w:w="5102" w:type="dxa"/>
          </w:tcPr>
          <w:p w14:paraId="1DB119EA" w14:textId="77777777" w:rsidR="00920F14" w:rsidRDefault="00920F14" w:rsidP="00920F14"/>
        </w:tc>
      </w:tr>
    </w:tbl>
    <w:p w14:paraId="4974F752" w14:textId="77777777" w:rsidR="00661217" w:rsidRDefault="00661217">
      <w:pPr>
        <w:pStyle w:val="Caption"/>
        <w:rPr>
          <w:lang w:eastAsia="zh-CN"/>
        </w:rPr>
      </w:pPr>
    </w:p>
    <w:p w14:paraId="2740EB85" w14:textId="77777777" w:rsidR="00661217" w:rsidRDefault="00661217">
      <w:pPr>
        <w:rPr>
          <w:lang w:val="en-GB" w:eastAsia="zh-CN"/>
        </w:rPr>
      </w:pPr>
    </w:p>
    <w:p w14:paraId="009801EC" w14:textId="77777777" w:rsidR="00661217" w:rsidRDefault="00D86E92">
      <w:pPr>
        <w:pStyle w:val="Heading2"/>
        <w:rPr>
          <w:rFonts w:eastAsiaTheme="minorEastAsia"/>
        </w:rPr>
      </w:pPr>
      <w:r>
        <w:rPr>
          <w:rFonts w:eastAsiaTheme="minorEastAsia"/>
        </w:rPr>
        <w:t>Issue 8: Need of counter-check procedure in PC5</w:t>
      </w:r>
    </w:p>
    <w:p w14:paraId="628E5B7A" w14:textId="77777777" w:rsidR="00661217" w:rsidRDefault="00D86E92">
      <w:pPr>
        <w:pStyle w:val="BodyText"/>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BodyText"/>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BodyText"/>
        <w:rPr>
          <w:rFonts w:eastAsiaTheme="minorEastAsia"/>
          <w:b/>
          <w:lang w:eastAsia="zh-CN"/>
        </w:rPr>
      </w:pPr>
      <w:r>
        <w:rPr>
          <w:rFonts w:hint="eastAsia"/>
          <w:b/>
        </w:rPr>
        <w:lastRenderedPageBreak/>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宋体"/>
          <w:b/>
          <w:bCs/>
          <w:szCs w:val="20"/>
          <w:lang w:eastAsia="zh-CN"/>
        </w:rPr>
        <w:t xml:space="preserve">ask </w:t>
      </w:r>
      <w:r>
        <w:rPr>
          <w:rFonts w:eastAsia="宋体" w:hint="eastAsia"/>
          <w:b/>
          <w:bCs/>
          <w:szCs w:val="20"/>
          <w:lang w:eastAsia="zh-CN"/>
        </w:rPr>
        <w:t>them</w:t>
      </w:r>
      <w:r>
        <w:rPr>
          <w:rFonts w:eastAsia="宋体"/>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245" w:author="HW, HiSi" w:date="2020-04-23T12:36:00Z">
              <w:r>
                <w:rPr>
                  <w:rFonts w:eastAsiaTheme="minorEastAsia" w:hint="eastAsia"/>
                  <w:lang w:eastAsia="zh-CN"/>
                </w:rPr>
                <w:t>HW</w:t>
              </w:r>
              <w:r>
                <w:rPr>
                  <w:rFonts w:eastAsiaTheme="minorEastAsia"/>
                  <w:lang w:eastAsia="zh-CN"/>
                </w:rPr>
                <w:t>, HiSi</w:t>
              </w:r>
            </w:ins>
          </w:p>
        </w:tc>
        <w:tc>
          <w:tcPr>
            <w:tcW w:w="1910" w:type="dxa"/>
          </w:tcPr>
          <w:p w14:paraId="7F81B509" w14:textId="77777777" w:rsidR="00661217" w:rsidRDefault="00D86E92">
            <w:ins w:id="246" w:author="HW, HiSi" w:date="2020-04-23T12:36:00Z">
              <w:r>
                <w:rPr>
                  <w:rFonts w:eastAsiaTheme="minorEastAsia" w:hint="eastAsia"/>
                  <w:lang w:eastAsia="zh-CN"/>
                </w:rPr>
                <w:t>Option b)</w:t>
              </w:r>
            </w:ins>
          </w:p>
        </w:tc>
        <w:tc>
          <w:tcPr>
            <w:tcW w:w="5102" w:type="dxa"/>
          </w:tcPr>
          <w:p w14:paraId="2E0B2629" w14:textId="77777777" w:rsidR="00661217" w:rsidRDefault="00D86E92">
            <w:ins w:id="247"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248" w:author="Ming-Yuan Cheng" w:date="2020-04-23T17:01:00Z">
              <w:r>
                <w:t>MediaTek</w:t>
              </w:r>
            </w:ins>
          </w:p>
        </w:tc>
        <w:tc>
          <w:tcPr>
            <w:tcW w:w="1910" w:type="dxa"/>
          </w:tcPr>
          <w:p w14:paraId="579591A2" w14:textId="77777777" w:rsidR="00661217" w:rsidRDefault="00D86E92">
            <w:ins w:id="249"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宋体"/>
                <w:lang w:eastAsia="zh-CN"/>
              </w:rPr>
            </w:pPr>
            <w:ins w:id="250" w:author="ZTE(Boyuan)" w:date="2020-04-23T21:37:00Z">
              <w:r>
                <w:rPr>
                  <w:rFonts w:eastAsia="宋体" w:hint="eastAsia"/>
                  <w:lang w:eastAsia="zh-CN"/>
                </w:rPr>
                <w:t>ZTE</w:t>
              </w:r>
            </w:ins>
          </w:p>
        </w:tc>
        <w:tc>
          <w:tcPr>
            <w:tcW w:w="1910" w:type="dxa"/>
          </w:tcPr>
          <w:p w14:paraId="74B4CF6E" w14:textId="77777777" w:rsidR="00661217" w:rsidRDefault="00D86E92">
            <w:pPr>
              <w:rPr>
                <w:rFonts w:eastAsia="宋体"/>
                <w:lang w:eastAsia="zh-CN"/>
              </w:rPr>
            </w:pPr>
            <w:ins w:id="251" w:author="ZTE(Boyuan)" w:date="2020-04-23T21:37:00Z">
              <w:r>
                <w:rPr>
                  <w:rFonts w:eastAsia="宋体" w:hint="eastAsia"/>
                  <w:lang w:eastAsia="zh-CN"/>
                </w:rPr>
                <w:t>Option a)</w:t>
              </w:r>
            </w:ins>
          </w:p>
        </w:tc>
        <w:tc>
          <w:tcPr>
            <w:tcW w:w="5102" w:type="dxa"/>
          </w:tcPr>
          <w:p w14:paraId="57869516" w14:textId="77777777" w:rsidR="00661217" w:rsidRDefault="00D86E92">
            <w:pPr>
              <w:rPr>
                <w:rFonts w:eastAsia="宋体"/>
                <w:lang w:eastAsia="zh-CN"/>
              </w:rPr>
            </w:pPr>
            <w:ins w:id="252" w:author="ZTE(Boyuan)" w:date="2020-04-23T21:37:00Z">
              <w:r>
                <w:rPr>
                  <w:rFonts w:eastAsia="宋体"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253" w:author="Ericsson" w:date="2020-04-23T15:46:00Z">
              <w:r>
                <w:rPr>
                  <w:rFonts w:eastAsia="Malgun Gothic"/>
                  <w:lang w:eastAsia="ko-KR"/>
                </w:rPr>
                <w:t>Ericsson</w:t>
              </w:r>
            </w:ins>
          </w:p>
        </w:tc>
        <w:tc>
          <w:tcPr>
            <w:tcW w:w="1910" w:type="dxa"/>
          </w:tcPr>
          <w:p w14:paraId="0ECEDAC0" w14:textId="77777777" w:rsidR="00920F14" w:rsidRDefault="00920F14" w:rsidP="00920F14">
            <w:ins w:id="254"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255"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256"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257"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ins w:id="258" w:author="Hao Bi" w:date="2020-04-23T14:38:00Z">
              <w:r>
                <w:rPr>
                  <w:rFonts w:eastAsia="Malgun Gothic"/>
                  <w:lang w:eastAsia="ko-KR"/>
                </w:rPr>
                <w:t>Futurewei</w:t>
              </w:r>
            </w:ins>
          </w:p>
        </w:tc>
        <w:tc>
          <w:tcPr>
            <w:tcW w:w="1910" w:type="dxa"/>
          </w:tcPr>
          <w:p w14:paraId="2B35712B" w14:textId="03CE1F0B" w:rsidR="00920F14" w:rsidRDefault="00741669" w:rsidP="00920F14">
            <w:pPr>
              <w:rPr>
                <w:rFonts w:eastAsia="Malgun Gothic"/>
                <w:lang w:eastAsia="ko-KR"/>
              </w:rPr>
            </w:pPr>
            <w:ins w:id="259"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20F14"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38D1C3F"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07817F45" w14:textId="77777777" w:rsidR="00920F14" w:rsidRDefault="00920F14" w:rsidP="00920F14"/>
        </w:tc>
      </w:tr>
      <w:tr w:rsidR="00920F14" w14:paraId="13FE19E8" w14:textId="77777777">
        <w:tc>
          <w:tcPr>
            <w:tcW w:w="1284" w:type="dxa"/>
          </w:tcPr>
          <w:p w14:paraId="21461E52" w14:textId="77777777" w:rsidR="00920F14" w:rsidRDefault="00920F14" w:rsidP="00920F14"/>
        </w:tc>
        <w:tc>
          <w:tcPr>
            <w:tcW w:w="1910" w:type="dxa"/>
          </w:tcPr>
          <w:p w14:paraId="1A05FE3E" w14:textId="77777777" w:rsidR="00920F14" w:rsidRDefault="00920F14" w:rsidP="00920F14"/>
        </w:tc>
        <w:tc>
          <w:tcPr>
            <w:tcW w:w="5102" w:type="dxa"/>
          </w:tcPr>
          <w:p w14:paraId="72F74AD1" w14:textId="77777777" w:rsidR="00920F14" w:rsidRDefault="00920F14" w:rsidP="00920F14"/>
        </w:tc>
      </w:tr>
      <w:tr w:rsidR="00920F14" w14:paraId="59DC01C4" w14:textId="77777777">
        <w:tc>
          <w:tcPr>
            <w:tcW w:w="1284" w:type="dxa"/>
          </w:tcPr>
          <w:p w14:paraId="16349501" w14:textId="77777777" w:rsidR="00920F14" w:rsidRDefault="00920F14" w:rsidP="00920F14"/>
        </w:tc>
        <w:tc>
          <w:tcPr>
            <w:tcW w:w="1910" w:type="dxa"/>
          </w:tcPr>
          <w:p w14:paraId="7A44F1EB" w14:textId="77777777" w:rsidR="00920F14" w:rsidRDefault="00920F14" w:rsidP="00920F14"/>
        </w:tc>
        <w:tc>
          <w:tcPr>
            <w:tcW w:w="5102" w:type="dxa"/>
          </w:tcPr>
          <w:p w14:paraId="4201CB2B" w14:textId="77777777" w:rsidR="00920F14" w:rsidRDefault="00920F14" w:rsidP="00920F14"/>
        </w:tc>
      </w:tr>
      <w:tr w:rsidR="00920F14" w14:paraId="1E0CBC3C" w14:textId="77777777">
        <w:tc>
          <w:tcPr>
            <w:tcW w:w="1284" w:type="dxa"/>
          </w:tcPr>
          <w:p w14:paraId="683CB18A" w14:textId="77777777" w:rsidR="00920F14" w:rsidRDefault="00920F14" w:rsidP="00920F14"/>
        </w:tc>
        <w:tc>
          <w:tcPr>
            <w:tcW w:w="1910" w:type="dxa"/>
          </w:tcPr>
          <w:p w14:paraId="7B73E634" w14:textId="77777777" w:rsidR="00920F14" w:rsidRDefault="00920F14" w:rsidP="00920F14"/>
        </w:tc>
        <w:tc>
          <w:tcPr>
            <w:tcW w:w="5102" w:type="dxa"/>
          </w:tcPr>
          <w:p w14:paraId="28534863" w14:textId="77777777" w:rsidR="00920F14" w:rsidRDefault="00920F14" w:rsidP="00920F14"/>
        </w:tc>
      </w:tr>
      <w:tr w:rsidR="00920F14" w14:paraId="7D2EC815" w14:textId="77777777">
        <w:tc>
          <w:tcPr>
            <w:tcW w:w="1284" w:type="dxa"/>
          </w:tcPr>
          <w:p w14:paraId="699DFB19" w14:textId="77777777" w:rsidR="00920F14" w:rsidRDefault="00920F14" w:rsidP="00920F14"/>
        </w:tc>
        <w:tc>
          <w:tcPr>
            <w:tcW w:w="1910" w:type="dxa"/>
          </w:tcPr>
          <w:p w14:paraId="6CB6DBD9" w14:textId="77777777" w:rsidR="00920F14" w:rsidRDefault="00920F14" w:rsidP="00920F14"/>
        </w:tc>
        <w:tc>
          <w:tcPr>
            <w:tcW w:w="5102" w:type="dxa"/>
          </w:tcPr>
          <w:p w14:paraId="3E1D1802" w14:textId="77777777" w:rsidR="00920F14" w:rsidRDefault="00920F14" w:rsidP="00920F14"/>
        </w:tc>
      </w:tr>
      <w:tr w:rsidR="00920F14" w14:paraId="79D4CB28" w14:textId="77777777">
        <w:tc>
          <w:tcPr>
            <w:tcW w:w="1284" w:type="dxa"/>
          </w:tcPr>
          <w:p w14:paraId="06BED926" w14:textId="77777777" w:rsidR="00920F14" w:rsidRDefault="00920F14" w:rsidP="00920F14"/>
        </w:tc>
        <w:tc>
          <w:tcPr>
            <w:tcW w:w="1910" w:type="dxa"/>
          </w:tcPr>
          <w:p w14:paraId="629D42AC" w14:textId="77777777" w:rsidR="00920F14" w:rsidRDefault="00920F14" w:rsidP="00920F14"/>
        </w:tc>
        <w:tc>
          <w:tcPr>
            <w:tcW w:w="5102" w:type="dxa"/>
          </w:tcPr>
          <w:p w14:paraId="46139F58" w14:textId="77777777" w:rsidR="00920F14" w:rsidRDefault="00920F14" w:rsidP="00920F14"/>
        </w:tc>
      </w:tr>
    </w:tbl>
    <w:p w14:paraId="7382B5B7" w14:textId="77777777" w:rsidR="00661217" w:rsidRDefault="00661217">
      <w:pPr>
        <w:pStyle w:val="Caption"/>
        <w:rPr>
          <w:lang w:eastAsia="zh-CN"/>
        </w:rPr>
      </w:pPr>
    </w:p>
    <w:p w14:paraId="788214CE" w14:textId="77777777" w:rsidR="00661217" w:rsidRDefault="00D86E92">
      <w:pPr>
        <w:pStyle w:val="Heading2"/>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260" w:author="Ericsson" w:date="2020-04-23T15:42:00Z">
                  <w:rPr>
                    <w:rFonts w:eastAsiaTheme="minorEastAsia"/>
                    <w:lang w:eastAsia="zh-CN"/>
                  </w:rPr>
                </w:rPrChange>
              </w:rPr>
            </w:pPr>
            <w:r w:rsidRPr="00920F14">
              <w:rPr>
                <w:rFonts w:eastAsiaTheme="minorEastAsia"/>
                <w:lang w:val="de-DE" w:eastAsia="zh-CN"/>
                <w:rPrChange w:id="261"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BodyText"/>
        <w:rPr>
          <w:rFonts w:eastAsia="宋体"/>
          <w:b/>
          <w:bCs/>
          <w:lang w:val="en-GB" w:eastAsia="zh-CN"/>
        </w:rPr>
      </w:pPr>
    </w:p>
    <w:p w14:paraId="4B1B82FF" w14:textId="77777777" w:rsidR="00661217" w:rsidRDefault="00D86E92">
      <w:pPr>
        <w:pStyle w:val="Heading1"/>
        <w:jc w:val="both"/>
      </w:pPr>
      <w:r>
        <w:t>Conclusion</w:t>
      </w:r>
    </w:p>
    <w:p w14:paraId="797D51AA" w14:textId="77777777" w:rsidR="00661217" w:rsidRDefault="00D86E92">
      <w:pPr>
        <w:pStyle w:val="BodyText"/>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BodyText"/>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BodyText"/>
        <w:rPr>
          <w:rFonts w:eastAsiaTheme="minorEastAsia"/>
          <w:lang w:eastAsia="zh-CN"/>
        </w:rPr>
      </w:pPr>
    </w:p>
    <w:p w14:paraId="6F00D330" w14:textId="77777777" w:rsidR="00661217" w:rsidRDefault="00D86E92">
      <w:pPr>
        <w:pStyle w:val="Heading1"/>
        <w:jc w:val="both"/>
      </w:pPr>
      <w:r>
        <w:rPr>
          <w:rFonts w:hint="eastAsia"/>
        </w:rPr>
        <w:t>Reference</w:t>
      </w:r>
    </w:p>
    <w:p w14:paraId="0DB2C982" w14:textId="77777777" w:rsidR="00661217" w:rsidRDefault="00D86E92">
      <w:pPr>
        <w:pStyle w:val="BodyText"/>
        <w:numPr>
          <w:ilvl w:val="0"/>
          <w:numId w:val="17"/>
        </w:numPr>
      </w:pPr>
      <w:bookmarkStart w:id="262" w:name="_Ref38440345"/>
      <w:bookmarkStart w:id="263"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262"/>
    </w:p>
    <w:p w14:paraId="1EE93773" w14:textId="77777777" w:rsidR="00661217" w:rsidRDefault="00D86E92">
      <w:pPr>
        <w:pStyle w:val="ListParagraph"/>
        <w:numPr>
          <w:ilvl w:val="0"/>
          <w:numId w:val="17"/>
        </w:numPr>
        <w:spacing w:before="60"/>
      </w:pPr>
      <w:bookmarkStart w:id="264"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264"/>
    </w:p>
    <w:p w14:paraId="74010B98" w14:textId="77777777" w:rsidR="00661217" w:rsidRDefault="00D86E92">
      <w:pPr>
        <w:pStyle w:val="BodyText"/>
        <w:numPr>
          <w:ilvl w:val="0"/>
          <w:numId w:val="17"/>
        </w:numPr>
      </w:pPr>
      <w:bookmarkStart w:id="265" w:name="_Ref38440519"/>
      <w:r>
        <w:t>R2-2002566</w:t>
      </w:r>
      <w:r>
        <w:rPr>
          <w:rFonts w:hint="eastAsia"/>
        </w:rPr>
        <w:t xml:space="preserve">, </w:t>
      </w:r>
      <w:r>
        <w:t>Discussion on NR V2X remaining user plane issues</w:t>
      </w:r>
      <w:r>
        <w:rPr>
          <w:rFonts w:hint="eastAsia"/>
        </w:rPr>
        <w:t xml:space="preserve">, </w:t>
      </w:r>
      <w:r>
        <w:t>ZTE Corporation, Sanechips</w:t>
      </w:r>
      <w:bookmarkEnd w:id="263"/>
      <w:bookmarkEnd w:id="265"/>
    </w:p>
    <w:p w14:paraId="6726B7BC" w14:textId="77777777" w:rsidR="00661217" w:rsidRDefault="00D86E92">
      <w:pPr>
        <w:pStyle w:val="BodyText"/>
        <w:numPr>
          <w:ilvl w:val="0"/>
          <w:numId w:val="17"/>
        </w:numPr>
      </w:pPr>
      <w:bookmarkStart w:id="266" w:name="_Ref37750915"/>
      <w:r>
        <w:t>R2-2002570</w:t>
      </w:r>
      <w:r>
        <w:rPr>
          <w:rFonts w:hint="eastAsia"/>
        </w:rPr>
        <w:t xml:space="preserve">, </w:t>
      </w:r>
      <w:r>
        <w:t>(draft)CR on TS 38.323 for NR V2X on miscellaneous issues</w:t>
      </w:r>
      <w:r>
        <w:tab/>
      </w:r>
      <w:r>
        <w:rPr>
          <w:rFonts w:hint="eastAsia"/>
        </w:rPr>
        <w:t xml:space="preserve">, </w:t>
      </w:r>
      <w:r>
        <w:t>ZTE Corporation, Sanechips</w:t>
      </w:r>
      <w:bookmarkEnd w:id="266"/>
    </w:p>
    <w:p w14:paraId="53638854" w14:textId="77777777" w:rsidR="00661217" w:rsidRDefault="00D86E92">
      <w:pPr>
        <w:pStyle w:val="BodyText"/>
        <w:numPr>
          <w:ilvl w:val="0"/>
          <w:numId w:val="17"/>
        </w:numPr>
      </w:pPr>
      <w:bookmarkStart w:id="267" w:name="_Ref37750917"/>
      <w:r>
        <w:t>R2-2002649</w:t>
      </w:r>
      <w:r>
        <w:rPr>
          <w:rFonts w:hint="eastAsia"/>
        </w:rPr>
        <w:t xml:space="preserve">, </w:t>
      </w:r>
      <w:r>
        <w:t>Discussion on PDCP open issues</w:t>
      </w:r>
      <w:r>
        <w:rPr>
          <w:rFonts w:hint="eastAsia"/>
        </w:rPr>
        <w:t>,</w:t>
      </w:r>
      <w:r>
        <w:tab/>
        <w:t>OPPO</w:t>
      </w:r>
      <w:bookmarkEnd w:id="267"/>
    </w:p>
    <w:p w14:paraId="2C71E0F9" w14:textId="77777777" w:rsidR="00661217" w:rsidRDefault="00D86E92">
      <w:pPr>
        <w:pStyle w:val="BodyText"/>
        <w:numPr>
          <w:ilvl w:val="0"/>
          <w:numId w:val="17"/>
        </w:numPr>
      </w:pPr>
      <w:bookmarkStart w:id="268" w:name="_Ref37750918"/>
      <w:r>
        <w:t>R2-2002650</w:t>
      </w:r>
      <w:r>
        <w:rPr>
          <w:rFonts w:hint="eastAsia"/>
        </w:rPr>
        <w:t xml:space="preserve">, </w:t>
      </w:r>
      <w:r>
        <w:t>38323_CRyyyy_(REL-16)_Correct on PDCP for NR V2X</w:t>
      </w:r>
      <w:r>
        <w:rPr>
          <w:rFonts w:hint="eastAsia"/>
        </w:rPr>
        <w:t>,</w:t>
      </w:r>
      <w:r>
        <w:tab/>
        <w:t>OPPO</w:t>
      </w:r>
      <w:bookmarkEnd w:id="268"/>
    </w:p>
    <w:p w14:paraId="27D07DDC" w14:textId="77777777" w:rsidR="00661217" w:rsidRDefault="00D86E92">
      <w:pPr>
        <w:pStyle w:val="BodyText"/>
        <w:numPr>
          <w:ilvl w:val="0"/>
          <w:numId w:val="17"/>
        </w:numPr>
      </w:pPr>
      <w:bookmarkStart w:id="269" w:name="_Ref37750922"/>
      <w:r>
        <w:t>R2-2002810</w:t>
      </w:r>
      <w:r>
        <w:rPr>
          <w:rFonts w:hint="eastAsia"/>
        </w:rPr>
        <w:t xml:space="preserve">, </w:t>
      </w:r>
      <w:r>
        <w:t>Remaining issues on NR V2X PDCP Design</w:t>
      </w:r>
      <w:r>
        <w:rPr>
          <w:rFonts w:hint="eastAsia"/>
        </w:rPr>
        <w:t xml:space="preserve">, </w:t>
      </w:r>
      <w:r>
        <w:t>Apple</w:t>
      </w:r>
      <w:bookmarkEnd w:id="269"/>
    </w:p>
    <w:p w14:paraId="04792CC1" w14:textId="77777777" w:rsidR="00661217" w:rsidRDefault="00D86E92">
      <w:pPr>
        <w:pStyle w:val="BodyText"/>
        <w:numPr>
          <w:ilvl w:val="0"/>
          <w:numId w:val="17"/>
        </w:numPr>
      </w:pPr>
      <w:bookmarkStart w:id="270" w:name="_Ref37750926"/>
      <w:r>
        <w:t>R2-2002833</w:t>
      </w:r>
      <w:r>
        <w:rPr>
          <w:rFonts w:hint="eastAsia"/>
        </w:rPr>
        <w:t xml:space="preserve">, </w:t>
      </w:r>
      <w:r>
        <w:t>Remaining Issues on PDCP</w:t>
      </w:r>
      <w:r>
        <w:rPr>
          <w:rFonts w:hint="eastAsia"/>
        </w:rPr>
        <w:t xml:space="preserve">, </w:t>
      </w:r>
      <w:r>
        <w:t>CATT</w:t>
      </w:r>
      <w:bookmarkEnd w:id="270"/>
    </w:p>
    <w:p w14:paraId="37B694B2" w14:textId="77777777" w:rsidR="00661217" w:rsidRDefault="00D86E92">
      <w:pPr>
        <w:pStyle w:val="BodyText"/>
        <w:numPr>
          <w:ilvl w:val="0"/>
          <w:numId w:val="17"/>
        </w:numPr>
      </w:pPr>
      <w:bookmarkStart w:id="271" w:name="_Ref37750927"/>
      <w:r>
        <w:t>R2-2002834</w:t>
      </w:r>
      <w:r>
        <w:rPr>
          <w:rFonts w:hint="eastAsia"/>
        </w:rPr>
        <w:t xml:space="preserve">, </w:t>
      </w:r>
      <w:r>
        <w:t>38.323 draftCR for NR V2X</w:t>
      </w:r>
      <w:r>
        <w:rPr>
          <w:rFonts w:hint="eastAsia"/>
        </w:rPr>
        <w:t xml:space="preserve">, </w:t>
      </w:r>
      <w:r>
        <w:t>CATT</w:t>
      </w:r>
      <w:bookmarkEnd w:id="271"/>
    </w:p>
    <w:p w14:paraId="72734D6C" w14:textId="77777777" w:rsidR="00661217" w:rsidRDefault="00D86E92">
      <w:pPr>
        <w:pStyle w:val="BodyText"/>
        <w:numPr>
          <w:ilvl w:val="0"/>
          <w:numId w:val="17"/>
        </w:numPr>
      </w:pPr>
      <w:bookmarkStart w:id="272" w:name="_Ref37759049"/>
      <w:r>
        <w:t>R2-2003510</w:t>
      </w:r>
      <w:r>
        <w:rPr>
          <w:rFonts w:hint="eastAsia"/>
        </w:rPr>
        <w:t xml:space="preserve">, </w:t>
      </w:r>
      <w:r>
        <w:t>Discussion on the SLRB PDCP header format</w:t>
      </w:r>
      <w:r>
        <w:rPr>
          <w:rFonts w:hint="eastAsia"/>
        </w:rPr>
        <w:t xml:space="preserve">, </w:t>
      </w:r>
      <w:r>
        <w:t>Huawei, HiSilicon</w:t>
      </w:r>
      <w:bookmarkEnd w:id="272"/>
    </w:p>
    <w:p w14:paraId="4C6E237E" w14:textId="77777777" w:rsidR="00661217" w:rsidRDefault="00D86E92">
      <w:pPr>
        <w:pStyle w:val="BodyText"/>
        <w:numPr>
          <w:ilvl w:val="0"/>
          <w:numId w:val="17"/>
        </w:numPr>
      </w:pPr>
      <w:bookmarkStart w:id="273" w:name="_Ref37759051"/>
      <w:r>
        <w:t>R2-2003511</w:t>
      </w:r>
      <w:r>
        <w:rPr>
          <w:rFonts w:hint="eastAsia"/>
        </w:rPr>
        <w:t xml:space="preserve">, </w:t>
      </w:r>
      <w:r>
        <w:t>Draft CR on the PDCP format for NR SL unicast</w:t>
      </w:r>
      <w:r>
        <w:rPr>
          <w:rFonts w:hint="eastAsia"/>
        </w:rPr>
        <w:t xml:space="preserve">, </w:t>
      </w:r>
      <w:r>
        <w:t>Huawei, HiSilicon</w:t>
      </w:r>
      <w:bookmarkEnd w:id="273"/>
    </w:p>
    <w:p w14:paraId="38546AF8" w14:textId="77777777" w:rsidR="00661217" w:rsidRDefault="00D86E92">
      <w:pPr>
        <w:pStyle w:val="BodyText"/>
        <w:numPr>
          <w:ilvl w:val="0"/>
          <w:numId w:val="17"/>
        </w:numPr>
      </w:pPr>
      <w:bookmarkStart w:id="274" w:name="_Ref37759097"/>
      <w:r>
        <w:t>R2-2003535</w:t>
      </w:r>
      <w:r>
        <w:rPr>
          <w:rFonts w:hint="eastAsia"/>
        </w:rPr>
        <w:t xml:space="preserve">, </w:t>
      </w:r>
      <w:r>
        <w:t>Draft CR to 38.323 for NR PC5-S and PDCP header</w:t>
      </w:r>
      <w:r>
        <w:rPr>
          <w:rFonts w:hint="eastAsia"/>
        </w:rPr>
        <w:t xml:space="preserve">, </w:t>
      </w:r>
      <w:r>
        <w:t>Qualcomm</w:t>
      </w:r>
      <w:bookmarkEnd w:id="274"/>
    </w:p>
    <w:p w14:paraId="19988FE7" w14:textId="77777777" w:rsidR="00661217" w:rsidRDefault="00D86E92">
      <w:pPr>
        <w:pStyle w:val="BodyText"/>
        <w:numPr>
          <w:ilvl w:val="0"/>
          <w:numId w:val="17"/>
        </w:numPr>
      </w:pPr>
      <w:bookmarkStart w:id="275" w:name="_Ref37752241"/>
      <w:r>
        <w:t>R2-2003668</w:t>
      </w:r>
      <w:r>
        <w:rPr>
          <w:rFonts w:hint="eastAsia"/>
        </w:rPr>
        <w:t xml:space="preserve">, </w:t>
      </w:r>
      <w:r>
        <w:t>Remaining PDCP issues</w:t>
      </w:r>
      <w:r>
        <w:rPr>
          <w:rFonts w:hint="eastAsia"/>
        </w:rPr>
        <w:t>,</w:t>
      </w:r>
      <w:r>
        <w:tab/>
        <w:t>Nokia, Nokia Shanghai Bell</w:t>
      </w:r>
      <w:bookmarkEnd w:id="275"/>
    </w:p>
    <w:p w14:paraId="0CD5424D" w14:textId="77777777" w:rsidR="00661217" w:rsidRDefault="00D86E92">
      <w:pPr>
        <w:pStyle w:val="BodyText"/>
        <w:numPr>
          <w:ilvl w:val="0"/>
          <w:numId w:val="17"/>
        </w:numPr>
      </w:pPr>
      <w:bookmarkStart w:id="276" w:name="_Ref37797590"/>
      <w:r>
        <w:t>R2-2003681</w:t>
      </w:r>
      <w:r>
        <w:rPr>
          <w:rFonts w:hint="eastAsia"/>
        </w:rPr>
        <w:t xml:space="preserve">, </w:t>
      </w:r>
      <w:r>
        <w:t>Discussion for SL PDCP open issues</w:t>
      </w:r>
      <w:r>
        <w:rPr>
          <w:rFonts w:hint="eastAsia"/>
        </w:rPr>
        <w:t xml:space="preserve">, </w:t>
      </w:r>
      <w:r>
        <w:t>Samsung Electronics Co., Ltd</w:t>
      </w:r>
      <w:bookmarkEnd w:id="276"/>
    </w:p>
    <w:p w14:paraId="6C5D2BFB" w14:textId="77777777" w:rsidR="00661217" w:rsidRDefault="00D86E92">
      <w:pPr>
        <w:pStyle w:val="BodyText"/>
        <w:numPr>
          <w:ilvl w:val="0"/>
          <w:numId w:val="17"/>
        </w:numPr>
      </w:pPr>
      <w:bookmarkStart w:id="277"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277"/>
    </w:p>
    <w:p w14:paraId="4D6D3C3C" w14:textId="77777777" w:rsidR="00661217" w:rsidRDefault="00D86E92">
      <w:pPr>
        <w:pStyle w:val="BodyText"/>
        <w:numPr>
          <w:ilvl w:val="0"/>
          <w:numId w:val="17"/>
        </w:numPr>
      </w:pPr>
      <w:bookmarkStart w:id="278"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278"/>
    </w:p>
    <w:p w14:paraId="72ACB3F8" w14:textId="77777777" w:rsidR="00661217" w:rsidRDefault="00D86E92">
      <w:pPr>
        <w:pStyle w:val="BodyText"/>
        <w:numPr>
          <w:ilvl w:val="0"/>
          <w:numId w:val="17"/>
        </w:numPr>
      </w:pPr>
      <w:bookmarkStart w:id="279" w:name="_Ref35507436"/>
      <w:r>
        <w:t>S3-200528</w:t>
      </w:r>
      <w:r>
        <w:tab/>
        <w:t>TS 33.536 v0.3.0, Security aspects of 3GPP support for advanced Vehicle-to-Everything (V2X) services</w:t>
      </w:r>
      <w:bookmarkEnd w:id="279"/>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8872F" w14:textId="77777777" w:rsidR="00446CEE" w:rsidRDefault="00446CEE">
      <w:pPr>
        <w:spacing w:after="0" w:line="240" w:lineRule="auto"/>
      </w:pPr>
      <w:r>
        <w:separator/>
      </w:r>
    </w:p>
  </w:endnote>
  <w:endnote w:type="continuationSeparator" w:id="0">
    <w:p w14:paraId="7D357A7A" w14:textId="77777777" w:rsidR="00446CEE" w:rsidRDefault="00446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D60F39" w:rsidRDefault="00D60F3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3BB703" w14:textId="77777777" w:rsidR="00D60F39" w:rsidRDefault="00D60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77777777" w:rsidR="00D60F39" w:rsidRDefault="00D60F3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6D073270" w14:textId="77777777" w:rsidR="00D60F39" w:rsidRDefault="00D60F39">
    <w:pPr>
      <w:pStyle w:val="Footer"/>
      <w:tabs>
        <w:tab w:val="left" w:pos="2552"/>
      </w:tabs>
      <w:rPr>
        <w:rFonts w:eastAsia="宋体"/>
        <w:lang w:eastAsia="zh-CN"/>
      </w:rPr>
    </w:pPr>
    <w:r>
      <w:rPr>
        <w:rFonts w:eastAsia="宋体"/>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24C36" w14:textId="77777777" w:rsidR="00446CEE" w:rsidRDefault="00446CEE">
      <w:pPr>
        <w:spacing w:after="0" w:line="240" w:lineRule="auto"/>
      </w:pPr>
      <w:r>
        <w:separator/>
      </w:r>
    </w:p>
  </w:footnote>
  <w:footnote w:type="continuationSeparator" w:id="0">
    <w:p w14:paraId="654CD037" w14:textId="77777777" w:rsidR="00446CEE" w:rsidRDefault="00446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D60F39" w:rsidRDefault="00D60F3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宋体"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Heading7">
    <w:name w:val="heading 7"/>
    <w:basedOn w:val="H6"/>
    <w:next w:val="Normal"/>
    <w:link w:val="Heading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Heading8">
    <w:name w:val="heading 8"/>
    <w:basedOn w:val="Heading1"/>
    <w:next w:val="Normal"/>
    <w:link w:val="Heading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ListNumber"/>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ListNumber">
    <w:name w:val="List Number"/>
    <w:basedOn w:val="Normal"/>
    <w:qFormat/>
    <w:pPr>
      <w:tabs>
        <w:tab w:val="left" w:pos="360"/>
      </w:tabs>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宋体"/>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TOC1">
    <w:name w:val="toc 1"/>
    <w:basedOn w:val="Normal"/>
    <w:next w:val="Normal"/>
    <w:qFormat/>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FF000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1">
    <w:name w:val="修订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eastAsia="宋体"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DefaultParagraphFont"/>
    <w:qFormat/>
    <w:rPr>
      <w:rFonts w:eastAsia="Times New Roman"/>
      <w:b/>
      <w:bCs/>
      <w:sz w:val="21"/>
      <w:szCs w:val="32"/>
      <w:lang w:eastAsia="en-US"/>
    </w:rPr>
  </w:style>
  <w:style w:type="paragraph" w:customStyle="1" w:styleId="2">
    <w:name w:val="修订2"/>
    <w:hidden/>
    <w:uiPriority w:val="99"/>
    <w:unhideWhenUsed/>
    <w:qFormat/>
    <w:rPr>
      <w:rFonts w:eastAsia="Times New Roman"/>
      <w:szCs w:val="24"/>
      <w:lang w:val="en-US"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Normal"/>
    <w:next w:val="ListParagraph"/>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Normal"/>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Heading6Char">
    <w:name w:val="Heading 6 Char"/>
    <w:basedOn w:val="DefaultParagraphFont"/>
    <w:link w:val="Heading6"/>
    <w:qFormat/>
    <w:rPr>
      <w:rFonts w:ascii="Arial" w:eastAsiaTheme="minorEastAsia" w:hAnsi="Arial"/>
      <w:color w:val="0000FF"/>
      <w:kern w:val="2"/>
      <w:szCs w:val="28"/>
      <w:lang w:val="en-GB" w:eastAsia="en-US"/>
    </w:rPr>
  </w:style>
  <w:style w:type="character" w:customStyle="1" w:styleId="Heading7Char">
    <w:name w:val="Heading 7 Char"/>
    <w:basedOn w:val="DefaultParagraphFont"/>
    <w:link w:val="Heading7"/>
    <w:qFormat/>
    <w:rPr>
      <w:rFonts w:ascii="Arial" w:eastAsiaTheme="minorEastAsia" w:hAnsi="Arial"/>
      <w:color w:val="0000FF"/>
      <w:kern w:val="2"/>
      <w:szCs w:val="28"/>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5.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6.xml><?xml version="1.0" encoding="utf-8"?>
<ds:datastoreItem xmlns:ds="http://schemas.openxmlformats.org/officeDocument/2006/customXml" ds:itemID="{AE3870FF-12B1-42E4-A6C2-123C06099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5</Pages>
  <Words>3618</Words>
  <Characters>2062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Hao Bi</cp:lastModifiedBy>
  <cp:revision>20</cp:revision>
  <cp:lastPrinted>2007-08-28T14:45:00Z</cp:lastPrinted>
  <dcterms:created xsi:type="dcterms:W3CDTF">2020-04-23T17:36:00Z</dcterms:created>
  <dcterms:modified xsi:type="dcterms:W3CDTF">2020-04-2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